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5F4CB2" w14:textId="0943A07A" w:rsidR="00B4013D" w:rsidRPr="00F742AE" w:rsidRDefault="001065CB" w:rsidP="00F259CC">
      <w:pPr>
        <w:pBdr>
          <w:bottom w:val="single" w:sz="4" w:space="4" w:color="auto"/>
        </w:pBdr>
        <w:tabs>
          <w:tab w:val="right" w:pos="10800"/>
        </w:tabs>
        <w:spacing w:before="0"/>
        <w:rPr>
          <w:rFonts w:ascii="Segoe UI" w:hAnsi="Segoe UI" w:cs="Segoe UI"/>
          <w:b/>
          <w:iCs/>
          <w:color w:val="000000"/>
          <w:sz w:val="20"/>
          <w:szCs w:val="20"/>
        </w:rPr>
      </w:pPr>
      <w:r w:rsidRPr="00F742AE">
        <w:rPr>
          <w:rFonts w:ascii="Segoe UI" w:hAnsi="Segoe UI" w:cs="Segoe UI"/>
          <w:b/>
          <w:iCs/>
          <w:color w:val="000000"/>
          <w:sz w:val="20"/>
          <w:szCs w:val="20"/>
        </w:rPr>
        <w:t>Truc</w:t>
      </w:r>
      <w:r w:rsidR="00B4013D" w:rsidRPr="00F742AE">
        <w:rPr>
          <w:rFonts w:ascii="Segoe UI" w:hAnsi="Segoe UI" w:cs="Segoe UI"/>
          <w:b/>
          <w:iCs/>
          <w:color w:val="000000"/>
          <w:sz w:val="20"/>
          <w:szCs w:val="20"/>
        </w:rPr>
        <w:t xml:space="preserve"> </w:t>
      </w:r>
      <w:r w:rsidR="00457FFA" w:rsidRPr="00F742AE">
        <w:rPr>
          <w:rFonts w:ascii="Segoe UI" w:hAnsi="Segoe UI" w:cs="Segoe UI"/>
          <w:b/>
          <w:iCs/>
          <w:color w:val="000000"/>
          <w:sz w:val="20"/>
          <w:szCs w:val="20"/>
        </w:rPr>
        <w:t>Huynh</w:t>
      </w:r>
      <w:r w:rsidR="00B4013D" w:rsidRPr="00F742AE">
        <w:rPr>
          <w:rFonts w:ascii="Segoe UI" w:hAnsi="Segoe UI" w:cs="Segoe UI"/>
          <w:b/>
          <w:iCs/>
          <w:color w:val="000000"/>
          <w:sz w:val="20"/>
          <w:szCs w:val="20"/>
        </w:rPr>
        <w:tab/>
      </w:r>
    </w:p>
    <w:p w14:paraId="7FD84077" w14:textId="14F20E57" w:rsidR="00926D45" w:rsidRPr="00F742AE" w:rsidRDefault="00ED1654" w:rsidP="00F259CC">
      <w:pPr>
        <w:tabs>
          <w:tab w:val="left" w:pos="2970"/>
          <w:tab w:val="left" w:pos="7920"/>
        </w:tabs>
        <w:spacing w:before="0"/>
        <w:rPr>
          <w:rFonts w:ascii="Segoe UI" w:hAnsi="Segoe UI" w:cs="Segoe UI"/>
          <w:sz w:val="20"/>
          <w:szCs w:val="20"/>
        </w:rPr>
      </w:pPr>
      <w:r w:rsidRPr="00F742AE">
        <w:rPr>
          <w:rFonts w:ascii="Segoe UI" w:hAnsi="Segoe UI" w:cs="Segoe UI"/>
          <w:sz w:val="20"/>
          <w:szCs w:val="20"/>
        </w:rPr>
        <w:t>US Cit</w:t>
      </w:r>
      <w:r w:rsidR="0000300D" w:rsidRPr="00F742AE">
        <w:rPr>
          <w:rFonts w:ascii="Segoe UI" w:hAnsi="Segoe UI" w:cs="Segoe UI"/>
          <w:sz w:val="20"/>
          <w:szCs w:val="20"/>
        </w:rPr>
        <w:t>i</w:t>
      </w:r>
      <w:r w:rsidRPr="00F742AE">
        <w:rPr>
          <w:rFonts w:ascii="Segoe UI" w:hAnsi="Segoe UI" w:cs="Segoe UI"/>
          <w:sz w:val="20"/>
          <w:szCs w:val="20"/>
        </w:rPr>
        <w:t>zen</w:t>
      </w:r>
      <w:r w:rsidR="00A1562C" w:rsidRPr="00F742AE">
        <w:rPr>
          <w:rFonts w:ascii="Segoe UI" w:hAnsi="Segoe UI" w:cs="Segoe UI"/>
          <w:sz w:val="20"/>
          <w:szCs w:val="20"/>
        </w:rPr>
        <w:t xml:space="preserve"> </w:t>
      </w:r>
      <w:r w:rsidR="00FF5779">
        <w:rPr>
          <w:rFonts w:ascii="Segoe UI" w:hAnsi="Segoe UI" w:cs="Segoe UI"/>
          <w:sz w:val="20"/>
          <w:szCs w:val="20"/>
        </w:rPr>
        <w:t xml:space="preserve"> </w:t>
      </w:r>
      <w:r w:rsidR="00A1562C" w:rsidRPr="00FF5779">
        <w:rPr>
          <w:rFonts w:ascii="Segoe UI" w:hAnsi="Segoe UI" w:cs="Segoe UI"/>
          <w:b/>
          <w:bCs/>
          <w:sz w:val="20"/>
          <w:szCs w:val="20"/>
        </w:rPr>
        <w:t>#</w:t>
      </w:r>
      <w:r w:rsidR="00FF5779">
        <w:rPr>
          <w:rFonts w:ascii="Segoe UI" w:hAnsi="Segoe UI" w:cs="Segoe UI"/>
          <w:b/>
          <w:bCs/>
          <w:sz w:val="20"/>
          <w:szCs w:val="20"/>
        </w:rPr>
        <w:t xml:space="preserve"> </w:t>
      </w:r>
      <w:hyperlink r:id="rId13" w:history="1">
        <w:r w:rsidR="00FF5779" w:rsidRPr="00385019">
          <w:rPr>
            <w:rStyle w:val="Hyperlink"/>
            <w:rFonts w:ascii="Segoe UI" w:hAnsi="Segoe UI" w:cs="Segoe UI"/>
            <w:sz w:val="20"/>
            <w:szCs w:val="20"/>
          </w:rPr>
          <w:t>jackyhuynh87@gmail.com</w:t>
        </w:r>
      </w:hyperlink>
      <w:r w:rsidR="00B4013D" w:rsidRPr="00F742AE">
        <w:rPr>
          <w:rFonts w:ascii="Segoe UI" w:hAnsi="Segoe UI" w:cs="Segoe UI"/>
          <w:color w:val="000000"/>
          <w:sz w:val="20"/>
          <w:szCs w:val="20"/>
        </w:rPr>
        <w:t xml:space="preserve"> </w:t>
      </w:r>
      <w:r w:rsidR="00FF5779">
        <w:rPr>
          <w:rFonts w:ascii="Segoe UI" w:hAnsi="Segoe UI" w:cs="Segoe UI"/>
          <w:color w:val="000000"/>
          <w:sz w:val="20"/>
          <w:szCs w:val="20"/>
        </w:rPr>
        <w:t xml:space="preserve"> </w:t>
      </w:r>
      <w:r w:rsidR="00A1562C" w:rsidRPr="00FF5779">
        <w:rPr>
          <w:rFonts w:ascii="Segoe UI" w:hAnsi="Segoe UI" w:cs="Segoe UI"/>
          <w:b/>
          <w:bCs/>
          <w:color w:val="000000"/>
          <w:sz w:val="20"/>
          <w:szCs w:val="20"/>
        </w:rPr>
        <w:t>#</w:t>
      </w:r>
      <w:r w:rsidR="00FF5779">
        <w:rPr>
          <w:rFonts w:ascii="Segoe UI" w:hAnsi="Segoe UI" w:cs="Segoe UI"/>
          <w:b/>
          <w:bCs/>
          <w:color w:val="000000"/>
          <w:sz w:val="20"/>
          <w:szCs w:val="20"/>
        </w:rPr>
        <w:t xml:space="preserve"> </w:t>
      </w:r>
      <w:r w:rsidR="00A1562C" w:rsidRPr="00F742AE">
        <w:rPr>
          <w:rFonts w:ascii="Segoe UI" w:hAnsi="Segoe UI" w:cs="Segoe UI"/>
          <w:color w:val="000000"/>
          <w:sz w:val="20"/>
          <w:szCs w:val="20"/>
        </w:rPr>
        <w:t>(</w:t>
      </w:r>
      <w:r w:rsidR="0036240C" w:rsidRPr="00F742AE">
        <w:rPr>
          <w:rFonts w:ascii="Segoe UI" w:hAnsi="Segoe UI" w:cs="Segoe UI"/>
          <w:sz w:val="20"/>
          <w:szCs w:val="20"/>
        </w:rPr>
        <w:t>408</w:t>
      </w:r>
      <w:r w:rsidR="00A1562C" w:rsidRPr="00F742AE">
        <w:rPr>
          <w:rFonts w:ascii="Segoe UI" w:hAnsi="Segoe UI" w:cs="Segoe UI"/>
          <w:sz w:val="20"/>
          <w:szCs w:val="20"/>
        </w:rPr>
        <w:t>)</w:t>
      </w:r>
      <w:r w:rsidR="0036240C" w:rsidRPr="00F742AE">
        <w:rPr>
          <w:rFonts w:ascii="Segoe UI" w:hAnsi="Segoe UI" w:cs="Segoe UI"/>
          <w:sz w:val="20"/>
          <w:szCs w:val="20"/>
        </w:rPr>
        <w:t>896</w:t>
      </w:r>
      <w:r w:rsidR="00A1562C" w:rsidRPr="00F742AE">
        <w:rPr>
          <w:rFonts w:ascii="Segoe UI" w:hAnsi="Segoe UI" w:cs="Segoe UI"/>
          <w:sz w:val="20"/>
          <w:szCs w:val="20"/>
        </w:rPr>
        <w:t>-</w:t>
      </w:r>
      <w:r w:rsidR="0036240C" w:rsidRPr="00F742AE">
        <w:rPr>
          <w:rFonts w:ascii="Segoe UI" w:hAnsi="Segoe UI" w:cs="Segoe UI"/>
          <w:sz w:val="20"/>
          <w:szCs w:val="20"/>
        </w:rPr>
        <w:t>3449</w:t>
      </w:r>
      <w:r w:rsidR="00B4013D" w:rsidRPr="00F742AE">
        <w:rPr>
          <w:rFonts w:ascii="Segoe UI" w:hAnsi="Segoe UI" w:cs="Segoe UI"/>
          <w:color w:val="000000"/>
          <w:sz w:val="20"/>
          <w:szCs w:val="20"/>
        </w:rPr>
        <w:t xml:space="preserve"> </w:t>
      </w:r>
      <w:r w:rsidR="00FF5779">
        <w:rPr>
          <w:rFonts w:ascii="Segoe UI" w:hAnsi="Segoe UI" w:cs="Segoe UI"/>
          <w:color w:val="000000"/>
          <w:sz w:val="20"/>
          <w:szCs w:val="20"/>
        </w:rPr>
        <w:t xml:space="preserve"> </w:t>
      </w:r>
      <w:r w:rsidR="00A1562C" w:rsidRPr="0024684F">
        <w:rPr>
          <w:rFonts w:ascii="Segoe UI" w:hAnsi="Segoe UI" w:cs="Segoe UI"/>
          <w:b/>
          <w:bCs/>
          <w:color w:val="000000"/>
          <w:sz w:val="20"/>
          <w:szCs w:val="20"/>
        </w:rPr>
        <w:t>#</w:t>
      </w:r>
      <w:r w:rsidR="00FF5779">
        <w:rPr>
          <w:rFonts w:ascii="Segoe UI" w:hAnsi="Segoe UI" w:cs="Segoe UI"/>
          <w:b/>
          <w:bCs/>
          <w:color w:val="000000"/>
          <w:sz w:val="20"/>
          <w:szCs w:val="20"/>
        </w:rPr>
        <w:t xml:space="preserve"> </w:t>
      </w:r>
      <w:r w:rsidR="00A1562C" w:rsidRPr="00F742AE">
        <w:rPr>
          <w:rFonts w:ascii="Segoe UI" w:hAnsi="Segoe UI" w:cs="Segoe UI"/>
          <w:color w:val="000000"/>
          <w:sz w:val="20"/>
          <w:szCs w:val="20"/>
        </w:rPr>
        <w:t>linkedin.com/in/</w:t>
      </w:r>
      <w:proofErr w:type="spellStart"/>
      <w:r w:rsidR="00A1562C" w:rsidRPr="00F742AE">
        <w:rPr>
          <w:rFonts w:ascii="Segoe UI" w:hAnsi="Segoe UI" w:cs="Segoe UI"/>
          <w:color w:val="000000"/>
          <w:sz w:val="20"/>
          <w:szCs w:val="20"/>
        </w:rPr>
        <w:t>trucdev</w:t>
      </w:r>
      <w:proofErr w:type="spellEnd"/>
      <w:r w:rsidR="00A1562C" w:rsidRPr="00F742AE">
        <w:rPr>
          <w:rFonts w:ascii="Segoe UI" w:hAnsi="Segoe UI" w:cs="Segoe UI"/>
          <w:color w:val="000000"/>
          <w:sz w:val="20"/>
          <w:szCs w:val="20"/>
        </w:rPr>
        <w:t xml:space="preserve"> </w:t>
      </w:r>
      <w:r w:rsidR="00FF5779">
        <w:rPr>
          <w:rFonts w:ascii="Segoe UI" w:hAnsi="Segoe UI" w:cs="Segoe UI"/>
          <w:color w:val="000000"/>
          <w:sz w:val="20"/>
          <w:szCs w:val="20"/>
        </w:rPr>
        <w:t xml:space="preserve"> </w:t>
      </w:r>
    </w:p>
    <w:p w14:paraId="51D94AFC" w14:textId="65E03307" w:rsidR="00926D45" w:rsidRPr="00F742AE" w:rsidRDefault="00A676BF" w:rsidP="00F259CC">
      <w:pPr>
        <w:pStyle w:val="ListBullet"/>
        <w:numPr>
          <w:ilvl w:val="0"/>
          <w:numId w:val="0"/>
        </w:numPr>
        <w:spacing w:after="0"/>
        <w:jc w:val="both"/>
        <w:rPr>
          <w:rFonts w:ascii="Segoe UI" w:hAnsi="Segoe UI" w:cs="Segoe UI"/>
          <w:color w:val="000000"/>
          <w:sz w:val="20"/>
          <w:szCs w:val="20"/>
        </w:rPr>
      </w:pPr>
      <w:r w:rsidRPr="00F742AE">
        <w:rPr>
          <w:rFonts w:ascii="Segoe UI" w:hAnsi="Segoe UI" w:cs="Segoe UI"/>
          <w:color w:val="000000"/>
          <w:sz w:val="20"/>
          <w:szCs w:val="20"/>
        </w:rPr>
        <w:t>Seeking</w:t>
      </w:r>
      <w:r w:rsidR="0010230D" w:rsidRPr="00F742AE">
        <w:rPr>
          <w:rFonts w:ascii="Segoe UI" w:hAnsi="Segoe UI" w:cs="Segoe UI"/>
          <w:color w:val="000000"/>
          <w:sz w:val="20"/>
          <w:szCs w:val="20"/>
        </w:rPr>
        <w:t xml:space="preserve"> software development</w:t>
      </w:r>
      <w:r w:rsidR="005615AF" w:rsidRPr="00F742AE">
        <w:rPr>
          <w:rFonts w:ascii="Segoe UI" w:hAnsi="Segoe UI" w:cs="Segoe UI"/>
          <w:color w:val="000000"/>
          <w:sz w:val="20"/>
          <w:szCs w:val="20"/>
        </w:rPr>
        <w:t xml:space="preserve"> </w:t>
      </w:r>
      <w:r w:rsidR="00060571" w:rsidRPr="00F742AE">
        <w:rPr>
          <w:rFonts w:ascii="Segoe UI" w:hAnsi="Segoe UI" w:cs="Segoe UI"/>
          <w:color w:val="000000"/>
          <w:sz w:val="20"/>
          <w:szCs w:val="20"/>
        </w:rPr>
        <w:t>internship</w:t>
      </w:r>
      <w:r w:rsidR="00795019" w:rsidRPr="00F742AE">
        <w:rPr>
          <w:rFonts w:ascii="Segoe UI" w:hAnsi="Segoe UI" w:cs="Segoe UI"/>
          <w:color w:val="000000"/>
          <w:sz w:val="20"/>
          <w:szCs w:val="20"/>
        </w:rPr>
        <w:t xml:space="preserve"> with</w:t>
      </w:r>
      <w:r w:rsidR="004E555A" w:rsidRPr="00F742AE">
        <w:rPr>
          <w:rFonts w:ascii="Segoe UI" w:hAnsi="Segoe UI" w:cs="Segoe UI"/>
          <w:color w:val="000000"/>
          <w:sz w:val="20"/>
          <w:szCs w:val="20"/>
        </w:rPr>
        <w:t xml:space="preserve"> </w:t>
      </w:r>
      <w:r w:rsidR="000B0E34" w:rsidRPr="00F742AE">
        <w:rPr>
          <w:rFonts w:ascii="Segoe UI" w:hAnsi="Segoe UI" w:cs="Segoe UI"/>
          <w:color w:val="000000"/>
          <w:sz w:val="20"/>
          <w:szCs w:val="20"/>
        </w:rPr>
        <w:t>s</w:t>
      </w:r>
      <w:r w:rsidR="006B1A47" w:rsidRPr="00F742AE">
        <w:rPr>
          <w:rFonts w:ascii="Segoe UI" w:hAnsi="Segoe UI" w:cs="Segoe UI"/>
          <w:color w:val="000000"/>
          <w:sz w:val="20"/>
          <w:szCs w:val="20"/>
        </w:rPr>
        <w:t>trong</w:t>
      </w:r>
      <w:r w:rsidR="00CB2F7D" w:rsidRPr="00F742AE">
        <w:rPr>
          <w:rFonts w:ascii="Segoe UI" w:hAnsi="Segoe UI" w:cs="Segoe UI"/>
          <w:color w:val="000000"/>
          <w:sz w:val="20"/>
          <w:szCs w:val="20"/>
        </w:rPr>
        <w:t xml:space="preserve"> analyst</w:t>
      </w:r>
      <w:r w:rsidR="006B1A47" w:rsidRPr="00F742AE">
        <w:rPr>
          <w:rFonts w:ascii="Segoe UI" w:hAnsi="Segoe UI" w:cs="Segoe UI"/>
          <w:color w:val="000000"/>
          <w:sz w:val="20"/>
          <w:szCs w:val="20"/>
        </w:rPr>
        <w:t xml:space="preserve"> skill</w:t>
      </w:r>
      <w:r w:rsidR="00481E9F" w:rsidRPr="00F742AE">
        <w:rPr>
          <w:rFonts w:ascii="Segoe UI" w:hAnsi="Segoe UI" w:cs="Segoe UI"/>
          <w:color w:val="000000"/>
          <w:sz w:val="20"/>
          <w:szCs w:val="20"/>
        </w:rPr>
        <w:t>s</w:t>
      </w:r>
      <w:r w:rsidR="00C75181" w:rsidRPr="00F742AE">
        <w:rPr>
          <w:rFonts w:ascii="Segoe UI" w:hAnsi="Segoe UI" w:cs="Segoe UI"/>
          <w:color w:val="000000"/>
          <w:sz w:val="20"/>
          <w:szCs w:val="20"/>
        </w:rPr>
        <w:t xml:space="preserve"> and </w:t>
      </w:r>
      <w:r w:rsidR="000661D2" w:rsidRPr="00F742AE">
        <w:rPr>
          <w:rFonts w:ascii="Segoe UI" w:hAnsi="Segoe UI" w:cs="Segoe UI"/>
          <w:color w:val="000000"/>
          <w:sz w:val="20"/>
          <w:szCs w:val="20"/>
        </w:rPr>
        <w:t>eager</w:t>
      </w:r>
      <w:r w:rsidR="00E66D36" w:rsidRPr="00F742AE">
        <w:rPr>
          <w:rFonts w:ascii="Segoe UI" w:hAnsi="Segoe UI" w:cs="Segoe UI"/>
          <w:color w:val="000000"/>
          <w:sz w:val="20"/>
          <w:szCs w:val="20"/>
        </w:rPr>
        <w:t>-</w:t>
      </w:r>
      <w:r w:rsidR="000661D2" w:rsidRPr="00F742AE">
        <w:rPr>
          <w:rFonts w:ascii="Segoe UI" w:hAnsi="Segoe UI" w:cs="Segoe UI"/>
          <w:color w:val="000000"/>
          <w:sz w:val="20"/>
          <w:szCs w:val="20"/>
        </w:rPr>
        <w:t>to</w:t>
      </w:r>
      <w:r w:rsidR="00E66D36" w:rsidRPr="00F742AE">
        <w:rPr>
          <w:rFonts w:ascii="Segoe UI" w:hAnsi="Segoe UI" w:cs="Segoe UI"/>
          <w:color w:val="000000"/>
          <w:sz w:val="20"/>
          <w:szCs w:val="20"/>
        </w:rPr>
        <w:t>-l</w:t>
      </w:r>
      <w:r w:rsidR="000661D2" w:rsidRPr="00F742AE">
        <w:rPr>
          <w:rFonts w:ascii="Segoe UI" w:hAnsi="Segoe UI" w:cs="Segoe UI"/>
          <w:color w:val="000000"/>
          <w:sz w:val="20"/>
          <w:szCs w:val="20"/>
        </w:rPr>
        <w:t>earn</w:t>
      </w:r>
      <w:r w:rsidR="00F70700" w:rsidRPr="00F742AE">
        <w:rPr>
          <w:rFonts w:ascii="Segoe UI" w:hAnsi="Segoe UI" w:cs="Segoe UI"/>
          <w:color w:val="000000"/>
          <w:sz w:val="20"/>
          <w:szCs w:val="20"/>
        </w:rPr>
        <w:t xml:space="preserve"> </w:t>
      </w:r>
      <w:proofErr w:type="gramStart"/>
      <w:r w:rsidR="00D003E2" w:rsidRPr="00F742AE">
        <w:rPr>
          <w:rFonts w:ascii="Segoe UI" w:hAnsi="Segoe UI" w:cs="Segoe UI"/>
          <w:color w:val="000000"/>
          <w:sz w:val="20"/>
          <w:szCs w:val="20"/>
        </w:rPr>
        <w:t>attitude</w:t>
      </w:r>
      <w:proofErr w:type="gramEnd"/>
    </w:p>
    <w:p w14:paraId="170292D7" w14:textId="2219A152" w:rsidR="00F742AE" w:rsidRPr="00F742AE" w:rsidRDefault="00F742AE" w:rsidP="00F259CC">
      <w:pPr>
        <w:tabs>
          <w:tab w:val="left" w:pos="6480"/>
        </w:tabs>
        <w:spacing w:before="0"/>
        <w:rPr>
          <w:rFonts w:ascii="Segoe UI" w:hAnsi="Segoe UI" w:cs="Segoe UI"/>
          <w:b/>
          <w:bCs/>
          <w:sz w:val="20"/>
          <w:szCs w:val="20"/>
          <w:u w:val="single"/>
        </w:rPr>
      </w:pPr>
      <w:r w:rsidRPr="00F742AE">
        <w:rPr>
          <w:rFonts w:ascii="Segoe UI" w:hAnsi="Segoe UI" w:cs="Segoe UI"/>
          <w:b/>
          <w:bCs/>
          <w:sz w:val="20"/>
          <w:szCs w:val="20"/>
          <w:u w:val="single"/>
        </w:rPr>
        <w:t>Education:</w:t>
      </w:r>
    </w:p>
    <w:p w14:paraId="0BD806FB" w14:textId="614270F1" w:rsidR="0009592E" w:rsidRPr="00F742AE" w:rsidRDefault="0000086A" w:rsidP="00F259CC">
      <w:pPr>
        <w:tabs>
          <w:tab w:val="left" w:pos="6480"/>
        </w:tabs>
        <w:spacing w:before="0"/>
        <w:rPr>
          <w:rFonts w:ascii="Segoe UI" w:hAnsi="Segoe UI" w:cs="Segoe UI"/>
          <w:sz w:val="20"/>
          <w:szCs w:val="20"/>
        </w:rPr>
      </w:pPr>
      <w:r w:rsidRPr="00F742AE">
        <w:rPr>
          <w:rFonts w:ascii="Segoe UI" w:hAnsi="Segoe UI" w:cs="Segoe UI"/>
          <w:sz w:val="20"/>
          <w:szCs w:val="20"/>
        </w:rPr>
        <w:t>Purdue</w:t>
      </w:r>
      <w:r w:rsidR="0009592E" w:rsidRPr="00F742AE">
        <w:rPr>
          <w:rFonts w:ascii="Segoe UI" w:hAnsi="Segoe UI" w:cs="Segoe UI"/>
          <w:sz w:val="20"/>
          <w:szCs w:val="20"/>
        </w:rPr>
        <w:t xml:space="preserve"> University</w:t>
      </w:r>
      <w:r w:rsidR="006B10DB" w:rsidRPr="00F742AE">
        <w:rPr>
          <w:rFonts w:ascii="Segoe UI" w:hAnsi="Segoe UI" w:cs="Segoe UI"/>
          <w:sz w:val="20"/>
          <w:szCs w:val="20"/>
        </w:rPr>
        <w:t xml:space="preserve"> Fort Wayne</w:t>
      </w:r>
      <w:r w:rsidR="00A1562C" w:rsidRPr="00F742AE">
        <w:rPr>
          <w:rFonts w:ascii="Segoe UI" w:hAnsi="Segoe UI" w:cs="Segoe UI"/>
          <w:sz w:val="20"/>
          <w:szCs w:val="20"/>
        </w:rPr>
        <w:t xml:space="preserve"> (IN) #</w:t>
      </w:r>
      <w:r w:rsidR="0009592E" w:rsidRPr="00F742AE">
        <w:rPr>
          <w:rFonts w:ascii="Segoe UI" w:hAnsi="Segoe UI" w:cs="Segoe UI"/>
          <w:sz w:val="20"/>
          <w:szCs w:val="20"/>
        </w:rPr>
        <w:t xml:space="preserve"> </w:t>
      </w:r>
      <w:r w:rsidR="00806403">
        <w:rPr>
          <w:rFonts w:ascii="Segoe UI" w:hAnsi="Segoe UI" w:cs="Segoe UI"/>
          <w:i/>
          <w:iCs/>
          <w:sz w:val="20"/>
          <w:szCs w:val="20"/>
        </w:rPr>
        <w:t>MS of</w:t>
      </w:r>
      <w:r w:rsidR="002E4AC3" w:rsidRPr="00F742AE">
        <w:rPr>
          <w:rFonts w:ascii="Segoe UI" w:hAnsi="Segoe UI" w:cs="Segoe UI"/>
          <w:i/>
          <w:iCs/>
          <w:sz w:val="20"/>
          <w:szCs w:val="20"/>
        </w:rPr>
        <w:t xml:space="preserve"> Computer Science</w:t>
      </w:r>
      <w:r w:rsidR="00A1562C" w:rsidRPr="00F742AE">
        <w:rPr>
          <w:rFonts w:ascii="Segoe UI" w:hAnsi="Segoe UI" w:cs="Segoe UI"/>
          <w:sz w:val="20"/>
          <w:szCs w:val="20"/>
        </w:rPr>
        <w:t xml:space="preserve"> </w:t>
      </w:r>
      <w:r w:rsidR="00A1562C" w:rsidRPr="00F742AE">
        <w:rPr>
          <w:rFonts w:ascii="Segoe UI" w:hAnsi="Segoe UI" w:cs="Segoe UI"/>
          <w:sz w:val="20"/>
          <w:szCs w:val="20"/>
        </w:rPr>
        <w:tab/>
      </w:r>
      <w:r w:rsidR="00A1562C" w:rsidRPr="00F742AE">
        <w:rPr>
          <w:rFonts w:ascii="Segoe UI" w:hAnsi="Segoe UI" w:cs="Segoe UI"/>
          <w:sz w:val="20"/>
          <w:szCs w:val="20"/>
        </w:rPr>
        <w:tab/>
      </w:r>
      <w:r w:rsidR="002E4AC3" w:rsidRPr="00F742AE">
        <w:rPr>
          <w:rFonts w:ascii="Segoe UI" w:hAnsi="Segoe UI" w:cs="Segoe UI"/>
          <w:sz w:val="20"/>
          <w:szCs w:val="20"/>
        </w:rPr>
        <w:t>(May 202</w:t>
      </w:r>
      <w:r w:rsidR="008F659A">
        <w:rPr>
          <w:rFonts w:ascii="Segoe UI" w:hAnsi="Segoe UI" w:cs="Segoe UI"/>
          <w:sz w:val="20"/>
          <w:szCs w:val="20"/>
        </w:rPr>
        <w:t>2</w:t>
      </w:r>
      <w:r w:rsidR="002E4AC3" w:rsidRPr="00F742AE">
        <w:rPr>
          <w:rFonts w:ascii="Segoe UI" w:hAnsi="Segoe UI" w:cs="Segoe UI"/>
          <w:sz w:val="20"/>
          <w:szCs w:val="20"/>
        </w:rPr>
        <w:t xml:space="preserve">) </w:t>
      </w:r>
      <w:r w:rsidR="00A1562C" w:rsidRPr="00F742AE">
        <w:rPr>
          <w:rFonts w:ascii="Segoe UI" w:hAnsi="Segoe UI" w:cs="Segoe UI"/>
          <w:sz w:val="20"/>
          <w:szCs w:val="20"/>
        </w:rPr>
        <w:tab/>
      </w:r>
      <w:r w:rsidR="002E4AC3" w:rsidRPr="00F742AE">
        <w:rPr>
          <w:rFonts w:ascii="Segoe UI" w:hAnsi="Segoe UI" w:cs="Segoe UI"/>
          <w:sz w:val="20"/>
          <w:szCs w:val="20"/>
        </w:rPr>
        <w:t xml:space="preserve">GPA: </w:t>
      </w:r>
      <w:r w:rsidR="004615AB">
        <w:rPr>
          <w:rFonts w:ascii="Segoe UI" w:hAnsi="Segoe UI" w:cs="Segoe UI"/>
          <w:sz w:val="20"/>
          <w:szCs w:val="20"/>
        </w:rPr>
        <w:t>3</w:t>
      </w:r>
      <w:r w:rsidR="002E4AC3" w:rsidRPr="00F742AE">
        <w:rPr>
          <w:rFonts w:ascii="Segoe UI" w:hAnsi="Segoe UI" w:cs="Segoe UI"/>
          <w:sz w:val="20"/>
          <w:szCs w:val="20"/>
        </w:rPr>
        <w:t>.</w:t>
      </w:r>
      <w:r w:rsidR="004615AB">
        <w:rPr>
          <w:rFonts w:ascii="Segoe UI" w:hAnsi="Segoe UI" w:cs="Segoe UI"/>
          <w:sz w:val="20"/>
          <w:szCs w:val="20"/>
        </w:rPr>
        <w:t>33</w:t>
      </w:r>
      <w:r w:rsidR="002607EE" w:rsidRPr="00F742AE">
        <w:rPr>
          <w:rFonts w:ascii="Segoe UI" w:hAnsi="Segoe UI" w:cs="Segoe UI"/>
          <w:sz w:val="20"/>
          <w:szCs w:val="20"/>
        </w:rPr>
        <w:tab/>
      </w:r>
    </w:p>
    <w:p w14:paraId="7713AD7B" w14:textId="4CF3A597" w:rsidR="00217DC5" w:rsidRPr="00F742AE" w:rsidRDefault="005848F6" w:rsidP="00F259CC">
      <w:pPr>
        <w:tabs>
          <w:tab w:val="left" w:pos="1440"/>
          <w:tab w:val="left" w:pos="5760"/>
        </w:tabs>
        <w:spacing w:before="0"/>
        <w:rPr>
          <w:rFonts w:ascii="Segoe UI" w:hAnsi="Segoe UI" w:cs="Segoe UI"/>
          <w:b/>
          <w:bCs/>
          <w:sz w:val="20"/>
          <w:szCs w:val="20"/>
        </w:rPr>
      </w:pPr>
      <w:r w:rsidRPr="00F742AE">
        <w:rPr>
          <w:rFonts w:ascii="Segoe UI" w:hAnsi="Segoe UI" w:cs="Segoe UI"/>
          <w:sz w:val="20"/>
          <w:szCs w:val="20"/>
        </w:rPr>
        <w:t>ECPI University</w:t>
      </w:r>
      <w:r w:rsidR="00A1562C" w:rsidRPr="00F742AE">
        <w:rPr>
          <w:rFonts w:ascii="Segoe UI" w:hAnsi="Segoe UI" w:cs="Segoe UI"/>
          <w:b/>
          <w:bCs/>
          <w:sz w:val="20"/>
          <w:szCs w:val="20"/>
        </w:rPr>
        <w:t xml:space="preserve"> </w:t>
      </w:r>
      <w:r w:rsidR="00A1562C" w:rsidRPr="00F742AE">
        <w:rPr>
          <w:rFonts w:ascii="Segoe UI" w:hAnsi="Segoe UI" w:cs="Segoe UI"/>
          <w:sz w:val="20"/>
          <w:szCs w:val="20"/>
        </w:rPr>
        <w:t>(VA) #</w:t>
      </w:r>
      <w:r w:rsidR="00A1562C" w:rsidRPr="00F742AE">
        <w:rPr>
          <w:rFonts w:ascii="Segoe UI" w:hAnsi="Segoe UI" w:cs="Segoe UI"/>
          <w:b/>
          <w:bCs/>
          <w:sz w:val="20"/>
          <w:szCs w:val="20"/>
        </w:rPr>
        <w:t xml:space="preserve"> </w:t>
      </w:r>
      <w:r w:rsidR="00E26A32">
        <w:rPr>
          <w:rFonts w:ascii="Segoe UI" w:hAnsi="Segoe UI" w:cs="Segoe UI"/>
          <w:i/>
          <w:iCs/>
          <w:sz w:val="20"/>
          <w:szCs w:val="20"/>
        </w:rPr>
        <w:t xml:space="preserve">BS </w:t>
      </w:r>
      <w:r w:rsidR="00806403">
        <w:rPr>
          <w:rFonts w:ascii="Segoe UI" w:hAnsi="Segoe UI" w:cs="Segoe UI"/>
          <w:i/>
          <w:iCs/>
          <w:sz w:val="20"/>
          <w:szCs w:val="20"/>
        </w:rPr>
        <w:t>of</w:t>
      </w:r>
      <w:r w:rsidR="00A1562C" w:rsidRPr="00F742AE">
        <w:rPr>
          <w:rFonts w:ascii="Segoe UI" w:hAnsi="Segoe UI" w:cs="Segoe UI"/>
          <w:i/>
          <w:iCs/>
          <w:sz w:val="20"/>
          <w:szCs w:val="20"/>
        </w:rPr>
        <w:t xml:space="preserve"> Computer and Information Science</w:t>
      </w:r>
      <w:r w:rsidR="00D610A6">
        <w:rPr>
          <w:rFonts w:ascii="Segoe UI" w:hAnsi="Segoe UI" w:cs="Segoe UI"/>
          <w:i/>
          <w:iCs/>
          <w:sz w:val="20"/>
          <w:szCs w:val="20"/>
        </w:rPr>
        <w:t xml:space="preserve"> </w:t>
      </w:r>
      <w:r w:rsidR="007B4F3C" w:rsidRPr="00D610A6">
        <w:rPr>
          <w:rFonts w:ascii="Segoe UI" w:hAnsi="Segoe UI" w:cs="Segoe UI"/>
          <w:sz w:val="20"/>
          <w:szCs w:val="20"/>
        </w:rPr>
        <w:t>(</w:t>
      </w:r>
      <w:r w:rsidR="00D610A6" w:rsidRPr="00D610A6">
        <w:rPr>
          <w:rFonts w:ascii="Segoe UI" w:hAnsi="Segoe UI" w:cs="Segoe UI"/>
          <w:sz w:val="20"/>
          <w:szCs w:val="20"/>
        </w:rPr>
        <w:t>Honor</w:t>
      </w:r>
      <w:r w:rsidR="007B4F3C" w:rsidRPr="00D610A6">
        <w:rPr>
          <w:rFonts w:ascii="Segoe UI" w:hAnsi="Segoe UI" w:cs="Segoe UI"/>
          <w:sz w:val="20"/>
          <w:szCs w:val="20"/>
        </w:rPr>
        <w:t>)</w:t>
      </w:r>
      <w:r w:rsidR="00D610A6" w:rsidRPr="00D610A6">
        <w:rPr>
          <w:rFonts w:ascii="Segoe UI" w:hAnsi="Segoe UI" w:cs="Segoe UI"/>
          <w:sz w:val="20"/>
          <w:szCs w:val="20"/>
        </w:rPr>
        <w:tab/>
      </w:r>
      <w:r w:rsidR="00D610A6">
        <w:rPr>
          <w:rFonts w:ascii="Segoe UI" w:hAnsi="Segoe UI" w:cs="Segoe UI"/>
          <w:i/>
          <w:iCs/>
          <w:sz w:val="20"/>
          <w:szCs w:val="20"/>
        </w:rPr>
        <w:tab/>
      </w:r>
      <w:r w:rsidR="00EC47EF" w:rsidRPr="00F742AE">
        <w:rPr>
          <w:rFonts w:ascii="Segoe UI" w:hAnsi="Segoe UI" w:cs="Segoe UI"/>
          <w:sz w:val="20"/>
          <w:szCs w:val="20"/>
        </w:rPr>
        <w:t>(</w:t>
      </w:r>
      <w:r w:rsidR="00A1562C" w:rsidRPr="00F742AE">
        <w:rPr>
          <w:rFonts w:ascii="Segoe UI" w:hAnsi="Segoe UI" w:cs="Segoe UI"/>
          <w:sz w:val="20"/>
          <w:szCs w:val="20"/>
        </w:rPr>
        <w:t>Sep</w:t>
      </w:r>
      <w:r w:rsidR="00412479" w:rsidRPr="00F742AE">
        <w:rPr>
          <w:rFonts w:ascii="Segoe UI" w:hAnsi="Segoe UI" w:cs="Segoe UI"/>
          <w:sz w:val="20"/>
          <w:szCs w:val="20"/>
        </w:rPr>
        <w:t xml:space="preserve"> 2019</w:t>
      </w:r>
      <w:r w:rsidR="00EC47EF" w:rsidRPr="00F742AE">
        <w:rPr>
          <w:rFonts w:ascii="Segoe UI" w:hAnsi="Segoe UI" w:cs="Segoe UI"/>
          <w:sz w:val="20"/>
          <w:szCs w:val="20"/>
        </w:rPr>
        <w:t>)</w:t>
      </w:r>
      <w:r w:rsidR="002607EE" w:rsidRPr="00F742AE">
        <w:rPr>
          <w:rFonts w:ascii="Segoe UI" w:hAnsi="Segoe UI" w:cs="Segoe UI"/>
          <w:sz w:val="20"/>
          <w:szCs w:val="20"/>
        </w:rPr>
        <w:t xml:space="preserve"> </w:t>
      </w:r>
      <w:r w:rsidR="00A1562C" w:rsidRPr="00F742AE">
        <w:rPr>
          <w:rFonts w:ascii="Segoe UI" w:hAnsi="Segoe UI" w:cs="Segoe UI"/>
          <w:sz w:val="20"/>
          <w:szCs w:val="20"/>
        </w:rPr>
        <w:tab/>
      </w:r>
      <w:r w:rsidR="00D75E06" w:rsidRPr="00F742AE">
        <w:rPr>
          <w:rFonts w:ascii="Segoe UI" w:hAnsi="Segoe UI" w:cs="Segoe UI"/>
          <w:sz w:val="20"/>
          <w:szCs w:val="20"/>
        </w:rPr>
        <w:t>GPA: 3.97</w:t>
      </w:r>
    </w:p>
    <w:p w14:paraId="5BF42B06" w14:textId="24B9E104" w:rsidR="00F742AE" w:rsidRPr="00F742AE" w:rsidRDefault="00217DC5" w:rsidP="00F259CC">
      <w:pPr>
        <w:tabs>
          <w:tab w:val="left" w:pos="6480"/>
        </w:tabs>
        <w:spacing w:before="0"/>
        <w:rPr>
          <w:rFonts w:ascii="Segoe UI" w:hAnsi="Segoe UI" w:cs="Segoe UI"/>
          <w:sz w:val="20"/>
          <w:szCs w:val="20"/>
        </w:rPr>
      </w:pPr>
      <w:r w:rsidRPr="00F742AE">
        <w:rPr>
          <w:rFonts w:ascii="Segoe UI" w:hAnsi="Segoe UI" w:cs="Segoe UI"/>
          <w:sz w:val="20"/>
          <w:szCs w:val="20"/>
        </w:rPr>
        <w:t xml:space="preserve">De Anza College </w:t>
      </w:r>
      <w:r w:rsidR="00A1562C" w:rsidRPr="00F742AE">
        <w:rPr>
          <w:rFonts w:ascii="Segoe UI" w:hAnsi="Segoe UI" w:cs="Segoe UI"/>
          <w:sz w:val="20"/>
          <w:szCs w:val="20"/>
        </w:rPr>
        <w:t>(</w:t>
      </w:r>
      <w:r w:rsidR="008407B3" w:rsidRPr="00F742AE">
        <w:rPr>
          <w:rFonts w:ascii="Segoe UI" w:hAnsi="Segoe UI" w:cs="Segoe UI"/>
          <w:sz w:val="20"/>
          <w:szCs w:val="20"/>
        </w:rPr>
        <w:t>C</w:t>
      </w:r>
      <w:r w:rsidRPr="00F742AE">
        <w:rPr>
          <w:rFonts w:ascii="Segoe UI" w:hAnsi="Segoe UI" w:cs="Segoe UI"/>
          <w:sz w:val="20"/>
          <w:szCs w:val="20"/>
        </w:rPr>
        <w:t>A</w:t>
      </w:r>
      <w:r w:rsidR="00A1562C" w:rsidRPr="00F742AE">
        <w:rPr>
          <w:rFonts w:ascii="Segoe UI" w:hAnsi="Segoe UI" w:cs="Segoe UI"/>
          <w:sz w:val="20"/>
          <w:szCs w:val="20"/>
        </w:rPr>
        <w:t>)</w:t>
      </w:r>
      <w:r w:rsidRPr="00F742AE">
        <w:rPr>
          <w:rFonts w:ascii="Segoe UI" w:hAnsi="Segoe UI" w:cs="Segoe UI"/>
          <w:sz w:val="20"/>
          <w:szCs w:val="20"/>
        </w:rPr>
        <w:t xml:space="preserve"> </w:t>
      </w:r>
      <w:r w:rsidR="00A1562C" w:rsidRPr="00F742AE">
        <w:rPr>
          <w:rFonts w:ascii="Segoe UI" w:hAnsi="Segoe UI" w:cs="Segoe UI"/>
          <w:sz w:val="20"/>
          <w:szCs w:val="20"/>
        </w:rPr>
        <w:t xml:space="preserve"># </w:t>
      </w:r>
      <w:r w:rsidR="00806403">
        <w:rPr>
          <w:rFonts w:ascii="Segoe UI" w:hAnsi="Segoe UI" w:cs="Segoe UI"/>
          <w:i/>
          <w:iCs/>
          <w:sz w:val="20"/>
          <w:szCs w:val="20"/>
        </w:rPr>
        <w:t>AA of</w:t>
      </w:r>
      <w:r w:rsidR="00A1562C" w:rsidRPr="00F742AE">
        <w:rPr>
          <w:rFonts w:ascii="Segoe UI" w:hAnsi="Segoe UI" w:cs="Segoe UI"/>
          <w:i/>
          <w:iCs/>
          <w:sz w:val="20"/>
          <w:szCs w:val="20"/>
        </w:rPr>
        <w:t xml:space="preserve"> Enterprise Security</w:t>
      </w:r>
      <w:r w:rsidR="00A1562C" w:rsidRPr="00F742AE">
        <w:rPr>
          <w:rFonts w:ascii="Segoe UI" w:hAnsi="Segoe UI" w:cs="Segoe UI"/>
          <w:b/>
          <w:bCs/>
          <w:sz w:val="20"/>
          <w:szCs w:val="20"/>
        </w:rPr>
        <w:t xml:space="preserve"> </w:t>
      </w:r>
      <w:r w:rsidR="00A1562C" w:rsidRPr="00F742AE">
        <w:rPr>
          <w:rFonts w:ascii="Segoe UI" w:hAnsi="Segoe UI" w:cs="Segoe UI"/>
          <w:b/>
          <w:bCs/>
          <w:sz w:val="20"/>
          <w:szCs w:val="20"/>
        </w:rPr>
        <w:tab/>
      </w:r>
      <w:r w:rsidR="00A1562C" w:rsidRPr="00F742AE">
        <w:rPr>
          <w:rFonts w:ascii="Segoe UI" w:hAnsi="Segoe UI" w:cs="Segoe UI"/>
          <w:b/>
          <w:bCs/>
          <w:sz w:val="20"/>
          <w:szCs w:val="20"/>
        </w:rPr>
        <w:tab/>
      </w:r>
      <w:r w:rsidR="00A1562C" w:rsidRPr="00F742AE">
        <w:rPr>
          <w:rFonts w:ascii="Segoe UI" w:hAnsi="Segoe UI" w:cs="Segoe UI"/>
          <w:sz w:val="20"/>
          <w:szCs w:val="20"/>
        </w:rPr>
        <w:t xml:space="preserve">(Dec 2014) </w:t>
      </w:r>
      <w:r w:rsidR="00A1562C" w:rsidRPr="00F742AE">
        <w:rPr>
          <w:rFonts w:ascii="Segoe UI" w:hAnsi="Segoe UI" w:cs="Segoe UI"/>
          <w:sz w:val="20"/>
          <w:szCs w:val="20"/>
        </w:rPr>
        <w:tab/>
      </w:r>
      <w:r w:rsidR="00D75E06" w:rsidRPr="00F742AE">
        <w:rPr>
          <w:rFonts w:ascii="Segoe UI" w:hAnsi="Segoe UI" w:cs="Segoe UI"/>
          <w:sz w:val="20"/>
          <w:szCs w:val="20"/>
        </w:rPr>
        <w:t>GPA: 3.66</w:t>
      </w:r>
    </w:p>
    <w:p w14:paraId="4FEE352B" w14:textId="26791841" w:rsidR="00F742AE" w:rsidRPr="00494490" w:rsidRDefault="00F742AE" w:rsidP="00F259CC">
      <w:pPr>
        <w:pStyle w:val="TableContents"/>
        <w:tabs>
          <w:tab w:val="left" w:pos="345"/>
        </w:tabs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</w:pPr>
      <w:r>
        <w:rPr>
          <w:rFonts w:ascii="Segoe UI" w:eastAsia="Calibri" w:hAnsi="Segoe UI" w:cs="Segoe UI"/>
          <w:b/>
          <w:bCs/>
          <w:kern w:val="0"/>
          <w:sz w:val="20"/>
          <w:szCs w:val="20"/>
          <w:u w:val="single"/>
          <w:shd w:val="clear" w:color="auto" w:fill="FFFFFF"/>
          <w:lang w:eastAsia="en-US" w:bidi="ar-SA"/>
        </w:rPr>
        <w:t>Project:</w:t>
      </w:r>
      <w:r w:rsidR="00494490" w:rsidRPr="00494490">
        <w:rPr>
          <w:rFonts w:ascii="Segoe UI" w:eastAsia="Calibri" w:hAnsi="Segoe UI" w:cs="Segoe UI"/>
          <w:b/>
          <w:bCs/>
          <w:kern w:val="0"/>
          <w:sz w:val="20"/>
          <w:szCs w:val="20"/>
          <w:shd w:val="clear" w:color="auto" w:fill="FFFFFF"/>
          <w:lang w:eastAsia="en-US" w:bidi="ar-SA"/>
        </w:rPr>
        <w:t xml:space="preserve"> </w:t>
      </w:r>
      <w:r w:rsidR="00494490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 </w:t>
      </w:r>
      <w:r w:rsidR="00494490" w:rsidRPr="00494490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(</w:t>
      </w:r>
      <w:r w:rsidR="00494490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Host at </w:t>
      </w:r>
      <w:r w:rsidR="00494490" w:rsidRPr="00494490">
        <w:rPr>
          <w:rFonts w:ascii="Segoe UI" w:hAnsi="Segoe UI" w:cs="Segoe UI"/>
          <w:color w:val="000000"/>
          <w:sz w:val="20"/>
          <w:szCs w:val="20"/>
        </w:rPr>
        <w:t>github.com/</w:t>
      </w:r>
      <w:proofErr w:type="spellStart"/>
      <w:r w:rsidR="00494490" w:rsidRPr="00494490">
        <w:rPr>
          <w:rFonts w:ascii="Segoe UI" w:hAnsi="Segoe UI" w:cs="Segoe UI"/>
          <w:color w:val="000000"/>
          <w:sz w:val="20"/>
          <w:szCs w:val="20"/>
        </w:rPr>
        <w:t>jackyhuynh</w:t>
      </w:r>
      <w:proofErr w:type="spellEnd"/>
      <w:r w:rsidR="00494490" w:rsidRPr="00494490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)</w:t>
      </w:r>
    </w:p>
    <w:p w14:paraId="6BADF758" w14:textId="4A1AF867" w:rsidR="00F742AE" w:rsidRDefault="006C38BF" w:rsidP="004D7DF8">
      <w:pPr>
        <w:pStyle w:val="TableContents"/>
        <w:numPr>
          <w:ilvl w:val="0"/>
          <w:numId w:val="21"/>
        </w:numPr>
        <w:tabs>
          <w:tab w:val="left" w:pos="345"/>
        </w:tabs>
        <w:spacing w:line="276" w:lineRule="auto"/>
        <w:jc w:val="both"/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</w:pPr>
      <w:r w:rsidRPr="004D7DF8">
        <w:rPr>
          <w:rFonts w:ascii="Segoe UI" w:eastAsia="Calibri" w:hAnsi="Segoe UI" w:cs="Segoe UI"/>
          <w:b/>
          <w:bCs/>
          <w:kern w:val="0"/>
          <w:sz w:val="20"/>
          <w:szCs w:val="20"/>
          <w:shd w:val="clear" w:color="auto" w:fill="FFFFFF"/>
          <w:lang w:eastAsia="en-US" w:bidi="ar-SA"/>
        </w:rPr>
        <w:t>Google Route Pla</w:t>
      </w:r>
      <w:r w:rsidR="00230CE7" w:rsidRPr="004D7DF8">
        <w:rPr>
          <w:rFonts w:ascii="Segoe UI" w:eastAsia="Calibri" w:hAnsi="Segoe UI" w:cs="Segoe UI"/>
          <w:b/>
          <w:bCs/>
          <w:kern w:val="0"/>
          <w:sz w:val="20"/>
          <w:szCs w:val="20"/>
          <w:shd w:val="clear" w:color="auto" w:fill="FFFFFF"/>
          <w:lang w:eastAsia="en-US" w:bidi="ar-SA"/>
        </w:rPr>
        <w:t>n</w:t>
      </w:r>
      <w:r w:rsidRPr="004D7DF8">
        <w:rPr>
          <w:rFonts w:ascii="Segoe UI" w:eastAsia="Calibri" w:hAnsi="Segoe UI" w:cs="Segoe UI"/>
          <w:b/>
          <w:bCs/>
          <w:kern w:val="0"/>
          <w:sz w:val="20"/>
          <w:szCs w:val="20"/>
          <w:shd w:val="clear" w:color="auto" w:fill="FFFFFF"/>
          <w:lang w:eastAsia="en-US" w:bidi="ar-SA"/>
        </w:rPr>
        <w:t>ner</w:t>
      </w:r>
      <w:r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 # </w:t>
      </w:r>
      <w:r w:rsidRPr="00402BC4">
        <w:rPr>
          <w:rFonts w:ascii="Segoe UI" w:eastAsia="Calibri" w:hAnsi="Segoe UI" w:cs="Segoe UI"/>
          <w:i/>
          <w:iCs/>
          <w:kern w:val="0"/>
          <w:sz w:val="20"/>
          <w:szCs w:val="20"/>
          <w:shd w:val="clear" w:color="auto" w:fill="FFFFFF"/>
          <w:lang w:eastAsia="en-US" w:bidi="ar-SA"/>
        </w:rPr>
        <w:t>Python, Data Structure and Algorithm, O</w:t>
      </w:r>
      <w:r w:rsidR="0070357A">
        <w:rPr>
          <w:rFonts w:ascii="Segoe UI" w:eastAsia="Calibri" w:hAnsi="Segoe UI" w:cs="Segoe UI"/>
          <w:i/>
          <w:iCs/>
          <w:kern w:val="0"/>
          <w:sz w:val="20"/>
          <w:szCs w:val="20"/>
          <w:shd w:val="clear" w:color="auto" w:fill="FFFFFF"/>
          <w:lang w:eastAsia="en-US" w:bidi="ar-SA"/>
        </w:rPr>
        <w:t>.</w:t>
      </w:r>
      <w:r w:rsidRPr="00402BC4">
        <w:rPr>
          <w:rFonts w:ascii="Segoe UI" w:eastAsia="Calibri" w:hAnsi="Segoe UI" w:cs="Segoe UI"/>
          <w:i/>
          <w:iCs/>
          <w:kern w:val="0"/>
          <w:sz w:val="20"/>
          <w:szCs w:val="20"/>
          <w:shd w:val="clear" w:color="auto" w:fill="FFFFFF"/>
          <w:lang w:eastAsia="en-US" w:bidi="ar-SA"/>
        </w:rPr>
        <w:t>O</w:t>
      </w:r>
      <w:r w:rsidR="0070357A">
        <w:rPr>
          <w:rFonts w:ascii="Segoe UI" w:eastAsia="Calibri" w:hAnsi="Segoe UI" w:cs="Segoe UI"/>
          <w:i/>
          <w:iCs/>
          <w:kern w:val="0"/>
          <w:sz w:val="20"/>
          <w:szCs w:val="20"/>
          <w:shd w:val="clear" w:color="auto" w:fill="FFFFFF"/>
          <w:lang w:eastAsia="en-US" w:bidi="ar-SA"/>
        </w:rPr>
        <w:t>. Design</w:t>
      </w:r>
      <w:r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:</w:t>
      </w:r>
      <w:r w:rsidRPr="006C38BF">
        <w:t xml:space="preserve"> </w:t>
      </w:r>
      <w:r w:rsidRPr="006C38BF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Implementation of the A* Search Algorithm to </w:t>
      </w:r>
      <w:r w:rsidR="004842CD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find</w:t>
      </w:r>
      <w:r w:rsidRPr="006C38BF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 the best route </w:t>
      </w:r>
      <w:r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search </w:t>
      </w:r>
      <w:r w:rsidRPr="006C38BF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from point A to point B. </w:t>
      </w:r>
      <w:r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(</w:t>
      </w:r>
      <w:r w:rsidRPr="006C38BF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application implement a Google-maps style route</w:t>
      </w:r>
      <w:r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-</w:t>
      </w:r>
      <w:r w:rsidRPr="006C38BF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planner</w:t>
      </w:r>
      <w:r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)</w:t>
      </w:r>
    </w:p>
    <w:p w14:paraId="5E1C8006" w14:textId="43441D1D" w:rsidR="006C38BF" w:rsidRDefault="006C38BF" w:rsidP="004D7DF8">
      <w:pPr>
        <w:pStyle w:val="TableContents"/>
        <w:numPr>
          <w:ilvl w:val="0"/>
          <w:numId w:val="21"/>
        </w:numPr>
        <w:tabs>
          <w:tab w:val="left" w:pos="345"/>
        </w:tabs>
        <w:spacing w:line="276" w:lineRule="auto"/>
        <w:jc w:val="both"/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</w:pPr>
      <w:r w:rsidRPr="004D7DF8">
        <w:rPr>
          <w:rFonts w:ascii="Segoe UI" w:eastAsia="Calibri" w:hAnsi="Segoe UI" w:cs="Segoe UI"/>
          <w:b/>
          <w:bCs/>
          <w:kern w:val="0"/>
          <w:sz w:val="20"/>
          <w:szCs w:val="20"/>
          <w:shd w:val="clear" w:color="auto" w:fill="FFFFFF"/>
          <w:lang w:eastAsia="en-US" w:bidi="ar-SA"/>
        </w:rPr>
        <w:t>Fraud Transaction Detection</w:t>
      </w:r>
      <w:r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 # </w:t>
      </w:r>
      <w:r w:rsidRPr="00402BC4">
        <w:rPr>
          <w:rFonts w:ascii="Segoe UI" w:eastAsia="Calibri" w:hAnsi="Segoe UI" w:cs="Segoe UI"/>
          <w:i/>
          <w:iCs/>
          <w:kern w:val="0"/>
          <w:sz w:val="20"/>
          <w:szCs w:val="20"/>
          <w:shd w:val="clear" w:color="auto" w:fill="FFFFFF"/>
          <w:lang w:eastAsia="en-US" w:bidi="ar-SA"/>
        </w:rPr>
        <w:t>R, Machine Learning, Predictive Model</w:t>
      </w:r>
      <w:r w:rsidR="002B4E6B">
        <w:rPr>
          <w:rFonts w:ascii="Segoe UI" w:eastAsia="Calibri" w:hAnsi="Segoe UI" w:cs="Segoe UI"/>
          <w:i/>
          <w:iCs/>
          <w:kern w:val="0"/>
          <w:sz w:val="20"/>
          <w:szCs w:val="20"/>
          <w:shd w:val="clear" w:color="auto" w:fill="FFFFFF"/>
          <w:lang w:eastAsia="en-US" w:bidi="ar-SA"/>
        </w:rPr>
        <w:t>s</w:t>
      </w:r>
      <w:r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: design </w:t>
      </w:r>
      <w:r w:rsidRPr="006C38BF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to detect fraudulent credit card transactions</w:t>
      </w:r>
      <w:r w:rsidR="004842CD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 in real</w:t>
      </w:r>
      <w:r w:rsidR="00406900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-</w:t>
      </w:r>
      <w:r w:rsidR="004842CD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time</w:t>
      </w:r>
      <w:r w:rsidRPr="006C38BF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.</w:t>
      </w:r>
      <w:r w:rsidR="004842CD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 Achi</w:t>
      </w:r>
      <w:r w:rsidR="00230CE7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e</w:t>
      </w:r>
      <w:r w:rsidR="004842CD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ve the average </w:t>
      </w:r>
      <w:r w:rsidR="00230CE7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of </w:t>
      </w:r>
      <w:r w:rsidR="004842CD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99.</w:t>
      </w:r>
      <w:r w:rsidR="00F81041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69</w:t>
      </w:r>
      <w:r w:rsidR="004842CD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 % </w:t>
      </w:r>
      <w:r w:rsidR="00F81041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to detect fraud</w:t>
      </w:r>
      <w:r w:rsidR="00754E72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 in </w:t>
      </w:r>
      <w:r w:rsidR="005121DB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real-time.</w:t>
      </w:r>
    </w:p>
    <w:p w14:paraId="4AC4E623" w14:textId="6361EB09" w:rsidR="004842CD" w:rsidRDefault="0069419C" w:rsidP="004D7DF8">
      <w:pPr>
        <w:pStyle w:val="TableContents"/>
        <w:numPr>
          <w:ilvl w:val="0"/>
          <w:numId w:val="21"/>
        </w:numPr>
        <w:tabs>
          <w:tab w:val="left" w:pos="345"/>
        </w:tabs>
        <w:spacing w:line="276" w:lineRule="auto"/>
        <w:jc w:val="both"/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</w:pPr>
      <w:r w:rsidRPr="004D7DF8">
        <w:rPr>
          <w:rFonts w:ascii="Segoe UI" w:eastAsia="Calibri" w:hAnsi="Segoe UI" w:cs="Segoe UI"/>
          <w:b/>
          <w:bCs/>
          <w:kern w:val="0"/>
          <w:sz w:val="20"/>
          <w:szCs w:val="20"/>
          <w:shd w:val="clear" w:color="auto" w:fill="FFFFFF"/>
          <w:lang w:eastAsia="en-US" w:bidi="ar-SA"/>
        </w:rPr>
        <w:t>Mobi</w:t>
      </w:r>
      <w:r w:rsidR="00920769" w:rsidRPr="004D7DF8">
        <w:rPr>
          <w:rFonts w:ascii="Segoe UI" w:eastAsia="Calibri" w:hAnsi="Segoe UI" w:cs="Segoe UI"/>
          <w:b/>
          <w:bCs/>
          <w:kern w:val="0"/>
          <w:sz w:val="20"/>
          <w:szCs w:val="20"/>
          <w:shd w:val="clear" w:color="auto" w:fill="FFFFFF"/>
          <w:lang w:eastAsia="en-US" w:bidi="ar-SA"/>
        </w:rPr>
        <w:t>le Expense Tracking</w:t>
      </w:r>
      <w:r w:rsidR="00920769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 # </w:t>
      </w:r>
      <w:r w:rsidR="00920769" w:rsidRPr="008C434D">
        <w:rPr>
          <w:rFonts w:ascii="Segoe UI" w:eastAsia="Calibri" w:hAnsi="Segoe UI" w:cs="Segoe UI"/>
          <w:i/>
          <w:iCs/>
          <w:kern w:val="0"/>
          <w:sz w:val="20"/>
          <w:szCs w:val="20"/>
          <w:shd w:val="clear" w:color="auto" w:fill="FFFFFF"/>
          <w:lang w:eastAsia="en-US" w:bidi="ar-SA"/>
        </w:rPr>
        <w:t>Java, Android Studio</w:t>
      </w:r>
      <w:r w:rsidR="003840CE" w:rsidRPr="008C434D">
        <w:rPr>
          <w:rFonts w:ascii="Segoe UI" w:eastAsia="Calibri" w:hAnsi="Segoe UI" w:cs="Segoe UI"/>
          <w:i/>
          <w:iCs/>
          <w:kern w:val="0"/>
          <w:sz w:val="20"/>
          <w:szCs w:val="20"/>
          <w:shd w:val="clear" w:color="auto" w:fill="FFFFFF"/>
          <w:lang w:eastAsia="en-US" w:bidi="ar-SA"/>
        </w:rPr>
        <w:t>, SQL Lite</w:t>
      </w:r>
      <w:r w:rsidR="00920769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: </w:t>
      </w:r>
      <w:r w:rsidR="003840CE" w:rsidRPr="003E116D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allow user</w:t>
      </w:r>
      <w:r w:rsidR="00230CE7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s</w:t>
      </w:r>
      <w:r w:rsidR="003840CE" w:rsidRPr="003E116D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 to enter </w:t>
      </w:r>
      <w:r w:rsidR="003E116D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and track </w:t>
      </w:r>
      <w:r w:rsidR="003840CE" w:rsidRPr="003E116D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their expense</w:t>
      </w:r>
      <w:r w:rsidR="00230CE7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s</w:t>
      </w:r>
      <w:r w:rsidR="003840CE" w:rsidRPr="003E116D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. User</w:t>
      </w:r>
      <w:r w:rsidR="00230CE7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s</w:t>
      </w:r>
      <w:r w:rsidR="003840CE" w:rsidRPr="003E116D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 can add</w:t>
      </w:r>
      <w:r w:rsidR="00E71345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, </w:t>
      </w:r>
      <w:r w:rsidR="00D37E25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modify,</w:t>
      </w:r>
      <w:r w:rsidR="00E71345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 and delete</w:t>
      </w:r>
      <w:r w:rsidR="003840CE" w:rsidRPr="003E116D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 </w:t>
      </w:r>
      <w:r w:rsidR="0024684F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the </w:t>
      </w:r>
      <w:r w:rsidR="003840CE" w:rsidRPr="003E116D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item</w:t>
      </w:r>
      <w:r w:rsidR="00D37E25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s</w:t>
      </w:r>
      <w:r w:rsidR="00E71345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 in the</w:t>
      </w:r>
      <w:r w:rsidR="00D37E25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 expense</w:t>
      </w:r>
      <w:r w:rsidR="00E71345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 list.</w:t>
      </w:r>
      <w:r w:rsidR="008D2A88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 </w:t>
      </w:r>
      <w:r w:rsidR="00AD41E9" w:rsidRPr="008D2A88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F</w:t>
      </w:r>
      <w:r w:rsidR="008D2A88" w:rsidRPr="008D2A88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eature</w:t>
      </w:r>
      <w:r w:rsidR="00AD41E9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s:</w:t>
      </w:r>
      <w:r w:rsidR="008D2A88" w:rsidRPr="008D2A88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 password complexity</w:t>
      </w:r>
      <w:r w:rsidR="0024684F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, </w:t>
      </w:r>
      <w:r w:rsidR="008D2A88" w:rsidRPr="008D2A88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encryption</w:t>
      </w:r>
      <w:r w:rsidR="0024684F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,</w:t>
      </w:r>
      <w:r w:rsidR="008D2A88" w:rsidRPr="008D2A88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 and UI/UX design</w:t>
      </w:r>
    </w:p>
    <w:p w14:paraId="69E41C4D" w14:textId="4E9304B4" w:rsidR="006C38BF" w:rsidRDefault="009B108F" w:rsidP="004D7DF8">
      <w:pPr>
        <w:pStyle w:val="TableContents"/>
        <w:numPr>
          <w:ilvl w:val="0"/>
          <w:numId w:val="21"/>
        </w:numPr>
        <w:tabs>
          <w:tab w:val="left" w:pos="345"/>
        </w:tabs>
        <w:spacing w:line="276" w:lineRule="auto"/>
        <w:jc w:val="both"/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</w:pPr>
      <w:r w:rsidRPr="004D7DF8">
        <w:rPr>
          <w:rFonts w:ascii="Segoe UI" w:eastAsia="Calibri" w:hAnsi="Segoe UI" w:cs="Segoe UI"/>
          <w:b/>
          <w:bCs/>
          <w:kern w:val="0"/>
          <w:sz w:val="20"/>
          <w:szCs w:val="20"/>
          <w:shd w:val="clear" w:color="auto" w:fill="FFFFFF"/>
          <w:lang w:eastAsia="en-US" w:bidi="ar-SA"/>
        </w:rPr>
        <w:t>Image Cla</w:t>
      </w:r>
      <w:r w:rsidR="0024684F" w:rsidRPr="004D7DF8">
        <w:rPr>
          <w:rFonts w:ascii="Segoe UI" w:eastAsia="Calibri" w:hAnsi="Segoe UI" w:cs="Segoe UI"/>
          <w:b/>
          <w:bCs/>
          <w:kern w:val="0"/>
          <w:sz w:val="20"/>
          <w:szCs w:val="20"/>
          <w:shd w:val="clear" w:color="auto" w:fill="FFFFFF"/>
          <w:lang w:eastAsia="en-US" w:bidi="ar-SA"/>
        </w:rPr>
        <w:t>s</w:t>
      </w:r>
      <w:r w:rsidRPr="004D7DF8">
        <w:rPr>
          <w:rFonts w:ascii="Segoe UI" w:eastAsia="Calibri" w:hAnsi="Segoe UI" w:cs="Segoe UI"/>
          <w:b/>
          <w:bCs/>
          <w:kern w:val="0"/>
          <w:sz w:val="20"/>
          <w:szCs w:val="20"/>
          <w:shd w:val="clear" w:color="auto" w:fill="FFFFFF"/>
          <w:lang w:eastAsia="en-US" w:bidi="ar-SA"/>
        </w:rPr>
        <w:t>sifier</w:t>
      </w:r>
      <w:r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 (Day/Night Classifier, Traffic Light Classifier, </w:t>
      </w:r>
      <w:r w:rsidR="00997271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High Pass filter</w:t>
      </w:r>
      <w:r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)</w:t>
      </w:r>
      <w:r w:rsidR="00357A3B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 # </w:t>
      </w:r>
      <w:r w:rsidR="00357A3B" w:rsidRPr="008C434D">
        <w:rPr>
          <w:rFonts w:ascii="Segoe UI" w:eastAsia="Calibri" w:hAnsi="Segoe UI" w:cs="Segoe UI"/>
          <w:i/>
          <w:iCs/>
          <w:kern w:val="0"/>
          <w:sz w:val="20"/>
          <w:szCs w:val="20"/>
          <w:shd w:val="clear" w:color="auto" w:fill="FFFFFF"/>
          <w:lang w:eastAsia="en-US" w:bidi="ar-SA"/>
        </w:rPr>
        <w:t xml:space="preserve">Open </w:t>
      </w:r>
      <w:proofErr w:type="gramStart"/>
      <w:r w:rsidR="00357A3B" w:rsidRPr="008C434D">
        <w:rPr>
          <w:rFonts w:ascii="Segoe UI" w:eastAsia="Calibri" w:hAnsi="Segoe UI" w:cs="Segoe UI"/>
          <w:i/>
          <w:iCs/>
          <w:kern w:val="0"/>
          <w:sz w:val="20"/>
          <w:szCs w:val="20"/>
          <w:shd w:val="clear" w:color="auto" w:fill="FFFFFF"/>
          <w:lang w:eastAsia="en-US" w:bidi="ar-SA"/>
        </w:rPr>
        <w:t>CV</w:t>
      </w:r>
      <w:proofErr w:type="gramEnd"/>
      <w:r w:rsidR="00357A3B" w:rsidRPr="008C434D">
        <w:rPr>
          <w:rFonts w:ascii="Segoe UI" w:eastAsia="Calibri" w:hAnsi="Segoe UI" w:cs="Segoe UI"/>
          <w:i/>
          <w:iCs/>
          <w:kern w:val="0"/>
          <w:sz w:val="20"/>
          <w:szCs w:val="20"/>
          <w:shd w:val="clear" w:color="auto" w:fill="FFFFFF"/>
          <w:lang w:eastAsia="en-US" w:bidi="ar-SA"/>
        </w:rPr>
        <w:t>, Python, Machine Learning, AI</w:t>
      </w:r>
      <w:r w:rsidR="00357A3B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: apply the </w:t>
      </w:r>
      <w:r w:rsidR="00406900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latest</w:t>
      </w:r>
      <w:r w:rsidR="00357A3B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 technology of </w:t>
      </w:r>
      <w:r w:rsidR="005B78ED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AI to </w:t>
      </w:r>
      <w:r w:rsidR="00230CE7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help sensor </w:t>
      </w:r>
      <w:r w:rsidR="005B78ED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detect surrounding </w:t>
      </w:r>
      <w:r w:rsidR="0004612D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enviro</w:t>
      </w:r>
      <w:r w:rsidR="0024684F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n</w:t>
      </w:r>
      <w:r w:rsidR="0004612D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ment</w:t>
      </w:r>
      <w:r w:rsidR="005B78ED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 for </w:t>
      </w:r>
      <w:r w:rsidR="0004612D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moving robotic (self-driving car)</w:t>
      </w:r>
      <w:r w:rsidR="00895B5A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, e</w:t>
      </w:r>
      <w:r w:rsidR="00230CE7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.g.</w:t>
      </w:r>
      <w:r w:rsidR="00895B5A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: </w:t>
      </w:r>
      <w:r w:rsidR="00406900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H</w:t>
      </w:r>
      <w:r w:rsidR="00895B5A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i</w:t>
      </w:r>
      <w:r w:rsidR="00F079DD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gh</w:t>
      </w:r>
      <w:r w:rsidR="00406900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-P</w:t>
      </w:r>
      <w:r w:rsidR="00F079DD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ass filter </w:t>
      </w:r>
      <w:r w:rsidR="00C8596C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detect </w:t>
      </w:r>
      <w:r w:rsidR="00334599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car’s </w:t>
      </w:r>
      <w:r w:rsidR="00F079DD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edge</w:t>
      </w:r>
      <w:r w:rsidR="00334599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, street lane…;  Traffic Light Classifier </w:t>
      </w:r>
      <w:r w:rsidR="00C8596C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classifies </w:t>
      </w:r>
      <w:r w:rsidR="00334599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what is the current </w:t>
      </w:r>
      <w:r w:rsidR="008C434D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traffic </w:t>
      </w:r>
      <w:r w:rsidR="00AD41E9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light.</w:t>
      </w:r>
    </w:p>
    <w:p w14:paraId="735CB0AB" w14:textId="3F193572" w:rsidR="008C434D" w:rsidRDefault="00711DEF" w:rsidP="004D7DF8">
      <w:pPr>
        <w:pStyle w:val="TableContents"/>
        <w:numPr>
          <w:ilvl w:val="0"/>
          <w:numId w:val="21"/>
        </w:numPr>
        <w:tabs>
          <w:tab w:val="left" w:pos="345"/>
        </w:tabs>
        <w:spacing w:line="276" w:lineRule="auto"/>
        <w:jc w:val="both"/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</w:pPr>
      <w:r w:rsidRPr="0085285E">
        <w:rPr>
          <w:rFonts w:ascii="Segoe UI" w:eastAsia="Calibri" w:hAnsi="Segoe UI" w:cs="Segoe UI"/>
          <w:b/>
          <w:bCs/>
          <w:kern w:val="0"/>
          <w:sz w:val="20"/>
          <w:szCs w:val="20"/>
          <w:shd w:val="clear" w:color="auto" w:fill="FFFFFF"/>
          <w:lang w:eastAsia="en-US" w:bidi="ar-SA"/>
        </w:rPr>
        <w:t>Team Activi</w:t>
      </w:r>
      <w:r w:rsidR="00D66A5B" w:rsidRPr="0085285E">
        <w:rPr>
          <w:rFonts w:ascii="Segoe UI" w:eastAsia="Calibri" w:hAnsi="Segoe UI" w:cs="Segoe UI"/>
          <w:b/>
          <w:bCs/>
          <w:kern w:val="0"/>
          <w:sz w:val="20"/>
          <w:szCs w:val="20"/>
          <w:shd w:val="clear" w:color="auto" w:fill="FFFFFF"/>
          <w:lang w:eastAsia="en-US" w:bidi="ar-SA"/>
        </w:rPr>
        <w:t>ties Tracker</w:t>
      </w:r>
      <w:r w:rsidR="00D66A5B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 #</w:t>
      </w:r>
      <w:r w:rsidR="0085285E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 </w:t>
      </w:r>
      <w:r w:rsidR="00D66A5B" w:rsidRPr="00BA7980">
        <w:rPr>
          <w:rFonts w:ascii="Segoe UI" w:eastAsia="Calibri" w:hAnsi="Segoe UI" w:cs="Segoe UI"/>
          <w:i/>
          <w:iCs/>
          <w:kern w:val="0"/>
          <w:sz w:val="20"/>
          <w:szCs w:val="20"/>
          <w:shd w:val="clear" w:color="auto" w:fill="FFFFFF"/>
          <w:lang w:eastAsia="en-US" w:bidi="ar-SA"/>
        </w:rPr>
        <w:t xml:space="preserve">Web API, C#, JavaScript, CSS, </w:t>
      </w:r>
      <w:r w:rsidR="00A46690" w:rsidRPr="00BA7980">
        <w:rPr>
          <w:rFonts w:ascii="Segoe UI" w:eastAsia="Calibri" w:hAnsi="Segoe UI" w:cs="Segoe UI"/>
          <w:i/>
          <w:iCs/>
          <w:kern w:val="0"/>
          <w:sz w:val="20"/>
          <w:szCs w:val="20"/>
          <w:shd w:val="clear" w:color="auto" w:fill="FFFFFF"/>
          <w:lang w:eastAsia="en-US" w:bidi="ar-SA"/>
        </w:rPr>
        <w:t>SQL Server, Visual Studio, .NET</w:t>
      </w:r>
      <w:r w:rsidR="00D66A5B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:</w:t>
      </w:r>
      <w:r w:rsidR="00314764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 </w:t>
      </w:r>
      <w:r w:rsidR="00314764" w:rsidRPr="00314764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The Team Task Tracker allows multiple </w:t>
      </w:r>
      <w:r w:rsidR="00254BA2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me</w:t>
      </w:r>
      <w:r w:rsidR="00146703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m</w:t>
      </w:r>
      <w:r w:rsidR="00254BA2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b</w:t>
      </w:r>
      <w:r w:rsidR="003C1736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e</w:t>
      </w:r>
      <w:r w:rsidR="00254BA2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r</w:t>
      </w:r>
      <w:r w:rsidR="00314764" w:rsidRPr="00314764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s to </w:t>
      </w:r>
      <w:r w:rsidR="00AF5A99" w:rsidRPr="00314764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access and</w:t>
      </w:r>
      <w:r w:rsidR="00314764" w:rsidRPr="00314764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 assign</w:t>
      </w:r>
      <w:r w:rsidR="00314764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 tasks</w:t>
      </w:r>
      <w:r w:rsidR="00146703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 (and modify)</w:t>
      </w:r>
      <w:r w:rsidR="00314764" w:rsidRPr="00314764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 to </w:t>
      </w:r>
      <w:r w:rsidR="00314764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the </w:t>
      </w:r>
      <w:r w:rsidR="00314764" w:rsidRPr="00314764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activity</w:t>
      </w:r>
      <w:r w:rsidR="00AF5A99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-list </w:t>
      </w:r>
      <w:r w:rsidR="00D511BB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through </w:t>
      </w:r>
      <w:r w:rsidR="003D378C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the </w:t>
      </w:r>
      <w:r w:rsidR="00D511BB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web portal. </w:t>
      </w:r>
      <w:r w:rsidR="00146703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Feature: </w:t>
      </w:r>
      <w:r w:rsidR="003C1736" w:rsidRPr="001E6F44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WEB API architecture</w:t>
      </w:r>
      <w:r w:rsidR="009C451B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;</w:t>
      </w:r>
      <w:r w:rsidR="003C1736" w:rsidRPr="001E6F44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 sever-backend</w:t>
      </w:r>
      <w:r w:rsidR="009C451B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: </w:t>
      </w:r>
      <w:r w:rsidR="003C1736" w:rsidRPr="001E6F44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C#</w:t>
      </w:r>
      <w:r w:rsidR="009C451B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;</w:t>
      </w:r>
      <w:r w:rsidR="00146703" w:rsidRPr="001E6F44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 database</w:t>
      </w:r>
      <w:r w:rsidR="009C451B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: </w:t>
      </w:r>
      <w:r w:rsidR="00146703" w:rsidRPr="001E6F44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SQL Server</w:t>
      </w:r>
      <w:r w:rsidR="001E6F44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/</w:t>
      </w:r>
      <w:r w:rsidR="00146703" w:rsidRPr="001E6F44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 clients </w:t>
      </w:r>
      <w:r w:rsidR="001E6F44" w:rsidRPr="001E6F44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are written in</w:t>
      </w:r>
      <w:r w:rsidR="00146703" w:rsidRPr="001E6F44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 </w:t>
      </w:r>
      <w:r w:rsidR="001C1EFD" w:rsidRPr="001E6F44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HTML, CSS, </w:t>
      </w:r>
      <w:r w:rsidR="001E6F44" w:rsidRPr="001E6F44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JavaScript</w:t>
      </w:r>
    </w:p>
    <w:p w14:paraId="58BAFE50" w14:textId="365DD8BA" w:rsidR="00BA7980" w:rsidRDefault="00BA7980" w:rsidP="004D7DF8">
      <w:pPr>
        <w:pStyle w:val="TableContents"/>
        <w:numPr>
          <w:ilvl w:val="0"/>
          <w:numId w:val="21"/>
        </w:numPr>
        <w:tabs>
          <w:tab w:val="left" w:pos="345"/>
        </w:tabs>
        <w:spacing w:line="276" w:lineRule="auto"/>
        <w:jc w:val="both"/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</w:pPr>
      <w:r w:rsidRPr="0085285E">
        <w:rPr>
          <w:rFonts w:ascii="Segoe UI" w:eastAsia="Calibri" w:hAnsi="Segoe UI" w:cs="Segoe UI"/>
          <w:b/>
          <w:bCs/>
          <w:kern w:val="0"/>
          <w:sz w:val="20"/>
          <w:szCs w:val="20"/>
          <w:shd w:val="clear" w:color="auto" w:fill="FFFFFF"/>
          <w:lang w:eastAsia="en-US" w:bidi="ar-SA"/>
        </w:rPr>
        <w:t>Reconstruct Trajectories from Sensor</w:t>
      </w:r>
      <w:r w:rsidR="00D50881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 #</w:t>
      </w:r>
      <w:r w:rsidR="00AE0289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 </w:t>
      </w:r>
      <w:r w:rsidR="00D50881" w:rsidRPr="005A39AB">
        <w:rPr>
          <w:rFonts w:ascii="Segoe UI" w:eastAsia="Calibri" w:hAnsi="Segoe UI" w:cs="Segoe UI"/>
          <w:i/>
          <w:iCs/>
          <w:kern w:val="0"/>
          <w:sz w:val="20"/>
          <w:szCs w:val="20"/>
          <w:shd w:val="clear" w:color="auto" w:fill="FFFFFF"/>
          <w:lang w:eastAsia="en-US" w:bidi="ar-SA"/>
        </w:rPr>
        <w:t>Sensor</w:t>
      </w:r>
      <w:r w:rsidR="00E204C3">
        <w:rPr>
          <w:rFonts w:ascii="Segoe UI" w:eastAsia="Calibri" w:hAnsi="Segoe UI" w:cs="Segoe UI"/>
          <w:i/>
          <w:iCs/>
          <w:kern w:val="0"/>
          <w:sz w:val="20"/>
          <w:szCs w:val="20"/>
          <w:shd w:val="clear" w:color="auto" w:fill="FFFFFF"/>
          <w:lang w:eastAsia="en-US" w:bidi="ar-SA"/>
        </w:rPr>
        <w:t>s</w:t>
      </w:r>
      <w:r w:rsidR="00D50881" w:rsidRPr="005A39AB">
        <w:rPr>
          <w:rFonts w:ascii="Segoe UI" w:eastAsia="Calibri" w:hAnsi="Segoe UI" w:cs="Segoe UI"/>
          <w:i/>
          <w:iCs/>
          <w:kern w:val="0"/>
          <w:sz w:val="20"/>
          <w:szCs w:val="20"/>
          <w:shd w:val="clear" w:color="auto" w:fill="FFFFFF"/>
          <w:lang w:eastAsia="en-US" w:bidi="ar-SA"/>
        </w:rPr>
        <w:t>, Python, Calculus,</w:t>
      </w:r>
      <w:r w:rsidR="008F1633" w:rsidRPr="005A39AB">
        <w:rPr>
          <w:i/>
          <w:iCs/>
        </w:rPr>
        <w:t xml:space="preserve"> </w:t>
      </w:r>
      <w:r w:rsidR="008F1633" w:rsidRPr="005A39AB">
        <w:rPr>
          <w:rFonts w:ascii="Segoe UI" w:eastAsia="Calibri" w:hAnsi="Segoe UI" w:cs="Segoe UI"/>
          <w:i/>
          <w:iCs/>
          <w:kern w:val="0"/>
          <w:sz w:val="20"/>
          <w:szCs w:val="20"/>
          <w:shd w:val="clear" w:color="auto" w:fill="FFFFFF"/>
          <w:lang w:eastAsia="en-US" w:bidi="ar-SA"/>
        </w:rPr>
        <w:t>Trigonometry</w:t>
      </w:r>
      <w:r w:rsidR="008F1633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: </w:t>
      </w:r>
      <w:r w:rsidR="00A34236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measure</w:t>
      </w:r>
      <w:r w:rsidR="0024239C" w:rsidRPr="0024239C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 sensors (Rate Gyro, Odometers, Inertial Measurement Unit) and applied calculus to re-construct the </w:t>
      </w:r>
      <w:r w:rsidR="004D7DF8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robot</w:t>
      </w:r>
      <w:r w:rsidR="0024239C" w:rsidRPr="0024239C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's trajectories.</w:t>
      </w:r>
    </w:p>
    <w:p w14:paraId="405EAC88" w14:textId="239DEE1F" w:rsidR="001E6F44" w:rsidRDefault="0012408D" w:rsidP="004D7DF8">
      <w:pPr>
        <w:pStyle w:val="TableContents"/>
        <w:numPr>
          <w:ilvl w:val="0"/>
          <w:numId w:val="21"/>
        </w:numPr>
        <w:tabs>
          <w:tab w:val="left" w:pos="345"/>
        </w:tabs>
        <w:spacing w:line="276" w:lineRule="auto"/>
        <w:jc w:val="both"/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</w:pPr>
      <w:r w:rsidRPr="0085285E">
        <w:rPr>
          <w:rFonts w:ascii="Segoe UI" w:eastAsia="Calibri" w:hAnsi="Segoe UI" w:cs="Segoe UI"/>
          <w:b/>
          <w:bCs/>
          <w:kern w:val="0"/>
          <w:sz w:val="20"/>
          <w:szCs w:val="20"/>
          <w:shd w:val="clear" w:color="auto" w:fill="FFFFFF"/>
          <w:lang w:eastAsia="en-US" w:bidi="ar-SA"/>
        </w:rPr>
        <w:t xml:space="preserve">Automotive </w:t>
      </w:r>
      <w:r w:rsidR="00EC0949" w:rsidRPr="0085285E">
        <w:rPr>
          <w:rFonts w:ascii="Segoe UI" w:eastAsia="Calibri" w:hAnsi="Segoe UI" w:cs="Segoe UI"/>
          <w:b/>
          <w:bCs/>
          <w:kern w:val="0"/>
          <w:sz w:val="20"/>
          <w:szCs w:val="20"/>
          <w:shd w:val="clear" w:color="auto" w:fill="FFFFFF"/>
          <w:lang w:eastAsia="en-US" w:bidi="ar-SA"/>
        </w:rPr>
        <w:t>Customization System</w:t>
      </w:r>
      <w:r w:rsidR="00EC0949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 </w:t>
      </w:r>
      <w:r w:rsidR="005A39AB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# Java</w:t>
      </w:r>
      <w:r w:rsidR="004F3605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,</w:t>
      </w:r>
      <w:r w:rsidR="005A39AB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 Apache Tom</w:t>
      </w:r>
      <w:r w:rsidR="004F3605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cat, Object</w:t>
      </w:r>
      <w:r w:rsidR="00A34236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-</w:t>
      </w:r>
      <w:r w:rsidR="004F3605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Oriented Design:</w:t>
      </w:r>
      <w:r w:rsidR="006642C6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 Back end API</w:t>
      </w:r>
      <w:r w:rsidR="00B8376A" w:rsidRPr="00D35B9D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 allows multiple users</w:t>
      </w:r>
      <w:r w:rsidR="00D35B9D" w:rsidRPr="00D35B9D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 (clients)</w:t>
      </w:r>
      <w:r w:rsidR="00B8376A" w:rsidRPr="00D35B9D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 to</w:t>
      </w:r>
      <w:r w:rsidR="00F63EBB" w:rsidRPr="00D35B9D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 view</w:t>
      </w:r>
      <w:r w:rsidR="00D35B9D" w:rsidRPr="00D35B9D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, edit, or</w:t>
      </w:r>
      <w:r w:rsidR="00B8376A" w:rsidRPr="00D35B9D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 configure their car and </w:t>
      </w:r>
      <w:r w:rsidR="00D35B9D" w:rsidRPr="00D35B9D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store</w:t>
      </w:r>
      <w:r w:rsidR="00B8376A" w:rsidRPr="00D35B9D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 it to the </w:t>
      </w:r>
      <w:r w:rsidR="00D35B9D" w:rsidRPr="00D35B9D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web site (</w:t>
      </w:r>
      <w:r w:rsidR="00B8376A" w:rsidRPr="00D35B9D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server</w:t>
      </w:r>
      <w:r w:rsidR="00D35B9D" w:rsidRPr="00D35B9D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)</w:t>
      </w:r>
      <w:r w:rsidR="00B8376A" w:rsidRPr="00D35B9D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.</w:t>
      </w:r>
    </w:p>
    <w:p w14:paraId="0A67FFAB" w14:textId="6A938FD6" w:rsidR="0012408D" w:rsidRDefault="0012408D" w:rsidP="004D7DF8">
      <w:pPr>
        <w:pStyle w:val="TableContents"/>
        <w:numPr>
          <w:ilvl w:val="0"/>
          <w:numId w:val="21"/>
        </w:numPr>
        <w:tabs>
          <w:tab w:val="left" w:pos="345"/>
        </w:tabs>
        <w:spacing w:line="276" w:lineRule="auto"/>
        <w:jc w:val="both"/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</w:pPr>
      <w:r w:rsidRPr="0085285E">
        <w:rPr>
          <w:rFonts w:ascii="Segoe UI" w:eastAsia="Calibri" w:hAnsi="Segoe UI" w:cs="Segoe UI"/>
          <w:b/>
          <w:bCs/>
          <w:kern w:val="0"/>
          <w:sz w:val="20"/>
          <w:szCs w:val="20"/>
          <w:shd w:val="clear" w:color="auto" w:fill="FFFFFF"/>
          <w:lang w:eastAsia="en-US" w:bidi="ar-SA"/>
        </w:rPr>
        <w:t>Other Project</w:t>
      </w:r>
      <w:r w:rsidR="008F46CE" w:rsidRPr="0085285E">
        <w:rPr>
          <w:rFonts w:ascii="Segoe UI" w:eastAsia="Calibri" w:hAnsi="Segoe UI" w:cs="Segoe UI"/>
          <w:b/>
          <w:bCs/>
          <w:kern w:val="0"/>
          <w:sz w:val="20"/>
          <w:szCs w:val="20"/>
          <w:shd w:val="clear" w:color="auto" w:fill="FFFFFF"/>
          <w:lang w:eastAsia="en-US" w:bidi="ar-SA"/>
        </w:rPr>
        <w:t xml:space="preserve"> &amp; Research</w:t>
      </w:r>
      <w:r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:</w:t>
      </w:r>
      <w:r w:rsidR="008F46CE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 Covid19 General Analysis (R, Machine Learning)</w:t>
      </w:r>
      <w:r w:rsidR="00E204C3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;</w:t>
      </w:r>
      <w:r w:rsidR="008F46CE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 Re</w:t>
      </w:r>
      <w:r w:rsidR="009F768B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search of Digital Impact on Human Brain (HTML, CSS, </w:t>
      </w:r>
      <w:r w:rsidR="00087008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medical research</w:t>
      </w:r>
      <w:r w:rsidR="009F768B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)</w:t>
      </w:r>
      <w:r w:rsidR="00E204C3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;</w:t>
      </w:r>
      <w:r w:rsidR="00087008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 Robotic Design and Development (C++, embedded, calculus,)</w:t>
      </w:r>
      <w:r w:rsidR="00E204C3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;</w:t>
      </w:r>
      <w:r w:rsidR="00087008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 Process Synchronization </w:t>
      </w:r>
      <w:r w:rsidR="00E204C3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&amp;</w:t>
      </w:r>
      <w:r w:rsidR="00087008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 Multithread</w:t>
      </w:r>
      <w:r w:rsidR="00081830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ing</w:t>
      </w:r>
      <w:r w:rsidR="00087008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 Optimization </w:t>
      </w:r>
      <w:r w:rsidR="00081830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(Java, Multithreading, OS Architect</w:t>
      </w:r>
      <w:r w:rsidR="00E204C3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 &amp;</w:t>
      </w:r>
      <w:r w:rsidR="0073552F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 </w:t>
      </w:r>
      <w:r w:rsidR="006E25CB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Optimization</w:t>
      </w:r>
      <w:r w:rsidR="00081830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)</w:t>
      </w:r>
      <w:r w:rsidR="00F32B92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,</w:t>
      </w:r>
      <w:r w:rsidR="006E25CB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 Applied</w:t>
      </w:r>
      <w:r w:rsidR="002B4523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 Probability for Robotic Localization (Bayesian Statistic, </w:t>
      </w:r>
      <w:r w:rsidR="00CA6369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Python, Localization</w:t>
      </w:r>
      <w:r w:rsidR="00736730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, Probability</w:t>
      </w:r>
      <w:r w:rsidR="002B4523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)</w:t>
      </w:r>
      <w:r w:rsidR="00736730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, Inventory Prediction (Classification)</w:t>
      </w:r>
      <w:r w:rsidR="00CC58C9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, Linux Shell (Linux Kernel), </w:t>
      </w:r>
      <w:r w:rsidR="006C6A64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Matrix Multiplication using Multithreading (C, Linux),</w:t>
      </w:r>
      <w:r w:rsidR="00E204C3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 </w:t>
      </w:r>
      <w:r w:rsidR="00594ED0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Registration Management System</w:t>
      </w:r>
      <w:r w:rsidR="00172D23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 (C++</w:t>
      </w:r>
      <w:r w:rsidR="00652872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, Data Structures</w:t>
      </w:r>
      <w:r w:rsidR="00172D23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) </w:t>
      </w:r>
      <w:r w:rsidR="006E25CB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 </w:t>
      </w:r>
      <w:r w:rsidR="00F32B92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 </w:t>
      </w:r>
    </w:p>
    <w:p w14:paraId="6103444E" w14:textId="597C32EA" w:rsidR="00BA7980" w:rsidRPr="006C38BF" w:rsidRDefault="0012408D" w:rsidP="004D7DF8">
      <w:pPr>
        <w:pStyle w:val="TableContents"/>
        <w:numPr>
          <w:ilvl w:val="0"/>
          <w:numId w:val="21"/>
        </w:numPr>
        <w:tabs>
          <w:tab w:val="left" w:pos="345"/>
        </w:tabs>
        <w:spacing w:line="276" w:lineRule="auto"/>
        <w:jc w:val="both"/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</w:pPr>
      <w:r w:rsidRPr="0085285E">
        <w:rPr>
          <w:rFonts w:ascii="Segoe UI" w:eastAsia="Calibri" w:hAnsi="Segoe UI" w:cs="Segoe UI"/>
          <w:b/>
          <w:bCs/>
          <w:kern w:val="0"/>
          <w:sz w:val="20"/>
          <w:szCs w:val="20"/>
          <w:shd w:val="clear" w:color="auto" w:fill="FFFFFF"/>
          <w:lang w:eastAsia="en-US" w:bidi="ar-SA"/>
        </w:rPr>
        <w:t>Ongoing Project</w:t>
      </w:r>
      <w:r w:rsidR="00BA7980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: </w:t>
      </w:r>
      <w:r w:rsidR="003F6FBD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R for Stock Prediction</w:t>
      </w:r>
      <w:r w:rsidR="00172D23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 (</w:t>
      </w:r>
      <w:r w:rsidR="00A34236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R, </w:t>
      </w:r>
      <w:r w:rsidR="00E204C3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Predictive Models</w:t>
      </w:r>
      <w:r w:rsidR="00172D23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)</w:t>
      </w:r>
      <w:r w:rsidR="003F6FBD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; </w:t>
      </w:r>
      <w:r w:rsidR="00BA7980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R for Bioinformatic</w:t>
      </w:r>
      <w:r w:rsidR="00A34236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s</w:t>
      </w:r>
      <w:r w:rsidR="0085285E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 (R, Biology, Machine Learning)</w:t>
      </w:r>
      <w:r w:rsidR="00E204C3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…</w:t>
      </w:r>
    </w:p>
    <w:p w14:paraId="1F481A96" w14:textId="2BE2F353" w:rsidR="00F742AE" w:rsidRPr="00F742AE" w:rsidRDefault="00F742AE" w:rsidP="00F259CC">
      <w:pPr>
        <w:pStyle w:val="TableContents"/>
        <w:tabs>
          <w:tab w:val="left" w:pos="345"/>
        </w:tabs>
        <w:rPr>
          <w:rFonts w:ascii="Segoe UI" w:hAnsi="Segoe UI" w:cs="Segoe UI"/>
          <w:color w:val="000000"/>
          <w:sz w:val="20"/>
          <w:szCs w:val="20"/>
        </w:rPr>
      </w:pPr>
      <w:r w:rsidRPr="00F742AE">
        <w:rPr>
          <w:rFonts w:ascii="Segoe UI" w:eastAsia="Calibri" w:hAnsi="Segoe UI" w:cs="Segoe UI"/>
          <w:b/>
          <w:bCs/>
          <w:kern w:val="0"/>
          <w:sz w:val="20"/>
          <w:szCs w:val="20"/>
          <w:u w:val="single"/>
          <w:shd w:val="clear" w:color="auto" w:fill="FFFFFF"/>
          <w:lang w:eastAsia="en-US" w:bidi="ar-SA"/>
        </w:rPr>
        <w:t>Technical Skills:</w:t>
      </w:r>
      <w:r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 </w:t>
      </w:r>
      <w:r w:rsidR="003D29BF">
        <w:rPr>
          <w:rFonts w:ascii="Segoe UI" w:hAnsi="Segoe UI" w:cs="Segoe UI"/>
          <w:color w:val="000000"/>
          <w:sz w:val="20"/>
          <w:szCs w:val="20"/>
        </w:rPr>
        <w:t>A</w:t>
      </w:r>
      <w:r w:rsidRPr="00F742AE">
        <w:rPr>
          <w:rFonts w:ascii="Segoe UI" w:hAnsi="Segoe UI" w:cs="Segoe UI"/>
          <w:color w:val="000000"/>
          <w:sz w:val="20"/>
          <w:szCs w:val="20"/>
        </w:rPr>
        <w:t xml:space="preserve">dministrator, </w:t>
      </w:r>
      <w:r w:rsidR="003D29BF">
        <w:rPr>
          <w:rFonts w:ascii="Segoe UI" w:hAnsi="Segoe UI" w:cs="Segoe UI"/>
          <w:color w:val="000000"/>
          <w:sz w:val="20"/>
          <w:szCs w:val="20"/>
        </w:rPr>
        <w:t>N</w:t>
      </w:r>
      <w:r w:rsidRPr="00F742AE">
        <w:rPr>
          <w:rFonts w:ascii="Segoe UI" w:hAnsi="Segoe UI" w:cs="Segoe UI"/>
          <w:color w:val="000000"/>
          <w:sz w:val="20"/>
          <w:szCs w:val="20"/>
        </w:rPr>
        <w:t>etworking, MS Office</w:t>
      </w:r>
      <w:r>
        <w:rPr>
          <w:rFonts w:ascii="Segoe UI" w:hAnsi="Segoe UI" w:cs="Segoe UI"/>
          <w:color w:val="000000"/>
          <w:sz w:val="20"/>
          <w:szCs w:val="20"/>
        </w:rPr>
        <w:t xml:space="preserve">, </w:t>
      </w:r>
      <w:r w:rsidRPr="00F742AE">
        <w:rPr>
          <w:rFonts w:ascii="Segoe UI" w:hAnsi="Segoe UI" w:cs="Segoe UI"/>
          <w:color w:val="000000"/>
          <w:sz w:val="20"/>
          <w:szCs w:val="20"/>
        </w:rPr>
        <w:t>MS Visio</w:t>
      </w:r>
      <w:r>
        <w:rPr>
          <w:rFonts w:ascii="Segoe UI" w:hAnsi="Segoe UI" w:cs="Segoe UI"/>
          <w:color w:val="000000"/>
          <w:sz w:val="20"/>
          <w:szCs w:val="20"/>
        </w:rPr>
        <w:t>, MS Project</w:t>
      </w:r>
      <w:r w:rsidR="006C38BF">
        <w:rPr>
          <w:rFonts w:ascii="Segoe UI" w:hAnsi="Segoe UI" w:cs="Segoe UI"/>
          <w:color w:val="000000"/>
          <w:sz w:val="20"/>
          <w:szCs w:val="20"/>
        </w:rPr>
        <w:t>, IT, networking</w:t>
      </w:r>
      <w:r w:rsidR="002F7CD4">
        <w:rPr>
          <w:rFonts w:ascii="Segoe UI" w:hAnsi="Segoe UI" w:cs="Segoe UI"/>
          <w:color w:val="000000"/>
          <w:sz w:val="20"/>
          <w:szCs w:val="20"/>
        </w:rPr>
        <w:t>,</w:t>
      </w:r>
      <w:r w:rsidR="003D29BF">
        <w:rPr>
          <w:rFonts w:ascii="Segoe UI" w:hAnsi="Segoe UI" w:cs="Segoe UI"/>
          <w:color w:val="000000"/>
          <w:sz w:val="20"/>
          <w:szCs w:val="20"/>
        </w:rPr>
        <w:t xml:space="preserve"> </w:t>
      </w:r>
      <w:r w:rsidR="00E204C3">
        <w:rPr>
          <w:rFonts w:ascii="Segoe UI" w:hAnsi="Segoe UI" w:cs="Segoe UI"/>
          <w:color w:val="000000"/>
          <w:sz w:val="20"/>
          <w:szCs w:val="20"/>
        </w:rPr>
        <w:t>D</w:t>
      </w:r>
      <w:r w:rsidR="002F7CD4">
        <w:rPr>
          <w:rFonts w:ascii="Segoe UI" w:hAnsi="Segoe UI" w:cs="Segoe UI"/>
          <w:color w:val="000000"/>
          <w:sz w:val="20"/>
          <w:szCs w:val="20"/>
        </w:rPr>
        <w:t>ata</w:t>
      </w:r>
      <w:r w:rsidR="003D29BF">
        <w:rPr>
          <w:rFonts w:ascii="Segoe UI" w:hAnsi="Segoe UI" w:cs="Segoe UI"/>
          <w:color w:val="000000"/>
          <w:sz w:val="20"/>
          <w:szCs w:val="20"/>
        </w:rPr>
        <w:t xml:space="preserve"> </w:t>
      </w:r>
      <w:r w:rsidR="002F7CD4">
        <w:rPr>
          <w:rFonts w:ascii="Segoe UI" w:hAnsi="Segoe UI" w:cs="Segoe UI"/>
          <w:color w:val="000000"/>
          <w:sz w:val="20"/>
          <w:szCs w:val="20"/>
        </w:rPr>
        <w:t>Visualization</w:t>
      </w:r>
      <w:r w:rsidR="00E204C3">
        <w:rPr>
          <w:rFonts w:ascii="Segoe UI" w:hAnsi="Segoe UI" w:cs="Segoe UI"/>
          <w:color w:val="000000"/>
          <w:sz w:val="20"/>
          <w:szCs w:val="20"/>
        </w:rPr>
        <w:t>, Git</w:t>
      </w:r>
      <w:r w:rsidR="009815C6">
        <w:rPr>
          <w:rFonts w:ascii="Segoe UI" w:hAnsi="Segoe UI" w:cs="Segoe UI"/>
          <w:color w:val="000000"/>
          <w:sz w:val="20"/>
          <w:szCs w:val="20"/>
        </w:rPr>
        <w:t>Hub</w:t>
      </w:r>
      <w:r w:rsidR="00E204C3">
        <w:rPr>
          <w:rFonts w:ascii="Segoe UI" w:hAnsi="Segoe UI" w:cs="Segoe UI"/>
          <w:color w:val="000000"/>
          <w:sz w:val="20"/>
          <w:szCs w:val="20"/>
        </w:rPr>
        <w:t>, Jira, Word, Excel, Power Point</w:t>
      </w:r>
    </w:p>
    <w:p w14:paraId="03EDAECD" w14:textId="72E78FD6" w:rsidR="00F742AE" w:rsidRPr="00F742AE" w:rsidRDefault="00406900" w:rsidP="00F259CC">
      <w:pPr>
        <w:pStyle w:val="TableContents"/>
        <w:tabs>
          <w:tab w:val="left" w:pos="345"/>
        </w:tabs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</w:pPr>
      <w:r w:rsidRPr="00F742AE">
        <w:rPr>
          <w:rFonts w:ascii="Segoe UI" w:eastAsia="Calibri" w:hAnsi="Segoe UI" w:cs="Segoe UI"/>
          <w:b/>
          <w:bCs/>
          <w:kern w:val="0"/>
          <w:sz w:val="20"/>
          <w:szCs w:val="20"/>
          <w:u w:val="single"/>
          <w:shd w:val="clear" w:color="auto" w:fill="FFFFFF"/>
          <w:lang w:eastAsia="en-US" w:bidi="ar-SA"/>
        </w:rPr>
        <w:t xml:space="preserve">Soft </w:t>
      </w:r>
      <w:r>
        <w:rPr>
          <w:rFonts w:ascii="Segoe UI" w:eastAsia="Calibri" w:hAnsi="Segoe UI" w:cs="Segoe UI"/>
          <w:b/>
          <w:bCs/>
          <w:kern w:val="0"/>
          <w:sz w:val="20"/>
          <w:szCs w:val="20"/>
          <w:u w:val="single"/>
          <w:shd w:val="clear" w:color="auto" w:fill="FFFFFF"/>
          <w:lang w:eastAsia="en-US" w:bidi="ar-SA"/>
        </w:rPr>
        <w:t>S</w:t>
      </w:r>
      <w:r w:rsidRPr="00F742AE">
        <w:rPr>
          <w:rFonts w:ascii="Segoe UI" w:eastAsia="Calibri" w:hAnsi="Segoe UI" w:cs="Segoe UI"/>
          <w:b/>
          <w:bCs/>
          <w:kern w:val="0"/>
          <w:sz w:val="20"/>
          <w:szCs w:val="20"/>
          <w:u w:val="single"/>
          <w:shd w:val="clear" w:color="auto" w:fill="FFFFFF"/>
          <w:lang w:eastAsia="en-US" w:bidi="ar-SA"/>
        </w:rPr>
        <w:t>kills</w:t>
      </w:r>
      <w:r w:rsidR="00F742AE" w:rsidRPr="00F742AE">
        <w:rPr>
          <w:rFonts w:ascii="Segoe UI" w:eastAsia="Calibri" w:hAnsi="Segoe UI" w:cs="Segoe UI"/>
          <w:b/>
          <w:bCs/>
          <w:kern w:val="0"/>
          <w:sz w:val="20"/>
          <w:szCs w:val="20"/>
          <w:u w:val="single"/>
          <w:shd w:val="clear" w:color="auto" w:fill="FFFFFF"/>
          <w:lang w:eastAsia="en-US" w:bidi="ar-SA"/>
        </w:rPr>
        <w:t>:</w:t>
      </w:r>
      <w:r w:rsidR="00F742AE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 xml:space="preserve"> </w:t>
      </w:r>
      <w:r w:rsidR="00F742AE" w:rsidRPr="00F742AE">
        <w:rPr>
          <w:rFonts w:ascii="Segoe UI" w:eastAsia="Calibri" w:hAnsi="Segoe UI" w:cs="Segoe UI"/>
          <w:kern w:val="0"/>
          <w:sz w:val="20"/>
          <w:szCs w:val="20"/>
          <w:shd w:val="clear" w:color="auto" w:fill="FFFFFF"/>
          <w:lang w:eastAsia="en-US" w:bidi="ar-SA"/>
        </w:rPr>
        <w:t>Teamwork, Organization, leadership, staff training, customer service, management, Vietnamese</w:t>
      </w:r>
    </w:p>
    <w:p w14:paraId="1B14434F" w14:textId="14B86245" w:rsidR="00F742AE" w:rsidRPr="00F742AE" w:rsidRDefault="00F742AE" w:rsidP="00F259CC">
      <w:pPr>
        <w:shd w:val="clear" w:color="auto" w:fill="FFFFFF"/>
        <w:tabs>
          <w:tab w:val="left" w:pos="2160"/>
          <w:tab w:val="left" w:pos="6480"/>
        </w:tabs>
        <w:spacing w:before="0"/>
        <w:rPr>
          <w:rFonts w:ascii="Segoe UI" w:hAnsi="Segoe UI" w:cs="Segoe UI"/>
          <w:b/>
          <w:bCs/>
          <w:sz w:val="20"/>
          <w:szCs w:val="20"/>
          <w:u w:val="single"/>
          <w:shd w:val="clear" w:color="auto" w:fill="FFFFFF"/>
        </w:rPr>
      </w:pPr>
      <w:r w:rsidRPr="00F742AE">
        <w:rPr>
          <w:rFonts w:ascii="Segoe UI" w:hAnsi="Segoe UI" w:cs="Segoe UI"/>
          <w:b/>
          <w:bCs/>
          <w:sz w:val="20"/>
          <w:szCs w:val="20"/>
          <w:u w:val="single"/>
          <w:shd w:val="clear" w:color="auto" w:fill="FFFFFF"/>
        </w:rPr>
        <w:t>Experience:</w:t>
      </w:r>
    </w:p>
    <w:p w14:paraId="0B191108" w14:textId="776A3761" w:rsidR="00861117" w:rsidRPr="00F742AE" w:rsidRDefault="00E05CC5" w:rsidP="00F259CC">
      <w:pPr>
        <w:shd w:val="clear" w:color="auto" w:fill="FFFFFF"/>
        <w:tabs>
          <w:tab w:val="left" w:pos="2160"/>
          <w:tab w:val="left" w:pos="6480"/>
        </w:tabs>
        <w:spacing w:before="0"/>
        <w:rPr>
          <w:rFonts w:ascii="Segoe UI" w:hAnsi="Segoe UI" w:cs="Segoe UI"/>
          <w:sz w:val="20"/>
          <w:szCs w:val="20"/>
          <w:shd w:val="clear" w:color="auto" w:fill="FFFFFF"/>
        </w:rPr>
      </w:pPr>
      <w:r w:rsidRPr="00F742AE">
        <w:rPr>
          <w:rFonts w:ascii="Segoe UI" w:hAnsi="Segoe UI" w:cs="Segoe UI"/>
          <w:b/>
          <w:bCs/>
          <w:sz w:val="20"/>
          <w:szCs w:val="20"/>
          <w:shd w:val="clear" w:color="auto" w:fill="FFFFFF"/>
        </w:rPr>
        <w:t>Business Analyst</w:t>
      </w:r>
      <w:r w:rsidR="001C12F8" w:rsidRPr="00F742AE">
        <w:rPr>
          <w:rFonts w:ascii="Segoe UI" w:hAnsi="Segoe UI" w:cs="Segoe UI"/>
          <w:b/>
          <w:bCs/>
          <w:sz w:val="20"/>
          <w:szCs w:val="20"/>
          <w:shd w:val="clear" w:color="auto" w:fill="FFFFFF"/>
        </w:rPr>
        <w:t>/ Tech Support</w:t>
      </w:r>
      <w:r w:rsidR="005F0741" w:rsidRPr="00F742AE">
        <w:rPr>
          <w:rFonts w:ascii="Segoe UI" w:hAnsi="Segoe UI" w:cs="Segoe UI"/>
          <w:sz w:val="20"/>
          <w:szCs w:val="20"/>
          <w:shd w:val="clear" w:color="auto" w:fill="FFFFFF"/>
        </w:rPr>
        <w:t>:</w:t>
      </w:r>
      <w:r w:rsidR="00667DE5" w:rsidRPr="00F742AE">
        <w:rPr>
          <w:rFonts w:ascii="Segoe UI" w:hAnsi="Segoe UI" w:cs="Segoe UI"/>
          <w:sz w:val="20"/>
          <w:szCs w:val="20"/>
          <w:shd w:val="clear" w:color="auto" w:fill="FFFFFF"/>
        </w:rPr>
        <w:t xml:space="preserve"> </w:t>
      </w:r>
      <w:r w:rsidR="00861117" w:rsidRPr="00F742AE">
        <w:rPr>
          <w:rFonts w:ascii="Segoe UI" w:hAnsi="Segoe UI" w:cs="Segoe UI"/>
          <w:i/>
          <w:iCs/>
          <w:sz w:val="20"/>
          <w:szCs w:val="20"/>
          <w:shd w:val="clear" w:color="auto" w:fill="FFFFFF"/>
        </w:rPr>
        <w:t>Luxe Nails &amp; Spa L.L.C</w:t>
      </w:r>
      <w:r w:rsidR="00667DE5" w:rsidRPr="00F742AE">
        <w:rPr>
          <w:rFonts w:ascii="Segoe UI" w:hAnsi="Segoe UI" w:cs="Segoe UI"/>
          <w:i/>
          <w:iCs/>
          <w:sz w:val="20"/>
          <w:szCs w:val="20"/>
          <w:shd w:val="clear" w:color="auto" w:fill="FFFFFF"/>
        </w:rPr>
        <w:t> • </w:t>
      </w:r>
      <w:r w:rsidR="00861117" w:rsidRPr="00F742AE">
        <w:rPr>
          <w:rFonts w:ascii="Segoe UI" w:hAnsi="Segoe UI" w:cs="Segoe UI"/>
          <w:i/>
          <w:iCs/>
          <w:sz w:val="20"/>
          <w:szCs w:val="20"/>
          <w:shd w:val="clear" w:color="auto" w:fill="FFFFFF"/>
        </w:rPr>
        <w:t>Fort Wayne, IN</w:t>
      </w:r>
      <w:r w:rsidR="009E0994" w:rsidRPr="00F742AE">
        <w:rPr>
          <w:rFonts w:ascii="Segoe UI" w:hAnsi="Segoe UI" w:cs="Segoe UI"/>
          <w:sz w:val="20"/>
          <w:szCs w:val="20"/>
          <w:shd w:val="clear" w:color="auto" w:fill="FFFFFF"/>
        </w:rPr>
        <w:tab/>
      </w:r>
      <w:r w:rsidR="009E0994" w:rsidRPr="00F742AE">
        <w:rPr>
          <w:rFonts w:ascii="Segoe UI" w:hAnsi="Segoe UI" w:cs="Segoe UI"/>
          <w:sz w:val="20"/>
          <w:szCs w:val="20"/>
          <w:shd w:val="clear" w:color="auto" w:fill="FFFFFF"/>
        </w:rPr>
        <w:tab/>
      </w:r>
      <w:r w:rsidR="00750236">
        <w:rPr>
          <w:rFonts w:ascii="Segoe UI" w:hAnsi="Segoe UI" w:cs="Segoe UI"/>
          <w:sz w:val="20"/>
          <w:szCs w:val="20"/>
          <w:shd w:val="clear" w:color="auto" w:fill="FFFFFF"/>
        </w:rPr>
        <w:tab/>
      </w:r>
      <w:r w:rsidR="009E0994" w:rsidRPr="00F742AE">
        <w:rPr>
          <w:rFonts w:ascii="Segoe UI" w:hAnsi="Segoe UI" w:cs="Segoe UI"/>
          <w:b/>
          <w:bCs/>
          <w:sz w:val="20"/>
          <w:szCs w:val="20"/>
          <w:shd w:val="clear" w:color="auto" w:fill="FFFFFF"/>
        </w:rPr>
        <w:t>(</w:t>
      </w:r>
      <w:r w:rsidR="00762CCE" w:rsidRPr="00F742AE">
        <w:rPr>
          <w:rFonts w:ascii="Segoe UI" w:hAnsi="Segoe UI" w:cs="Segoe UI"/>
          <w:b/>
          <w:bCs/>
          <w:sz w:val="20"/>
          <w:szCs w:val="20"/>
          <w:shd w:val="clear" w:color="auto" w:fill="FFFFFF"/>
        </w:rPr>
        <w:t xml:space="preserve">Dec 2018 </w:t>
      </w:r>
      <w:r w:rsidR="00861117" w:rsidRPr="00F742AE">
        <w:rPr>
          <w:rFonts w:ascii="Segoe UI" w:hAnsi="Segoe UI" w:cs="Segoe UI"/>
          <w:b/>
          <w:bCs/>
          <w:sz w:val="20"/>
          <w:szCs w:val="20"/>
          <w:shd w:val="clear" w:color="auto" w:fill="FFFFFF"/>
        </w:rPr>
        <w:t>–</w:t>
      </w:r>
      <w:r w:rsidR="00762CCE" w:rsidRPr="00F742AE">
        <w:rPr>
          <w:rFonts w:ascii="Segoe UI" w:hAnsi="Segoe UI" w:cs="Segoe UI"/>
          <w:b/>
          <w:bCs/>
          <w:sz w:val="20"/>
          <w:szCs w:val="20"/>
          <w:shd w:val="clear" w:color="auto" w:fill="FFFFFF"/>
        </w:rPr>
        <w:t xml:space="preserve"> Jun 2020</w:t>
      </w:r>
      <w:r w:rsidR="009E0994" w:rsidRPr="00F742AE">
        <w:rPr>
          <w:rFonts w:ascii="Segoe UI" w:hAnsi="Segoe UI" w:cs="Segoe UI"/>
          <w:b/>
          <w:bCs/>
          <w:sz w:val="20"/>
          <w:szCs w:val="20"/>
          <w:shd w:val="clear" w:color="auto" w:fill="FFFFFF"/>
        </w:rPr>
        <w:t>)</w:t>
      </w:r>
    </w:p>
    <w:p w14:paraId="55BC0884" w14:textId="76F31B8E" w:rsidR="001C12F8" w:rsidRPr="00F742AE" w:rsidRDefault="001C12F8" w:rsidP="00F259CC">
      <w:pPr>
        <w:shd w:val="clear" w:color="auto" w:fill="FFFFFF"/>
        <w:spacing w:before="0"/>
        <w:jc w:val="both"/>
        <w:rPr>
          <w:rFonts w:ascii="Segoe UI" w:hAnsi="Segoe UI" w:cs="Segoe UI"/>
          <w:sz w:val="20"/>
          <w:szCs w:val="20"/>
          <w:shd w:val="clear" w:color="auto" w:fill="FFFFFF"/>
        </w:rPr>
      </w:pPr>
      <w:r w:rsidRPr="00F742AE">
        <w:rPr>
          <w:rFonts w:ascii="Segoe UI" w:hAnsi="Segoe UI" w:cs="Segoe UI"/>
          <w:sz w:val="20"/>
          <w:szCs w:val="20"/>
          <w:shd w:val="clear" w:color="auto" w:fill="FFFFFF"/>
        </w:rPr>
        <w:t>W</w:t>
      </w:r>
      <w:r w:rsidR="000A2990" w:rsidRPr="00F742AE">
        <w:rPr>
          <w:rFonts w:ascii="Segoe UI" w:hAnsi="Segoe UI" w:cs="Segoe UI"/>
          <w:sz w:val="20"/>
          <w:szCs w:val="20"/>
          <w:shd w:val="clear" w:color="auto" w:fill="FFFFFF"/>
        </w:rPr>
        <w:t xml:space="preserve">ork as the project </w:t>
      </w:r>
      <w:r w:rsidRPr="00F742AE">
        <w:rPr>
          <w:rFonts w:ascii="Segoe UI" w:hAnsi="Segoe UI" w:cs="Segoe UI"/>
          <w:sz w:val="20"/>
          <w:szCs w:val="20"/>
          <w:shd w:val="clear" w:color="auto" w:fill="FFFFFF"/>
        </w:rPr>
        <w:t xml:space="preserve">manager </w:t>
      </w:r>
      <w:r w:rsidR="00EA00F7">
        <w:rPr>
          <w:rFonts w:ascii="Segoe UI" w:hAnsi="Segoe UI" w:cs="Segoe UI"/>
          <w:sz w:val="20"/>
          <w:szCs w:val="20"/>
          <w:shd w:val="clear" w:color="auto" w:fill="FFFFFF"/>
        </w:rPr>
        <w:t>to develop</w:t>
      </w:r>
      <w:r w:rsidR="00D16FE3" w:rsidRPr="00F742AE">
        <w:rPr>
          <w:rFonts w:ascii="Segoe UI" w:hAnsi="Segoe UI" w:cs="Segoe UI"/>
          <w:sz w:val="20"/>
          <w:szCs w:val="20"/>
          <w:shd w:val="clear" w:color="auto" w:fill="FFFFFF"/>
        </w:rPr>
        <w:t xml:space="preserve"> Luxe Nails</w:t>
      </w:r>
      <w:r w:rsidRPr="00F742AE">
        <w:rPr>
          <w:rFonts w:ascii="Segoe UI" w:hAnsi="Segoe UI" w:cs="Segoe UI"/>
          <w:sz w:val="20"/>
          <w:szCs w:val="20"/>
          <w:shd w:val="clear" w:color="auto" w:fill="FFFFFF"/>
        </w:rPr>
        <w:t xml:space="preserve"> Project</w:t>
      </w:r>
      <w:r w:rsidR="00D16FE3" w:rsidRPr="00F742AE">
        <w:rPr>
          <w:rFonts w:ascii="Segoe UI" w:hAnsi="Segoe UI" w:cs="Segoe UI"/>
          <w:sz w:val="20"/>
          <w:szCs w:val="20"/>
          <w:shd w:val="clear" w:color="auto" w:fill="FFFFFF"/>
        </w:rPr>
        <w:t xml:space="preserve"> </w:t>
      </w:r>
      <w:r w:rsidRPr="00F742AE">
        <w:rPr>
          <w:rFonts w:ascii="Segoe UI" w:hAnsi="Segoe UI" w:cs="Segoe UI"/>
          <w:sz w:val="20"/>
          <w:szCs w:val="20"/>
          <w:shd w:val="clear" w:color="auto" w:fill="FFFFFF"/>
        </w:rPr>
        <w:t>($</w:t>
      </w:r>
      <w:r w:rsidR="00EA00F7">
        <w:rPr>
          <w:rFonts w:ascii="Segoe UI" w:hAnsi="Segoe UI" w:cs="Segoe UI"/>
          <w:sz w:val="20"/>
          <w:szCs w:val="20"/>
          <w:shd w:val="clear" w:color="auto" w:fill="FFFFFF"/>
        </w:rPr>
        <w:t>50</w:t>
      </w:r>
      <w:r w:rsidRPr="00F742AE">
        <w:rPr>
          <w:rFonts w:ascii="Segoe UI" w:hAnsi="Segoe UI" w:cs="Segoe UI"/>
          <w:sz w:val="20"/>
          <w:szCs w:val="20"/>
          <w:shd w:val="clear" w:color="auto" w:fill="FFFFFF"/>
        </w:rPr>
        <w:t>0,000 in value)</w:t>
      </w:r>
      <w:r w:rsidR="00EA00F7">
        <w:rPr>
          <w:rFonts w:ascii="Segoe UI" w:hAnsi="Segoe UI" w:cs="Segoe UI"/>
          <w:sz w:val="20"/>
          <w:szCs w:val="20"/>
          <w:shd w:val="clear" w:color="auto" w:fill="FFFFFF"/>
        </w:rPr>
        <w:t>.</w:t>
      </w:r>
      <w:r w:rsidRPr="00F742AE">
        <w:rPr>
          <w:rFonts w:ascii="Segoe UI" w:hAnsi="Segoe UI" w:cs="Segoe UI"/>
          <w:sz w:val="20"/>
          <w:szCs w:val="20"/>
          <w:shd w:val="clear" w:color="auto" w:fill="FFFFFF"/>
        </w:rPr>
        <w:t xml:space="preserve"> Successfully designed budgets, support systems</w:t>
      </w:r>
      <w:r w:rsidR="002E4AC3" w:rsidRPr="00F742AE">
        <w:rPr>
          <w:rFonts w:ascii="Segoe UI" w:hAnsi="Segoe UI" w:cs="Segoe UI"/>
          <w:sz w:val="20"/>
          <w:szCs w:val="20"/>
          <w:shd w:val="clear" w:color="auto" w:fill="FFFFFF"/>
        </w:rPr>
        <w:t xml:space="preserve">, </w:t>
      </w:r>
      <w:r w:rsidRPr="00F742AE">
        <w:rPr>
          <w:rFonts w:ascii="Segoe UI" w:hAnsi="Segoe UI" w:cs="Segoe UI"/>
          <w:sz w:val="20"/>
          <w:szCs w:val="20"/>
          <w:shd w:val="clear" w:color="auto" w:fill="FFFFFF"/>
        </w:rPr>
        <w:t xml:space="preserve">risk-assessment plans, construction, and equipment for the Luxe Nails’ project. Coached the team in </w:t>
      </w:r>
      <w:r w:rsidR="00A55CE8">
        <w:rPr>
          <w:rFonts w:ascii="Segoe UI" w:hAnsi="Segoe UI" w:cs="Segoe UI"/>
          <w:sz w:val="20"/>
          <w:szCs w:val="20"/>
          <w:shd w:val="clear" w:color="auto" w:fill="FFFFFF"/>
        </w:rPr>
        <w:t>technical support</w:t>
      </w:r>
      <w:r w:rsidRPr="00F742AE">
        <w:rPr>
          <w:rFonts w:ascii="Segoe UI" w:hAnsi="Segoe UI" w:cs="Segoe UI"/>
          <w:sz w:val="20"/>
          <w:szCs w:val="20"/>
          <w:shd w:val="clear" w:color="auto" w:fill="FFFFFF"/>
        </w:rPr>
        <w:t xml:space="preserve"> (POS., data input, PCs, networking, and printers)</w:t>
      </w:r>
      <w:r w:rsidR="00AD58FF">
        <w:rPr>
          <w:rFonts w:ascii="Segoe UI" w:hAnsi="Segoe UI" w:cs="Segoe UI"/>
          <w:sz w:val="20"/>
          <w:szCs w:val="20"/>
          <w:shd w:val="clear" w:color="auto" w:fill="FFFFFF"/>
        </w:rPr>
        <w:t xml:space="preserve"> and e</w:t>
      </w:r>
      <w:r w:rsidRPr="00F742AE">
        <w:rPr>
          <w:rFonts w:ascii="Segoe UI" w:hAnsi="Segoe UI" w:cs="Segoe UI"/>
          <w:sz w:val="20"/>
          <w:szCs w:val="20"/>
          <w:shd w:val="clear" w:color="auto" w:fill="FFFFFF"/>
        </w:rPr>
        <w:t>nsure all systems are function properly at 100%</w:t>
      </w:r>
    </w:p>
    <w:p w14:paraId="217B6ECF" w14:textId="32CA4DD3" w:rsidR="00861117" w:rsidRPr="00F742AE" w:rsidRDefault="00861117" w:rsidP="00F259CC">
      <w:pPr>
        <w:shd w:val="clear" w:color="auto" w:fill="FFFFFF"/>
        <w:spacing w:before="0"/>
        <w:rPr>
          <w:rFonts w:ascii="Segoe UI" w:hAnsi="Segoe UI" w:cs="Segoe UI"/>
          <w:sz w:val="20"/>
          <w:szCs w:val="20"/>
          <w:shd w:val="clear" w:color="auto" w:fill="FFFFFF"/>
        </w:rPr>
      </w:pPr>
      <w:r w:rsidRPr="00F742AE">
        <w:rPr>
          <w:rFonts w:ascii="Segoe UI" w:hAnsi="Segoe UI" w:cs="Segoe UI"/>
          <w:b/>
          <w:bCs/>
          <w:sz w:val="20"/>
          <w:szCs w:val="20"/>
          <w:shd w:val="clear" w:color="auto" w:fill="FFFFFF"/>
        </w:rPr>
        <w:t>Logistic Specialist</w:t>
      </w:r>
      <w:r w:rsidR="00B37D8C" w:rsidRPr="00F742AE">
        <w:rPr>
          <w:rFonts w:ascii="Segoe UI" w:hAnsi="Segoe UI" w:cs="Segoe UI"/>
          <w:b/>
          <w:bCs/>
          <w:sz w:val="20"/>
          <w:szCs w:val="20"/>
          <w:shd w:val="clear" w:color="auto" w:fill="FFFFFF"/>
        </w:rPr>
        <w:t>:</w:t>
      </w:r>
      <w:r w:rsidRPr="00F742AE">
        <w:rPr>
          <w:rFonts w:ascii="Segoe UI" w:hAnsi="Segoe UI" w:cs="Segoe UI"/>
          <w:sz w:val="20"/>
          <w:szCs w:val="20"/>
          <w:shd w:val="clear" w:color="auto" w:fill="FFFFFF"/>
        </w:rPr>
        <w:t xml:space="preserve"> </w:t>
      </w:r>
      <w:r w:rsidR="00990231" w:rsidRPr="00F742AE">
        <w:rPr>
          <w:rFonts w:ascii="Segoe UI" w:hAnsi="Segoe UI" w:cs="Segoe UI"/>
          <w:i/>
          <w:iCs/>
          <w:sz w:val="20"/>
          <w:szCs w:val="20"/>
          <w:shd w:val="clear" w:color="auto" w:fill="FFFFFF"/>
        </w:rPr>
        <w:t>US</w:t>
      </w:r>
      <w:r w:rsidRPr="00F742AE">
        <w:rPr>
          <w:rFonts w:ascii="Segoe UI" w:hAnsi="Segoe UI" w:cs="Segoe UI"/>
          <w:i/>
          <w:iCs/>
          <w:sz w:val="20"/>
          <w:szCs w:val="20"/>
          <w:shd w:val="clear" w:color="auto" w:fill="FFFFFF"/>
        </w:rPr>
        <w:t xml:space="preserve"> Army • Fort Eustis, VA </w:t>
      </w:r>
      <w:r w:rsidR="009E0994" w:rsidRPr="00F742AE">
        <w:rPr>
          <w:rFonts w:ascii="Segoe UI" w:hAnsi="Segoe UI" w:cs="Segoe UI"/>
          <w:i/>
          <w:iCs/>
          <w:sz w:val="20"/>
          <w:szCs w:val="20"/>
          <w:shd w:val="clear" w:color="auto" w:fill="FFFFFF"/>
        </w:rPr>
        <w:tab/>
      </w:r>
      <w:r w:rsidR="009E0994" w:rsidRPr="00F742AE">
        <w:rPr>
          <w:rFonts w:ascii="Segoe UI" w:hAnsi="Segoe UI" w:cs="Segoe UI"/>
          <w:sz w:val="20"/>
          <w:szCs w:val="20"/>
          <w:shd w:val="clear" w:color="auto" w:fill="FFFFFF"/>
        </w:rPr>
        <w:tab/>
      </w:r>
      <w:r w:rsidR="009E0994" w:rsidRPr="00F742AE">
        <w:rPr>
          <w:rFonts w:ascii="Segoe UI" w:hAnsi="Segoe UI" w:cs="Segoe UI"/>
          <w:sz w:val="20"/>
          <w:szCs w:val="20"/>
          <w:shd w:val="clear" w:color="auto" w:fill="FFFFFF"/>
        </w:rPr>
        <w:tab/>
      </w:r>
      <w:r w:rsidR="009E0994" w:rsidRPr="00F742AE">
        <w:rPr>
          <w:rFonts w:ascii="Segoe UI" w:hAnsi="Segoe UI" w:cs="Segoe UI"/>
          <w:sz w:val="20"/>
          <w:szCs w:val="20"/>
          <w:shd w:val="clear" w:color="auto" w:fill="FFFFFF"/>
        </w:rPr>
        <w:tab/>
      </w:r>
      <w:r w:rsidR="009E0994" w:rsidRPr="00F742AE">
        <w:rPr>
          <w:rFonts w:ascii="Segoe UI" w:hAnsi="Segoe UI" w:cs="Segoe UI"/>
          <w:sz w:val="20"/>
          <w:szCs w:val="20"/>
          <w:shd w:val="clear" w:color="auto" w:fill="FFFFFF"/>
        </w:rPr>
        <w:tab/>
      </w:r>
      <w:r w:rsidR="009E0994" w:rsidRPr="00F742AE">
        <w:rPr>
          <w:rFonts w:ascii="Segoe UI" w:hAnsi="Segoe UI" w:cs="Segoe UI"/>
          <w:sz w:val="20"/>
          <w:szCs w:val="20"/>
          <w:shd w:val="clear" w:color="auto" w:fill="FFFFFF"/>
        </w:rPr>
        <w:tab/>
      </w:r>
      <w:r w:rsidR="009E0994" w:rsidRPr="00F742AE">
        <w:rPr>
          <w:rFonts w:ascii="Segoe UI" w:hAnsi="Segoe UI" w:cs="Segoe UI"/>
          <w:b/>
          <w:bCs/>
          <w:sz w:val="20"/>
          <w:szCs w:val="20"/>
          <w:shd w:val="clear" w:color="auto" w:fill="FFFFFF"/>
        </w:rPr>
        <w:t>(</w:t>
      </w:r>
      <w:r w:rsidR="001C12F8" w:rsidRPr="00F742AE">
        <w:rPr>
          <w:rFonts w:ascii="Segoe UI" w:hAnsi="Segoe UI" w:cs="Segoe UI"/>
          <w:b/>
          <w:bCs/>
          <w:sz w:val="20"/>
          <w:szCs w:val="20"/>
          <w:shd w:val="clear" w:color="auto" w:fill="FFFFFF"/>
        </w:rPr>
        <w:t>Nov</w:t>
      </w:r>
      <w:r w:rsidR="00F921AC" w:rsidRPr="00F742AE">
        <w:rPr>
          <w:rFonts w:ascii="Segoe UI" w:hAnsi="Segoe UI" w:cs="Segoe UI"/>
          <w:b/>
          <w:bCs/>
          <w:sz w:val="20"/>
          <w:szCs w:val="20"/>
          <w:shd w:val="clear" w:color="auto" w:fill="FFFFFF"/>
        </w:rPr>
        <w:t xml:space="preserve"> 201</w:t>
      </w:r>
      <w:r w:rsidR="001C12F8" w:rsidRPr="00F742AE">
        <w:rPr>
          <w:rFonts w:ascii="Segoe UI" w:hAnsi="Segoe UI" w:cs="Segoe UI"/>
          <w:b/>
          <w:bCs/>
          <w:sz w:val="20"/>
          <w:szCs w:val="20"/>
          <w:shd w:val="clear" w:color="auto" w:fill="FFFFFF"/>
        </w:rPr>
        <w:t>5</w:t>
      </w:r>
      <w:r w:rsidR="00A36921" w:rsidRPr="00F742AE">
        <w:rPr>
          <w:rFonts w:ascii="Segoe UI" w:hAnsi="Segoe UI" w:cs="Segoe UI"/>
          <w:b/>
          <w:bCs/>
          <w:sz w:val="20"/>
          <w:szCs w:val="20"/>
          <w:shd w:val="clear" w:color="auto" w:fill="FFFFFF"/>
        </w:rPr>
        <w:t xml:space="preserve"> </w:t>
      </w:r>
      <w:r w:rsidRPr="00F742AE">
        <w:rPr>
          <w:rFonts w:ascii="Segoe UI" w:hAnsi="Segoe UI" w:cs="Segoe UI"/>
          <w:b/>
          <w:bCs/>
          <w:sz w:val="20"/>
          <w:szCs w:val="20"/>
          <w:shd w:val="clear" w:color="auto" w:fill="FFFFFF"/>
        </w:rPr>
        <w:t xml:space="preserve">– </w:t>
      </w:r>
      <w:r w:rsidR="00386CCF" w:rsidRPr="00F742AE">
        <w:rPr>
          <w:rFonts w:ascii="Segoe UI" w:hAnsi="Segoe UI" w:cs="Segoe UI"/>
          <w:b/>
          <w:bCs/>
          <w:sz w:val="20"/>
          <w:szCs w:val="20"/>
          <w:shd w:val="clear" w:color="auto" w:fill="FFFFFF"/>
        </w:rPr>
        <w:t>Nov</w:t>
      </w:r>
      <w:r w:rsidR="002458E8" w:rsidRPr="00F742AE">
        <w:rPr>
          <w:rFonts w:ascii="Segoe UI" w:hAnsi="Segoe UI" w:cs="Segoe UI"/>
          <w:b/>
          <w:bCs/>
          <w:sz w:val="20"/>
          <w:szCs w:val="20"/>
          <w:shd w:val="clear" w:color="auto" w:fill="FFFFFF"/>
        </w:rPr>
        <w:t xml:space="preserve"> </w:t>
      </w:r>
      <w:r w:rsidR="00F921AC" w:rsidRPr="00F742AE">
        <w:rPr>
          <w:rFonts w:ascii="Segoe UI" w:hAnsi="Segoe UI" w:cs="Segoe UI"/>
          <w:b/>
          <w:bCs/>
          <w:sz w:val="20"/>
          <w:szCs w:val="20"/>
          <w:shd w:val="clear" w:color="auto" w:fill="FFFFFF"/>
        </w:rPr>
        <w:t>2017</w:t>
      </w:r>
      <w:r w:rsidR="003A3C21" w:rsidRPr="00F742AE">
        <w:rPr>
          <w:rFonts w:ascii="Segoe UI" w:hAnsi="Segoe UI" w:cs="Segoe UI"/>
          <w:b/>
          <w:bCs/>
          <w:sz w:val="20"/>
          <w:szCs w:val="20"/>
          <w:shd w:val="clear" w:color="auto" w:fill="FFFFFF"/>
        </w:rPr>
        <w:t>)</w:t>
      </w:r>
    </w:p>
    <w:p w14:paraId="6C56B516" w14:textId="35A65FAC" w:rsidR="002E4AC3" w:rsidRPr="00F742AE" w:rsidRDefault="00866FA5" w:rsidP="00F259CC">
      <w:pPr>
        <w:shd w:val="clear" w:color="auto" w:fill="FFFFFF"/>
        <w:tabs>
          <w:tab w:val="left" w:pos="6480"/>
        </w:tabs>
        <w:spacing w:before="0"/>
        <w:jc w:val="both"/>
        <w:rPr>
          <w:rFonts w:ascii="Segoe UI" w:hAnsi="Segoe UI" w:cs="Segoe UI"/>
          <w:sz w:val="20"/>
          <w:szCs w:val="20"/>
          <w:shd w:val="clear" w:color="auto" w:fill="FFFFFF"/>
        </w:rPr>
      </w:pPr>
      <w:r w:rsidRPr="00F742AE">
        <w:rPr>
          <w:rFonts w:ascii="Segoe UI" w:hAnsi="Segoe UI" w:cs="Segoe UI"/>
          <w:sz w:val="20"/>
          <w:szCs w:val="20"/>
          <w:shd w:val="clear" w:color="auto" w:fill="FFFFFF"/>
        </w:rPr>
        <w:t>Ana</w:t>
      </w:r>
      <w:r w:rsidR="007F1FC6" w:rsidRPr="00F742AE">
        <w:rPr>
          <w:rFonts w:ascii="Segoe UI" w:hAnsi="Segoe UI" w:cs="Segoe UI"/>
          <w:sz w:val="20"/>
          <w:szCs w:val="20"/>
          <w:shd w:val="clear" w:color="auto" w:fill="FFFFFF"/>
        </w:rPr>
        <w:t>lyze</w:t>
      </w:r>
      <w:r w:rsidRPr="00F742AE">
        <w:rPr>
          <w:rFonts w:ascii="Segoe UI" w:hAnsi="Segoe UI" w:cs="Segoe UI"/>
          <w:sz w:val="20"/>
          <w:szCs w:val="20"/>
          <w:shd w:val="clear" w:color="auto" w:fill="FFFFFF"/>
        </w:rPr>
        <w:t xml:space="preserve"> </w:t>
      </w:r>
      <w:r w:rsidR="003C5E2E" w:rsidRPr="00F742AE">
        <w:rPr>
          <w:rFonts w:ascii="Segoe UI" w:hAnsi="Segoe UI" w:cs="Segoe UI"/>
          <w:sz w:val="20"/>
          <w:szCs w:val="20"/>
          <w:shd w:val="clear" w:color="auto" w:fill="FFFFFF"/>
        </w:rPr>
        <w:t xml:space="preserve">the </w:t>
      </w:r>
      <w:r w:rsidR="00F55F98" w:rsidRPr="00F742AE">
        <w:rPr>
          <w:rFonts w:ascii="Segoe UI" w:hAnsi="Segoe UI" w:cs="Segoe UI"/>
          <w:sz w:val="20"/>
          <w:szCs w:val="20"/>
          <w:shd w:val="clear" w:color="auto" w:fill="FFFFFF"/>
        </w:rPr>
        <w:t>VSO(</w:t>
      </w:r>
      <w:r w:rsidR="003B6C5E" w:rsidRPr="00F742AE">
        <w:rPr>
          <w:rFonts w:ascii="Segoe UI" w:hAnsi="Segoe UI" w:cs="Segoe UI"/>
          <w:sz w:val="20"/>
          <w:szCs w:val="20"/>
          <w:shd w:val="clear" w:color="auto" w:fill="FFFFFF"/>
        </w:rPr>
        <w:t>Vessel Support Office</w:t>
      </w:r>
      <w:r w:rsidR="00F55F98" w:rsidRPr="00F742AE">
        <w:rPr>
          <w:rFonts w:ascii="Segoe UI" w:hAnsi="Segoe UI" w:cs="Segoe UI"/>
          <w:sz w:val="20"/>
          <w:szCs w:val="20"/>
          <w:shd w:val="clear" w:color="auto" w:fill="FFFFFF"/>
        </w:rPr>
        <w:t>)</w:t>
      </w:r>
      <w:r w:rsidR="003B6C5E" w:rsidRPr="00F742AE">
        <w:rPr>
          <w:rFonts w:ascii="Segoe UI" w:hAnsi="Segoe UI" w:cs="Segoe UI"/>
          <w:sz w:val="20"/>
          <w:szCs w:val="20"/>
          <w:shd w:val="clear" w:color="auto" w:fill="FFFFFF"/>
        </w:rPr>
        <w:t xml:space="preserve">’s </w:t>
      </w:r>
      <w:r w:rsidR="00E16271">
        <w:rPr>
          <w:rFonts w:ascii="Segoe UI" w:hAnsi="Segoe UI" w:cs="Segoe UI"/>
          <w:sz w:val="20"/>
          <w:szCs w:val="20"/>
          <w:shd w:val="clear" w:color="auto" w:fill="FFFFFF"/>
        </w:rPr>
        <w:t>system</w:t>
      </w:r>
      <w:r w:rsidR="00C626CB" w:rsidRPr="00F742AE">
        <w:rPr>
          <w:rFonts w:ascii="Segoe UI" w:hAnsi="Segoe UI" w:cs="Segoe UI"/>
          <w:sz w:val="20"/>
          <w:szCs w:val="20"/>
          <w:shd w:val="clear" w:color="auto" w:fill="FFFFFF"/>
        </w:rPr>
        <w:t xml:space="preserve">, </w:t>
      </w:r>
      <w:r w:rsidR="00B412DD" w:rsidRPr="00F742AE">
        <w:rPr>
          <w:rFonts w:ascii="Segoe UI" w:hAnsi="Segoe UI" w:cs="Segoe UI"/>
          <w:sz w:val="20"/>
          <w:szCs w:val="20"/>
          <w:shd w:val="clear" w:color="auto" w:fill="FFFFFF"/>
        </w:rPr>
        <w:t xml:space="preserve">discovering there were no controls to monitor </w:t>
      </w:r>
      <w:r w:rsidR="00577357" w:rsidRPr="00F742AE">
        <w:rPr>
          <w:rFonts w:ascii="Segoe UI" w:hAnsi="Segoe UI" w:cs="Segoe UI"/>
          <w:sz w:val="20"/>
          <w:szCs w:val="20"/>
          <w:shd w:val="clear" w:color="auto" w:fill="FFFFFF"/>
        </w:rPr>
        <w:t>inventory record</w:t>
      </w:r>
      <w:r w:rsidR="00C26D1F" w:rsidRPr="00F742AE">
        <w:rPr>
          <w:rFonts w:ascii="Segoe UI" w:hAnsi="Segoe UI" w:cs="Segoe UI"/>
          <w:sz w:val="20"/>
          <w:szCs w:val="20"/>
          <w:shd w:val="clear" w:color="auto" w:fill="FFFFFF"/>
        </w:rPr>
        <w:t>s</w:t>
      </w:r>
      <w:r w:rsidR="0014733F" w:rsidRPr="00F742AE">
        <w:rPr>
          <w:rFonts w:ascii="Segoe UI" w:hAnsi="Segoe UI" w:cs="Segoe UI"/>
          <w:sz w:val="20"/>
          <w:szCs w:val="20"/>
          <w:shd w:val="clear" w:color="auto" w:fill="FFFFFF"/>
        </w:rPr>
        <w:t>. Thus</w:t>
      </w:r>
      <w:r w:rsidR="00942090" w:rsidRPr="00F742AE">
        <w:rPr>
          <w:rFonts w:ascii="Segoe UI" w:hAnsi="Segoe UI" w:cs="Segoe UI"/>
          <w:sz w:val="20"/>
          <w:szCs w:val="20"/>
          <w:shd w:val="clear" w:color="auto" w:fill="FFFFFF"/>
        </w:rPr>
        <w:t>,</w:t>
      </w:r>
      <w:r w:rsidR="0014733F" w:rsidRPr="00F742AE">
        <w:rPr>
          <w:rFonts w:ascii="Segoe UI" w:hAnsi="Segoe UI" w:cs="Segoe UI"/>
          <w:sz w:val="20"/>
          <w:szCs w:val="20"/>
          <w:shd w:val="clear" w:color="auto" w:fill="FFFFFF"/>
        </w:rPr>
        <w:t xml:space="preserve"> </w:t>
      </w:r>
      <w:r w:rsidR="00942090" w:rsidRPr="00F742AE">
        <w:rPr>
          <w:rFonts w:ascii="Segoe UI" w:hAnsi="Segoe UI" w:cs="Segoe UI"/>
          <w:sz w:val="20"/>
          <w:szCs w:val="20"/>
          <w:shd w:val="clear" w:color="auto" w:fill="FFFFFF"/>
        </w:rPr>
        <w:t>develop</w:t>
      </w:r>
      <w:r w:rsidR="00F55F98" w:rsidRPr="00F742AE">
        <w:rPr>
          <w:rFonts w:ascii="Segoe UI" w:hAnsi="Segoe UI" w:cs="Segoe UI"/>
          <w:sz w:val="20"/>
          <w:szCs w:val="20"/>
          <w:shd w:val="clear" w:color="auto" w:fill="FFFFFF"/>
        </w:rPr>
        <w:t>ing</w:t>
      </w:r>
      <w:r w:rsidR="00942090" w:rsidRPr="00F742AE">
        <w:rPr>
          <w:rFonts w:ascii="Segoe UI" w:hAnsi="Segoe UI" w:cs="Segoe UI"/>
          <w:sz w:val="20"/>
          <w:szCs w:val="20"/>
          <w:shd w:val="clear" w:color="auto" w:fill="FFFFFF"/>
        </w:rPr>
        <w:t xml:space="preserve"> an inventory record and tracking database that ensure </w:t>
      </w:r>
      <w:r w:rsidR="00C03F34" w:rsidRPr="00F742AE">
        <w:rPr>
          <w:rFonts w:ascii="Segoe UI" w:hAnsi="Segoe UI" w:cs="Segoe UI"/>
          <w:sz w:val="20"/>
          <w:szCs w:val="20"/>
          <w:shd w:val="clear" w:color="auto" w:fill="FFFFFF"/>
        </w:rPr>
        <w:t>V</w:t>
      </w:r>
      <w:r w:rsidR="00942090" w:rsidRPr="00F742AE">
        <w:rPr>
          <w:rFonts w:ascii="Segoe UI" w:hAnsi="Segoe UI" w:cs="Segoe UI"/>
          <w:sz w:val="20"/>
          <w:szCs w:val="20"/>
          <w:shd w:val="clear" w:color="auto" w:fill="FFFFFF"/>
        </w:rPr>
        <w:t>SO warehouse stocks</w:t>
      </w:r>
      <w:r w:rsidR="002D1E0E" w:rsidRPr="00F742AE">
        <w:rPr>
          <w:rFonts w:ascii="Segoe UI" w:hAnsi="Segoe UI" w:cs="Segoe UI"/>
          <w:sz w:val="20"/>
          <w:szCs w:val="20"/>
          <w:shd w:val="clear" w:color="auto" w:fill="FFFFFF"/>
        </w:rPr>
        <w:t>, and tools</w:t>
      </w:r>
      <w:r w:rsidR="00942090" w:rsidRPr="00F742AE">
        <w:rPr>
          <w:rFonts w:ascii="Segoe UI" w:hAnsi="Segoe UI" w:cs="Segoe UI"/>
          <w:sz w:val="20"/>
          <w:szCs w:val="20"/>
          <w:shd w:val="clear" w:color="auto" w:fill="FFFFFF"/>
        </w:rPr>
        <w:t xml:space="preserve"> are accountable by 100%</w:t>
      </w:r>
      <w:r w:rsidR="002E4AC3" w:rsidRPr="00F742AE">
        <w:rPr>
          <w:rFonts w:ascii="Segoe UI" w:hAnsi="Segoe UI" w:cs="Segoe UI"/>
          <w:sz w:val="20"/>
          <w:szCs w:val="20"/>
          <w:shd w:val="clear" w:color="auto" w:fill="FFFFFF"/>
        </w:rPr>
        <w:t xml:space="preserve">. Prepared routine reports to the higher headquarters, performing daily systems checks, and maintained on the assigned vessels to ensure vessels’ performance is 100% </w:t>
      </w:r>
    </w:p>
    <w:p w14:paraId="1396344B" w14:textId="410C145D" w:rsidR="001F183A" w:rsidRPr="00F742AE" w:rsidRDefault="00B676E9" w:rsidP="00F259CC">
      <w:pPr>
        <w:shd w:val="clear" w:color="auto" w:fill="FFFFFF"/>
        <w:tabs>
          <w:tab w:val="left" w:pos="6480"/>
        </w:tabs>
        <w:spacing w:before="0"/>
        <w:jc w:val="both"/>
        <w:rPr>
          <w:rFonts w:ascii="Segoe UI" w:hAnsi="Segoe UI" w:cs="Segoe UI"/>
          <w:sz w:val="20"/>
          <w:szCs w:val="20"/>
          <w:shd w:val="clear" w:color="auto" w:fill="FFFFFF"/>
        </w:rPr>
      </w:pPr>
      <w:r w:rsidRPr="00F742AE">
        <w:rPr>
          <w:rFonts w:ascii="Segoe UI" w:hAnsi="Segoe UI" w:cs="Segoe UI"/>
          <w:b/>
          <w:bCs/>
          <w:sz w:val="20"/>
          <w:szCs w:val="20"/>
          <w:shd w:val="clear" w:color="auto" w:fill="FFFFFF"/>
        </w:rPr>
        <w:t>Teaching Assistant:</w:t>
      </w:r>
      <w:r w:rsidRPr="00F742AE">
        <w:rPr>
          <w:rFonts w:ascii="Segoe UI" w:hAnsi="Segoe UI" w:cs="Segoe UI"/>
          <w:sz w:val="20"/>
          <w:szCs w:val="20"/>
          <w:shd w:val="clear" w:color="auto" w:fill="FFFFFF"/>
        </w:rPr>
        <w:t xml:space="preserve"> </w:t>
      </w:r>
      <w:r w:rsidR="001F183A" w:rsidRPr="00F742AE">
        <w:rPr>
          <w:rFonts w:ascii="Segoe UI" w:hAnsi="Segoe UI" w:cs="Segoe UI"/>
          <w:i/>
          <w:iCs/>
          <w:sz w:val="20"/>
          <w:szCs w:val="20"/>
          <w:shd w:val="clear" w:color="auto" w:fill="FFFFFF"/>
        </w:rPr>
        <w:t>De Anza College</w:t>
      </w:r>
      <w:r w:rsidRPr="00F742AE">
        <w:rPr>
          <w:rFonts w:ascii="Segoe UI" w:hAnsi="Segoe UI" w:cs="Segoe UI"/>
          <w:i/>
          <w:iCs/>
          <w:sz w:val="20"/>
          <w:szCs w:val="20"/>
          <w:shd w:val="clear" w:color="auto" w:fill="FFFFFF"/>
        </w:rPr>
        <w:t>• Cupertino, CA</w:t>
      </w:r>
      <w:r w:rsidRPr="00F742AE">
        <w:rPr>
          <w:rFonts w:ascii="Segoe UI" w:hAnsi="Segoe UI" w:cs="Segoe UI"/>
          <w:sz w:val="20"/>
          <w:szCs w:val="20"/>
          <w:shd w:val="clear" w:color="auto" w:fill="FFFFFF"/>
        </w:rPr>
        <w:t xml:space="preserve"> </w:t>
      </w:r>
      <w:r w:rsidR="00D16FE3" w:rsidRPr="00F742AE">
        <w:rPr>
          <w:rFonts w:ascii="Segoe UI" w:hAnsi="Segoe UI" w:cs="Segoe UI"/>
          <w:sz w:val="20"/>
          <w:szCs w:val="20"/>
          <w:shd w:val="clear" w:color="auto" w:fill="FFFFFF"/>
        </w:rPr>
        <w:tab/>
      </w:r>
      <w:r w:rsidR="00D16FE3" w:rsidRPr="00F742AE">
        <w:rPr>
          <w:rFonts w:ascii="Segoe UI" w:hAnsi="Segoe UI" w:cs="Segoe UI"/>
          <w:sz w:val="20"/>
          <w:szCs w:val="20"/>
          <w:shd w:val="clear" w:color="auto" w:fill="FFFFFF"/>
        </w:rPr>
        <w:tab/>
      </w:r>
      <w:r w:rsidR="00D16FE3" w:rsidRPr="00F742AE">
        <w:rPr>
          <w:rFonts w:ascii="Segoe UI" w:hAnsi="Segoe UI" w:cs="Segoe UI"/>
          <w:sz w:val="20"/>
          <w:szCs w:val="20"/>
          <w:shd w:val="clear" w:color="auto" w:fill="FFFFFF"/>
        </w:rPr>
        <w:tab/>
      </w:r>
      <w:r w:rsidRPr="00F742AE">
        <w:rPr>
          <w:rFonts w:ascii="Segoe UI" w:hAnsi="Segoe UI" w:cs="Segoe UI"/>
          <w:b/>
          <w:bCs/>
          <w:sz w:val="20"/>
          <w:szCs w:val="20"/>
          <w:shd w:val="clear" w:color="auto" w:fill="FFFFFF"/>
        </w:rPr>
        <w:t>(Jan 2014 – Jul 2014)</w:t>
      </w:r>
      <w:r w:rsidRPr="00F742AE">
        <w:rPr>
          <w:rFonts w:ascii="Segoe UI" w:hAnsi="Segoe UI" w:cs="Segoe UI"/>
          <w:sz w:val="20"/>
          <w:szCs w:val="20"/>
          <w:shd w:val="clear" w:color="auto" w:fill="FFFFFF"/>
        </w:rPr>
        <w:t xml:space="preserve"> </w:t>
      </w:r>
    </w:p>
    <w:p w14:paraId="6F8289B0" w14:textId="361AE4F7" w:rsidR="001C12F8" w:rsidRPr="00F742AE" w:rsidRDefault="001C12F8" w:rsidP="00F259CC">
      <w:pPr>
        <w:tabs>
          <w:tab w:val="left" w:pos="6480"/>
        </w:tabs>
        <w:spacing w:before="0"/>
        <w:jc w:val="both"/>
        <w:rPr>
          <w:rFonts w:ascii="Segoe UI" w:hAnsi="Segoe UI" w:cs="Segoe UI"/>
          <w:sz w:val="20"/>
          <w:szCs w:val="20"/>
          <w:shd w:val="clear" w:color="auto" w:fill="FFFFFF"/>
        </w:rPr>
      </w:pPr>
      <w:r w:rsidRPr="00F742AE">
        <w:rPr>
          <w:rFonts w:ascii="Segoe UI" w:hAnsi="Segoe UI" w:cs="Segoe UI"/>
          <w:sz w:val="20"/>
          <w:szCs w:val="20"/>
          <w:shd w:val="clear" w:color="auto" w:fill="FFFFFF"/>
        </w:rPr>
        <w:t>Worked under the Advanced Technology Center Manager toward any coding issues that C.I.S students may submit</w:t>
      </w:r>
      <w:r w:rsidR="002E4AC3" w:rsidRPr="00F742AE">
        <w:rPr>
          <w:rFonts w:ascii="Segoe UI" w:hAnsi="Segoe UI" w:cs="Segoe UI"/>
          <w:sz w:val="20"/>
          <w:szCs w:val="20"/>
          <w:shd w:val="clear" w:color="auto" w:fill="FFFFFF"/>
        </w:rPr>
        <w:t xml:space="preserve">. </w:t>
      </w:r>
      <w:r w:rsidRPr="00F742AE">
        <w:rPr>
          <w:rFonts w:ascii="Segoe UI" w:hAnsi="Segoe UI" w:cs="Segoe UI"/>
          <w:sz w:val="20"/>
          <w:szCs w:val="20"/>
          <w:shd w:val="clear" w:color="auto" w:fill="FFFFFF"/>
        </w:rPr>
        <w:t>Guided student's projects to ensure students meet their instructor's requirements(Appreciation Awards are received)</w:t>
      </w:r>
    </w:p>
    <w:p w14:paraId="1609EEFA" w14:textId="0775FBA5" w:rsidR="00306A3E" w:rsidRPr="00F742AE" w:rsidRDefault="001C12F8" w:rsidP="00F259CC">
      <w:pPr>
        <w:tabs>
          <w:tab w:val="left" w:pos="6480"/>
        </w:tabs>
        <w:spacing w:before="0"/>
        <w:rPr>
          <w:rFonts w:ascii="Segoe UI" w:hAnsi="Segoe UI" w:cs="Segoe UI"/>
          <w:sz w:val="20"/>
          <w:szCs w:val="20"/>
          <w:shd w:val="clear" w:color="auto" w:fill="FFFFFF"/>
        </w:rPr>
      </w:pPr>
      <w:r w:rsidRPr="00F742AE">
        <w:rPr>
          <w:rFonts w:ascii="Segoe UI" w:hAnsi="Segoe UI" w:cs="Segoe UI"/>
          <w:b/>
          <w:bCs/>
          <w:sz w:val="20"/>
          <w:szCs w:val="20"/>
          <w:shd w:val="clear" w:color="auto" w:fill="FFFFFF"/>
        </w:rPr>
        <w:t>IT tech Support</w:t>
      </w:r>
      <w:r w:rsidR="005F0741" w:rsidRPr="00F742AE">
        <w:rPr>
          <w:rFonts w:ascii="Segoe UI" w:hAnsi="Segoe UI" w:cs="Segoe UI"/>
          <w:b/>
          <w:bCs/>
          <w:sz w:val="20"/>
          <w:szCs w:val="20"/>
          <w:shd w:val="clear" w:color="auto" w:fill="FFFFFF"/>
        </w:rPr>
        <w:t>:</w:t>
      </w:r>
      <w:r w:rsidR="000A27DB" w:rsidRPr="00F742AE">
        <w:rPr>
          <w:rFonts w:ascii="Segoe UI" w:hAnsi="Segoe UI" w:cs="Segoe UI"/>
          <w:sz w:val="20"/>
          <w:szCs w:val="20"/>
          <w:shd w:val="clear" w:color="auto" w:fill="FFFFFF"/>
        </w:rPr>
        <w:t xml:space="preserve"> </w:t>
      </w:r>
      <w:proofErr w:type="spellStart"/>
      <w:r w:rsidR="00A00459" w:rsidRPr="00F742AE">
        <w:rPr>
          <w:rFonts w:ascii="Segoe UI" w:hAnsi="Segoe UI" w:cs="Segoe UI"/>
          <w:i/>
          <w:iCs/>
          <w:sz w:val="20"/>
          <w:szCs w:val="20"/>
          <w:shd w:val="clear" w:color="auto" w:fill="FFFFFF"/>
        </w:rPr>
        <w:t>Phu’s</w:t>
      </w:r>
      <w:proofErr w:type="spellEnd"/>
      <w:r w:rsidR="00A00459" w:rsidRPr="00F742AE">
        <w:rPr>
          <w:rFonts w:ascii="Segoe UI" w:hAnsi="Segoe UI" w:cs="Segoe UI"/>
          <w:i/>
          <w:iCs/>
          <w:sz w:val="20"/>
          <w:szCs w:val="20"/>
          <w:shd w:val="clear" w:color="auto" w:fill="FFFFFF"/>
        </w:rPr>
        <w:t xml:space="preserve"> Computer Shop</w:t>
      </w:r>
      <w:r w:rsidR="00044B87" w:rsidRPr="00F742AE">
        <w:rPr>
          <w:rFonts w:ascii="Segoe UI" w:hAnsi="Segoe UI" w:cs="Segoe UI"/>
          <w:i/>
          <w:iCs/>
          <w:sz w:val="20"/>
          <w:szCs w:val="20"/>
          <w:shd w:val="clear" w:color="auto" w:fill="FFFFFF"/>
        </w:rPr>
        <w:t xml:space="preserve"> </w:t>
      </w:r>
      <w:r w:rsidR="000A27DB" w:rsidRPr="00F742AE">
        <w:rPr>
          <w:rFonts w:ascii="Segoe UI" w:hAnsi="Segoe UI" w:cs="Segoe UI"/>
          <w:i/>
          <w:iCs/>
          <w:sz w:val="20"/>
          <w:szCs w:val="20"/>
          <w:shd w:val="clear" w:color="auto" w:fill="FFFFFF"/>
        </w:rPr>
        <w:t xml:space="preserve">• </w:t>
      </w:r>
      <w:r w:rsidR="000B2F99" w:rsidRPr="00F742AE">
        <w:rPr>
          <w:rFonts w:ascii="Segoe UI" w:hAnsi="Segoe UI" w:cs="Segoe UI"/>
          <w:i/>
          <w:iCs/>
          <w:sz w:val="20"/>
          <w:szCs w:val="20"/>
          <w:shd w:val="clear" w:color="auto" w:fill="FFFFFF"/>
        </w:rPr>
        <w:t>Ho Chi Minh, Vietnam</w:t>
      </w:r>
      <w:r w:rsidR="000B2F99" w:rsidRPr="00F742AE">
        <w:rPr>
          <w:rFonts w:ascii="Segoe UI" w:hAnsi="Segoe UI" w:cs="Segoe UI"/>
          <w:sz w:val="20"/>
          <w:szCs w:val="20"/>
          <w:shd w:val="clear" w:color="auto" w:fill="FFFFFF"/>
        </w:rPr>
        <w:t xml:space="preserve"> </w:t>
      </w:r>
      <w:r w:rsidR="000A2990" w:rsidRPr="00F742AE">
        <w:rPr>
          <w:rFonts w:ascii="Segoe UI" w:hAnsi="Segoe UI" w:cs="Segoe UI"/>
          <w:sz w:val="20"/>
          <w:szCs w:val="20"/>
          <w:shd w:val="clear" w:color="auto" w:fill="FFFFFF"/>
        </w:rPr>
        <w:tab/>
      </w:r>
      <w:r w:rsidR="000A2990" w:rsidRPr="00F742AE">
        <w:rPr>
          <w:rFonts w:ascii="Segoe UI" w:hAnsi="Segoe UI" w:cs="Segoe UI"/>
          <w:sz w:val="20"/>
          <w:szCs w:val="20"/>
          <w:shd w:val="clear" w:color="auto" w:fill="FFFFFF"/>
        </w:rPr>
        <w:tab/>
      </w:r>
      <w:r w:rsidR="002E4AC3" w:rsidRPr="00F742AE">
        <w:rPr>
          <w:rFonts w:ascii="Segoe UI" w:hAnsi="Segoe UI" w:cs="Segoe UI"/>
          <w:sz w:val="20"/>
          <w:szCs w:val="20"/>
          <w:shd w:val="clear" w:color="auto" w:fill="FFFFFF"/>
        </w:rPr>
        <w:tab/>
      </w:r>
      <w:r w:rsidR="009E0994" w:rsidRPr="00F742AE">
        <w:rPr>
          <w:rFonts w:ascii="Segoe UI" w:hAnsi="Segoe UI" w:cs="Segoe UI"/>
          <w:b/>
          <w:bCs/>
          <w:sz w:val="20"/>
          <w:szCs w:val="20"/>
          <w:shd w:val="clear" w:color="auto" w:fill="FFFFFF"/>
        </w:rPr>
        <w:t>(</w:t>
      </w:r>
      <w:r w:rsidR="000A27DB" w:rsidRPr="00F742AE">
        <w:rPr>
          <w:rFonts w:ascii="Segoe UI" w:hAnsi="Segoe UI" w:cs="Segoe UI"/>
          <w:b/>
          <w:bCs/>
          <w:sz w:val="20"/>
          <w:szCs w:val="20"/>
          <w:shd w:val="clear" w:color="auto" w:fill="FFFFFF"/>
        </w:rPr>
        <w:t>Aug</w:t>
      </w:r>
      <w:r w:rsidR="00306A3E" w:rsidRPr="00F742AE">
        <w:rPr>
          <w:rFonts w:ascii="Segoe UI" w:hAnsi="Segoe UI" w:cs="Segoe UI"/>
          <w:b/>
          <w:bCs/>
          <w:sz w:val="20"/>
          <w:szCs w:val="20"/>
          <w:shd w:val="clear" w:color="auto" w:fill="FFFFFF"/>
        </w:rPr>
        <w:t> 20</w:t>
      </w:r>
      <w:r w:rsidR="00BE62D5" w:rsidRPr="00F742AE">
        <w:rPr>
          <w:rFonts w:ascii="Segoe UI" w:hAnsi="Segoe UI" w:cs="Segoe UI"/>
          <w:b/>
          <w:bCs/>
          <w:sz w:val="20"/>
          <w:szCs w:val="20"/>
          <w:shd w:val="clear" w:color="auto" w:fill="FFFFFF"/>
        </w:rPr>
        <w:t>09</w:t>
      </w:r>
      <w:r w:rsidR="00306A3E" w:rsidRPr="00F742AE">
        <w:rPr>
          <w:rFonts w:ascii="Segoe UI" w:hAnsi="Segoe UI" w:cs="Segoe UI"/>
          <w:b/>
          <w:bCs/>
          <w:sz w:val="20"/>
          <w:szCs w:val="20"/>
          <w:shd w:val="clear" w:color="auto" w:fill="FFFFFF"/>
        </w:rPr>
        <w:t xml:space="preserve"> </w:t>
      </w:r>
      <w:r w:rsidR="000A27DB" w:rsidRPr="00F742AE">
        <w:rPr>
          <w:rFonts w:ascii="Segoe UI" w:hAnsi="Segoe UI" w:cs="Segoe UI"/>
          <w:b/>
          <w:bCs/>
          <w:sz w:val="20"/>
          <w:szCs w:val="20"/>
          <w:shd w:val="clear" w:color="auto" w:fill="FFFFFF"/>
        </w:rPr>
        <w:t>–</w:t>
      </w:r>
      <w:r w:rsidR="00306A3E" w:rsidRPr="00F742AE">
        <w:rPr>
          <w:rFonts w:ascii="Segoe UI" w:hAnsi="Segoe UI" w:cs="Segoe UI"/>
          <w:b/>
          <w:bCs/>
          <w:sz w:val="20"/>
          <w:szCs w:val="20"/>
          <w:shd w:val="clear" w:color="auto" w:fill="FFFFFF"/>
        </w:rPr>
        <w:t xml:space="preserve"> </w:t>
      </w:r>
      <w:r w:rsidR="00BE62D5" w:rsidRPr="00F742AE">
        <w:rPr>
          <w:rFonts w:ascii="Segoe UI" w:hAnsi="Segoe UI" w:cs="Segoe UI"/>
          <w:b/>
          <w:bCs/>
          <w:sz w:val="20"/>
          <w:szCs w:val="20"/>
          <w:shd w:val="clear" w:color="auto" w:fill="FFFFFF"/>
        </w:rPr>
        <w:t>M</w:t>
      </w:r>
      <w:r w:rsidR="004C2B20" w:rsidRPr="00F742AE">
        <w:rPr>
          <w:rFonts w:ascii="Segoe UI" w:hAnsi="Segoe UI" w:cs="Segoe UI"/>
          <w:b/>
          <w:bCs/>
          <w:sz w:val="20"/>
          <w:szCs w:val="20"/>
          <w:shd w:val="clear" w:color="auto" w:fill="FFFFFF"/>
        </w:rPr>
        <w:t>ar</w:t>
      </w:r>
      <w:r w:rsidR="000A27DB" w:rsidRPr="00F742AE">
        <w:rPr>
          <w:rFonts w:ascii="Segoe UI" w:hAnsi="Segoe UI" w:cs="Segoe UI"/>
          <w:b/>
          <w:bCs/>
          <w:sz w:val="20"/>
          <w:szCs w:val="20"/>
          <w:shd w:val="clear" w:color="auto" w:fill="FFFFFF"/>
        </w:rPr>
        <w:t xml:space="preserve"> </w:t>
      </w:r>
      <w:r w:rsidR="00306A3E" w:rsidRPr="00F742AE">
        <w:rPr>
          <w:rFonts w:ascii="Segoe UI" w:hAnsi="Segoe UI" w:cs="Segoe UI"/>
          <w:b/>
          <w:bCs/>
          <w:sz w:val="20"/>
          <w:szCs w:val="20"/>
          <w:shd w:val="clear" w:color="auto" w:fill="FFFFFF"/>
        </w:rPr>
        <w:t>2011</w:t>
      </w:r>
      <w:r w:rsidR="009E0994" w:rsidRPr="00F742AE">
        <w:rPr>
          <w:rFonts w:ascii="Segoe UI" w:hAnsi="Segoe UI" w:cs="Segoe UI"/>
          <w:b/>
          <w:bCs/>
          <w:sz w:val="20"/>
          <w:szCs w:val="20"/>
          <w:shd w:val="clear" w:color="auto" w:fill="FFFFFF"/>
        </w:rPr>
        <w:t>)</w:t>
      </w:r>
    </w:p>
    <w:p w14:paraId="20DACDF2" w14:textId="67751C08" w:rsidR="00690B08" w:rsidRPr="00F742AE" w:rsidRDefault="002E4AC3" w:rsidP="00F259CC">
      <w:pPr>
        <w:pStyle w:val="BodyText"/>
        <w:widowControl w:val="0"/>
        <w:tabs>
          <w:tab w:val="left" w:pos="345"/>
        </w:tabs>
        <w:suppressAutoHyphens/>
        <w:spacing w:before="0"/>
        <w:jc w:val="left"/>
        <w:rPr>
          <w:rFonts w:ascii="Segoe UI" w:eastAsia="Calibri" w:hAnsi="Segoe UI" w:cs="Segoe UI"/>
          <w:szCs w:val="20"/>
          <w:shd w:val="clear" w:color="auto" w:fill="FFFFFF"/>
        </w:rPr>
      </w:pPr>
      <w:r w:rsidRPr="00F742AE">
        <w:rPr>
          <w:rFonts w:ascii="Segoe UI" w:eastAsia="Calibri" w:hAnsi="Segoe UI" w:cs="Segoe UI"/>
          <w:szCs w:val="20"/>
          <w:shd w:val="clear" w:color="auto" w:fill="FFFFFF"/>
        </w:rPr>
        <w:t>Provided base level IT support to clients. Identified, developed, installed, and monitored clients’ system</w:t>
      </w:r>
      <w:r w:rsidR="0024684F">
        <w:rPr>
          <w:rFonts w:ascii="Segoe UI" w:eastAsia="Calibri" w:hAnsi="Segoe UI" w:cs="Segoe UI"/>
          <w:szCs w:val="20"/>
          <w:shd w:val="clear" w:color="auto" w:fill="FFFFFF"/>
        </w:rPr>
        <w:t>s</w:t>
      </w:r>
      <w:r w:rsidRPr="00F742AE">
        <w:rPr>
          <w:rFonts w:ascii="Segoe UI" w:eastAsia="Calibri" w:hAnsi="Segoe UI" w:cs="Segoe UI"/>
          <w:szCs w:val="20"/>
          <w:shd w:val="clear" w:color="auto" w:fill="FFFFFF"/>
        </w:rPr>
        <w:t xml:space="preserve"> to ensure their efficiency. Conducted research that reduced the loss of unsatisfied customers by 15% in my first fiscal year</w:t>
      </w:r>
    </w:p>
    <w:sectPr w:rsidR="00690B08" w:rsidRPr="00F742AE" w:rsidSect="00B4013D">
      <w:headerReference w:type="default" r:id="rId14"/>
      <w:pgSz w:w="12240" w:h="15840" w:code="1"/>
      <w:pgMar w:top="720" w:right="720" w:bottom="720" w:left="720" w:header="547" w:footer="173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FE051F" w14:textId="77777777" w:rsidR="00336D47" w:rsidRDefault="00336D47" w:rsidP="00B4013D">
      <w:pPr>
        <w:spacing w:before="0"/>
      </w:pPr>
      <w:r>
        <w:separator/>
      </w:r>
    </w:p>
  </w:endnote>
  <w:endnote w:type="continuationSeparator" w:id="0">
    <w:p w14:paraId="7A782B87" w14:textId="77777777" w:rsidR="00336D47" w:rsidRDefault="00336D47" w:rsidP="00B4013D">
      <w:pPr>
        <w:spacing w:before="0"/>
      </w:pPr>
      <w:r>
        <w:continuationSeparator/>
      </w:r>
    </w:p>
  </w:endnote>
  <w:endnote w:type="continuationNotice" w:id="1">
    <w:p w14:paraId="58F260D8" w14:textId="77777777" w:rsidR="00336D47" w:rsidRDefault="00336D47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E9ED9E" w14:textId="77777777" w:rsidR="00336D47" w:rsidRDefault="00336D47" w:rsidP="00B4013D">
      <w:pPr>
        <w:spacing w:before="0"/>
      </w:pPr>
      <w:r>
        <w:separator/>
      </w:r>
    </w:p>
  </w:footnote>
  <w:footnote w:type="continuationSeparator" w:id="0">
    <w:p w14:paraId="759FEB2F" w14:textId="77777777" w:rsidR="00336D47" w:rsidRDefault="00336D47" w:rsidP="00B4013D">
      <w:pPr>
        <w:spacing w:before="0"/>
      </w:pPr>
      <w:r>
        <w:continuationSeparator/>
      </w:r>
    </w:p>
  </w:footnote>
  <w:footnote w:type="continuationNotice" w:id="1">
    <w:p w14:paraId="2A693F0B" w14:textId="77777777" w:rsidR="00336D47" w:rsidRDefault="00336D47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A2C22E" w14:textId="15FAACB9" w:rsidR="00F317B3" w:rsidRPr="0022036D" w:rsidRDefault="007E6431" w:rsidP="00F317B3">
    <w:pPr>
      <w:tabs>
        <w:tab w:val="right" w:pos="10800"/>
      </w:tabs>
      <w:spacing w:before="80"/>
      <w:rPr>
        <w:rFonts w:cstheme="minorHAnsi"/>
        <w:i/>
        <w:szCs w:val="21"/>
      </w:rPr>
    </w:pPr>
    <w:r>
      <w:rPr>
        <w:rFonts w:asciiTheme="majorHAnsi" w:hAnsiTheme="majorHAnsi" w:cs="Tahoma"/>
        <w:b/>
        <w:iCs/>
        <w:color w:val="000000"/>
        <w:sz w:val="36"/>
        <w:szCs w:val="36"/>
      </w:rPr>
      <w:t>Truc</w:t>
    </w:r>
    <w:r w:rsidRPr="00DE440F">
      <w:rPr>
        <w:rFonts w:asciiTheme="majorHAnsi" w:hAnsiTheme="majorHAnsi" w:cs="Tahoma"/>
        <w:b/>
        <w:iCs/>
        <w:color w:val="000000"/>
        <w:sz w:val="36"/>
        <w:szCs w:val="36"/>
      </w:rPr>
      <w:t xml:space="preserve"> </w:t>
    </w:r>
    <w:r>
      <w:rPr>
        <w:rFonts w:asciiTheme="majorHAnsi" w:hAnsiTheme="majorHAnsi" w:cs="Tahoma"/>
        <w:b/>
        <w:iCs/>
        <w:color w:val="000000"/>
        <w:sz w:val="36"/>
        <w:szCs w:val="36"/>
      </w:rPr>
      <w:t>L. Huynh</w:t>
    </w:r>
    <w:r w:rsidR="00094ADD" w:rsidRPr="0022036D">
      <w:rPr>
        <w:rFonts w:cstheme="minorHAnsi"/>
        <w:i/>
        <w:iCs/>
        <w:color w:val="000000"/>
        <w:szCs w:val="21"/>
      </w:rPr>
      <w:tab/>
    </w:r>
    <w:r w:rsidR="00094ADD">
      <w:rPr>
        <w:rFonts w:cstheme="minorHAnsi"/>
        <w:i/>
        <w:szCs w:val="21"/>
      </w:rPr>
      <w:t xml:space="preserve">Page </w:t>
    </w:r>
    <w:r w:rsidR="005A1995">
      <w:rPr>
        <w:rFonts w:cstheme="minorHAnsi"/>
        <w:i/>
        <w:szCs w:val="21"/>
      </w:rPr>
      <w:t>2</w:t>
    </w:r>
    <w:r w:rsidR="00094ADD">
      <w:rPr>
        <w:rFonts w:cstheme="minorHAnsi"/>
        <w:i/>
        <w:szCs w:val="21"/>
      </w:rPr>
      <w:t xml:space="preserve"> of </w:t>
    </w:r>
    <w:r w:rsidR="005A1995">
      <w:rPr>
        <w:rFonts w:cstheme="minorHAnsi"/>
        <w:i/>
        <w:szCs w:val="21"/>
      </w:rPr>
      <w:t>2</w:t>
    </w:r>
  </w:p>
  <w:p w14:paraId="48004A9C" w14:textId="77777777" w:rsidR="00F317B3" w:rsidRPr="00A33EC2" w:rsidRDefault="00F317B3" w:rsidP="00F317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C32867"/>
    <w:multiLevelType w:val="hybridMultilevel"/>
    <w:tmpl w:val="47BEB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FF26CC"/>
    <w:multiLevelType w:val="multilevel"/>
    <w:tmpl w:val="207232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FE13DAB"/>
    <w:multiLevelType w:val="multilevel"/>
    <w:tmpl w:val="0FB4BB2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0D37725"/>
    <w:multiLevelType w:val="hybridMultilevel"/>
    <w:tmpl w:val="B05E930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192079"/>
    <w:multiLevelType w:val="hybridMultilevel"/>
    <w:tmpl w:val="A9ACB36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A21DCE"/>
    <w:multiLevelType w:val="hybridMultilevel"/>
    <w:tmpl w:val="9086E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FD45AA"/>
    <w:multiLevelType w:val="hybridMultilevel"/>
    <w:tmpl w:val="8116924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8E5569B"/>
    <w:multiLevelType w:val="hybridMultilevel"/>
    <w:tmpl w:val="81E0E08E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8" w15:restartNumberingAfterBreak="0">
    <w:nsid w:val="39D60330"/>
    <w:multiLevelType w:val="multilevel"/>
    <w:tmpl w:val="867E0FF0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404040" w:themeColor="text1" w:themeTint="BF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04040" w:themeColor="text1" w:themeTint="BF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404040" w:themeColor="text1" w:themeTint="BF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auto"/>
      </w:rPr>
    </w:lvl>
  </w:abstractNum>
  <w:abstractNum w:abstractNumId="9" w15:restartNumberingAfterBreak="0">
    <w:nsid w:val="4AB136C6"/>
    <w:multiLevelType w:val="multilevel"/>
    <w:tmpl w:val="FE2202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0A51A31"/>
    <w:multiLevelType w:val="hybridMultilevel"/>
    <w:tmpl w:val="8DBE5B0E"/>
    <w:lvl w:ilvl="0" w:tplc="6A14D73C">
      <w:start w:val="1"/>
      <w:numFmt w:val="bullet"/>
      <w:pStyle w:val="ProfessionalExperienceContributionLis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CFE653CE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ambria" w:hint="default"/>
      </w:rPr>
    </w:lvl>
    <w:lvl w:ilvl="2" w:tplc="6CE4DB9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9A28FC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990E1BDA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ambria" w:hint="default"/>
      </w:rPr>
    </w:lvl>
    <w:lvl w:ilvl="5" w:tplc="F59E37E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DDC45EF8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C4DA819E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ambria" w:hint="default"/>
      </w:rPr>
    </w:lvl>
    <w:lvl w:ilvl="8" w:tplc="1C124E64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3041235"/>
    <w:multiLevelType w:val="multilevel"/>
    <w:tmpl w:val="541081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549A67C9"/>
    <w:multiLevelType w:val="hybridMultilevel"/>
    <w:tmpl w:val="A8042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727C8A"/>
    <w:multiLevelType w:val="hybridMultilevel"/>
    <w:tmpl w:val="0CE06FC8"/>
    <w:lvl w:ilvl="0" w:tplc="18B42184">
      <w:numFmt w:val="bullet"/>
      <w:lvlText w:val="-"/>
      <w:lvlJc w:val="left"/>
      <w:pPr>
        <w:ind w:left="450" w:hanging="360"/>
      </w:pPr>
      <w:rPr>
        <w:rFonts w:ascii="Segoe UI" w:eastAsia="Calibri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4" w15:restartNumberingAfterBreak="0">
    <w:nsid w:val="65814DDC"/>
    <w:multiLevelType w:val="hybridMultilevel"/>
    <w:tmpl w:val="A9F803B2"/>
    <w:lvl w:ilvl="0" w:tplc="0C78BE2A">
      <w:start w:val="1"/>
      <w:numFmt w:val="bullet"/>
      <w:pStyle w:val="CoreCompetenciesItem"/>
      <w:lvlText w:val=""/>
      <w:lvlJc w:val="left"/>
      <w:pPr>
        <w:ind w:left="432" w:hanging="288"/>
      </w:pPr>
      <w:rPr>
        <w:rFonts w:ascii="Wingdings" w:hAnsi="Wingdings" w:hint="default"/>
        <w:color w:val="auto"/>
      </w:rPr>
    </w:lvl>
    <w:lvl w:ilvl="1" w:tplc="D87CD024" w:tentative="1">
      <w:start w:val="1"/>
      <w:numFmt w:val="bullet"/>
      <w:lvlText w:val="o"/>
      <w:lvlJc w:val="left"/>
      <w:pPr>
        <w:ind w:left="1602" w:hanging="360"/>
      </w:pPr>
      <w:rPr>
        <w:rFonts w:ascii="Courier New" w:hAnsi="Courier New" w:cs="Cambria" w:hint="default"/>
      </w:rPr>
    </w:lvl>
    <w:lvl w:ilvl="2" w:tplc="7480C60A" w:tentative="1">
      <w:start w:val="1"/>
      <w:numFmt w:val="bullet"/>
      <w:lvlText w:val=""/>
      <w:lvlJc w:val="left"/>
      <w:pPr>
        <w:ind w:left="2322" w:hanging="360"/>
      </w:pPr>
      <w:rPr>
        <w:rFonts w:ascii="Wingdings" w:hAnsi="Wingdings" w:hint="default"/>
      </w:rPr>
    </w:lvl>
    <w:lvl w:ilvl="3" w:tplc="2B1C5154" w:tentative="1">
      <w:start w:val="1"/>
      <w:numFmt w:val="bullet"/>
      <w:lvlText w:val=""/>
      <w:lvlJc w:val="left"/>
      <w:pPr>
        <w:ind w:left="3042" w:hanging="360"/>
      </w:pPr>
      <w:rPr>
        <w:rFonts w:ascii="Symbol" w:hAnsi="Symbol" w:hint="default"/>
      </w:rPr>
    </w:lvl>
    <w:lvl w:ilvl="4" w:tplc="6B7C02DE" w:tentative="1">
      <w:start w:val="1"/>
      <w:numFmt w:val="bullet"/>
      <w:lvlText w:val="o"/>
      <w:lvlJc w:val="left"/>
      <w:pPr>
        <w:ind w:left="3762" w:hanging="360"/>
      </w:pPr>
      <w:rPr>
        <w:rFonts w:ascii="Courier New" w:hAnsi="Courier New" w:cs="Cambria" w:hint="default"/>
      </w:rPr>
    </w:lvl>
    <w:lvl w:ilvl="5" w:tplc="3B92E0C8" w:tentative="1">
      <w:start w:val="1"/>
      <w:numFmt w:val="bullet"/>
      <w:lvlText w:val=""/>
      <w:lvlJc w:val="left"/>
      <w:pPr>
        <w:ind w:left="4482" w:hanging="360"/>
      </w:pPr>
      <w:rPr>
        <w:rFonts w:ascii="Wingdings" w:hAnsi="Wingdings" w:hint="default"/>
      </w:rPr>
    </w:lvl>
    <w:lvl w:ilvl="6" w:tplc="DDC21870" w:tentative="1">
      <w:start w:val="1"/>
      <w:numFmt w:val="bullet"/>
      <w:lvlText w:val=""/>
      <w:lvlJc w:val="left"/>
      <w:pPr>
        <w:ind w:left="5202" w:hanging="360"/>
      </w:pPr>
      <w:rPr>
        <w:rFonts w:ascii="Symbol" w:hAnsi="Symbol" w:hint="default"/>
      </w:rPr>
    </w:lvl>
    <w:lvl w:ilvl="7" w:tplc="E6EA4076" w:tentative="1">
      <w:start w:val="1"/>
      <w:numFmt w:val="bullet"/>
      <w:lvlText w:val="o"/>
      <w:lvlJc w:val="left"/>
      <w:pPr>
        <w:ind w:left="5922" w:hanging="360"/>
      </w:pPr>
      <w:rPr>
        <w:rFonts w:ascii="Courier New" w:hAnsi="Courier New" w:cs="Cambria" w:hint="default"/>
      </w:rPr>
    </w:lvl>
    <w:lvl w:ilvl="8" w:tplc="50729D64" w:tentative="1">
      <w:start w:val="1"/>
      <w:numFmt w:val="bullet"/>
      <w:lvlText w:val=""/>
      <w:lvlJc w:val="left"/>
      <w:pPr>
        <w:ind w:left="6642" w:hanging="360"/>
      </w:pPr>
      <w:rPr>
        <w:rFonts w:ascii="Wingdings" w:hAnsi="Wingdings" w:hint="default"/>
      </w:rPr>
    </w:lvl>
  </w:abstractNum>
  <w:abstractNum w:abstractNumId="15" w15:restartNumberingAfterBreak="0">
    <w:nsid w:val="6664677A"/>
    <w:multiLevelType w:val="hybridMultilevel"/>
    <w:tmpl w:val="219E2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AC7023"/>
    <w:multiLevelType w:val="hybridMultilevel"/>
    <w:tmpl w:val="877288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121DE8"/>
    <w:multiLevelType w:val="hybridMultilevel"/>
    <w:tmpl w:val="4FF830A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FE31989"/>
    <w:multiLevelType w:val="multilevel"/>
    <w:tmpl w:val="9B602D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28227CC"/>
    <w:multiLevelType w:val="hybridMultilevel"/>
    <w:tmpl w:val="E4E237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C674A98"/>
    <w:multiLevelType w:val="multilevel"/>
    <w:tmpl w:val="FF5C297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0"/>
  </w:num>
  <w:num w:numId="2">
    <w:abstractNumId w:val="14"/>
  </w:num>
  <w:num w:numId="3">
    <w:abstractNumId w:val="17"/>
  </w:num>
  <w:num w:numId="4">
    <w:abstractNumId w:val="15"/>
  </w:num>
  <w:num w:numId="5">
    <w:abstractNumId w:val="3"/>
  </w:num>
  <w:num w:numId="6">
    <w:abstractNumId w:val="4"/>
  </w:num>
  <w:num w:numId="7">
    <w:abstractNumId w:val="8"/>
  </w:num>
  <w:num w:numId="8">
    <w:abstractNumId w:val="19"/>
  </w:num>
  <w:num w:numId="9">
    <w:abstractNumId w:val="6"/>
  </w:num>
  <w:num w:numId="10">
    <w:abstractNumId w:val="12"/>
  </w:num>
  <w:num w:numId="11">
    <w:abstractNumId w:val="16"/>
  </w:num>
  <w:num w:numId="12">
    <w:abstractNumId w:val="7"/>
  </w:num>
  <w:num w:numId="13">
    <w:abstractNumId w:val="2"/>
  </w:num>
  <w:num w:numId="14">
    <w:abstractNumId w:val="20"/>
  </w:num>
  <w:num w:numId="15">
    <w:abstractNumId w:val="1"/>
  </w:num>
  <w:num w:numId="16">
    <w:abstractNumId w:val="11"/>
  </w:num>
  <w:num w:numId="17">
    <w:abstractNumId w:val="18"/>
  </w:num>
  <w:num w:numId="18">
    <w:abstractNumId w:val="9"/>
  </w:num>
  <w:num w:numId="19">
    <w:abstractNumId w:val="5"/>
  </w:num>
  <w:num w:numId="20">
    <w:abstractNumId w:val="0"/>
  </w:num>
  <w:num w:numId="2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NbQwNbcwMTA3MzJU0lEKTi0uzszPAykwtqwFABlu2votAAAA"/>
  </w:docVars>
  <w:rsids>
    <w:rsidRoot w:val="00B4013D"/>
    <w:rsid w:val="0000086A"/>
    <w:rsid w:val="00001670"/>
    <w:rsid w:val="00002A7D"/>
    <w:rsid w:val="0000300D"/>
    <w:rsid w:val="000052BC"/>
    <w:rsid w:val="0000567C"/>
    <w:rsid w:val="0001419E"/>
    <w:rsid w:val="00014577"/>
    <w:rsid w:val="00015093"/>
    <w:rsid w:val="00021A33"/>
    <w:rsid w:val="00025B71"/>
    <w:rsid w:val="0002612C"/>
    <w:rsid w:val="00036AFD"/>
    <w:rsid w:val="00044B87"/>
    <w:rsid w:val="000454DC"/>
    <w:rsid w:val="0004612D"/>
    <w:rsid w:val="000515CD"/>
    <w:rsid w:val="00051C76"/>
    <w:rsid w:val="00054F79"/>
    <w:rsid w:val="00057124"/>
    <w:rsid w:val="00060571"/>
    <w:rsid w:val="000611C6"/>
    <w:rsid w:val="00061AED"/>
    <w:rsid w:val="000624C5"/>
    <w:rsid w:val="000661D2"/>
    <w:rsid w:val="00071D3A"/>
    <w:rsid w:val="00073140"/>
    <w:rsid w:val="00081830"/>
    <w:rsid w:val="0008513E"/>
    <w:rsid w:val="00086596"/>
    <w:rsid w:val="00087008"/>
    <w:rsid w:val="00090915"/>
    <w:rsid w:val="00092B76"/>
    <w:rsid w:val="000931C6"/>
    <w:rsid w:val="00094ADD"/>
    <w:rsid w:val="000953AD"/>
    <w:rsid w:val="0009592E"/>
    <w:rsid w:val="000A27DB"/>
    <w:rsid w:val="000A2990"/>
    <w:rsid w:val="000A38C9"/>
    <w:rsid w:val="000A78C9"/>
    <w:rsid w:val="000B0E34"/>
    <w:rsid w:val="000B2939"/>
    <w:rsid w:val="000B2F99"/>
    <w:rsid w:val="000B597A"/>
    <w:rsid w:val="000B7094"/>
    <w:rsid w:val="000C1C27"/>
    <w:rsid w:val="000C6629"/>
    <w:rsid w:val="000C6793"/>
    <w:rsid w:val="000C76CA"/>
    <w:rsid w:val="000D533A"/>
    <w:rsid w:val="000D6B12"/>
    <w:rsid w:val="000E553E"/>
    <w:rsid w:val="000E7E71"/>
    <w:rsid w:val="000F4A5C"/>
    <w:rsid w:val="000F4D1B"/>
    <w:rsid w:val="0010230D"/>
    <w:rsid w:val="00102F12"/>
    <w:rsid w:val="001042F1"/>
    <w:rsid w:val="001065CB"/>
    <w:rsid w:val="00112847"/>
    <w:rsid w:val="001129AB"/>
    <w:rsid w:val="00113AEE"/>
    <w:rsid w:val="0011417C"/>
    <w:rsid w:val="00116014"/>
    <w:rsid w:val="00116859"/>
    <w:rsid w:val="001177C8"/>
    <w:rsid w:val="0012006E"/>
    <w:rsid w:val="0012408D"/>
    <w:rsid w:val="00132F8F"/>
    <w:rsid w:val="00143327"/>
    <w:rsid w:val="00146703"/>
    <w:rsid w:val="0014733F"/>
    <w:rsid w:val="00147A4E"/>
    <w:rsid w:val="00155BA1"/>
    <w:rsid w:val="001562A6"/>
    <w:rsid w:val="001629F6"/>
    <w:rsid w:val="001637EA"/>
    <w:rsid w:val="00164464"/>
    <w:rsid w:val="001653F4"/>
    <w:rsid w:val="00172D23"/>
    <w:rsid w:val="0017518E"/>
    <w:rsid w:val="00175F85"/>
    <w:rsid w:val="0017622D"/>
    <w:rsid w:val="001762E2"/>
    <w:rsid w:val="001811AD"/>
    <w:rsid w:val="0018480A"/>
    <w:rsid w:val="001857D9"/>
    <w:rsid w:val="00186C59"/>
    <w:rsid w:val="00194E48"/>
    <w:rsid w:val="001B0228"/>
    <w:rsid w:val="001B0D21"/>
    <w:rsid w:val="001B1FC9"/>
    <w:rsid w:val="001B39CE"/>
    <w:rsid w:val="001B7DE4"/>
    <w:rsid w:val="001C0BE4"/>
    <w:rsid w:val="001C12F8"/>
    <w:rsid w:val="001C1EFD"/>
    <w:rsid w:val="001C418B"/>
    <w:rsid w:val="001C60AA"/>
    <w:rsid w:val="001C6444"/>
    <w:rsid w:val="001C6615"/>
    <w:rsid w:val="001D20BD"/>
    <w:rsid w:val="001D3EB7"/>
    <w:rsid w:val="001D562D"/>
    <w:rsid w:val="001E33E0"/>
    <w:rsid w:val="001E476A"/>
    <w:rsid w:val="001E5A0D"/>
    <w:rsid w:val="001E6F44"/>
    <w:rsid w:val="001E749E"/>
    <w:rsid w:val="001F183A"/>
    <w:rsid w:val="001F356A"/>
    <w:rsid w:val="002006FE"/>
    <w:rsid w:val="00201B66"/>
    <w:rsid w:val="0020320C"/>
    <w:rsid w:val="002039B1"/>
    <w:rsid w:val="00204D08"/>
    <w:rsid w:val="00205718"/>
    <w:rsid w:val="00211386"/>
    <w:rsid w:val="0021582B"/>
    <w:rsid w:val="00217DC5"/>
    <w:rsid w:val="00222EE2"/>
    <w:rsid w:val="00225C8A"/>
    <w:rsid w:val="00226550"/>
    <w:rsid w:val="00230CE7"/>
    <w:rsid w:val="00231D98"/>
    <w:rsid w:val="00232D47"/>
    <w:rsid w:val="002362E5"/>
    <w:rsid w:val="00240885"/>
    <w:rsid w:val="0024239C"/>
    <w:rsid w:val="0024297E"/>
    <w:rsid w:val="002458E8"/>
    <w:rsid w:val="0024684F"/>
    <w:rsid w:val="00251798"/>
    <w:rsid w:val="00253767"/>
    <w:rsid w:val="00254BA2"/>
    <w:rsid w:val="00257C79"/>
    <w:rsid w:val="00257E4C"/>
    <w:rsid w:val="002607EE"/>
    <w:rsid w:val="00260BAA"/>
    <w:rsid w:val="0026488C"/>
    <w:rsid w:val="002663FE"/>
    <w:rsid w:val="002678ED"/>
    <w:rsid w:val="002718B6"/>
    <w:rsid w:val="00275496"/>
    <w:rsid w:val="00277E2F"/>
    <w:rsid w:val="002805CA"/>
    <w:rsid w:val="00284DD7"/>
    <w:rsid w:val="00285054"/>
    <w:rsid w:val="00286372"/>
    <w:rsid w:val="00290DB0"/>
    <w:rsid w:val="00295006"/>
    <w:rsid w:val="0029550E"/>
    <w:rsid w:val="002A01C5"/>
    <w:rsid w:val="002A2DD4"/>
    <w:rsid w:val="002A3845"/>
    <w:rsid w:val="002A533D"/>
    <w:rsid w:val="002A58C0"/>
    <w:rsid w:val="002A6C2A"/>
    <w:rsid w:val="002B05A6"/>
    <w:rsid w:val="002B28B3"/>
    <w:rsid w:val="002B4523"/>
    <w:rsid w:val="002B4E6B"/>
    <w:rsid w:val="002B5994"/>
    <w:rsid w:val="002C0157"/>
    <w:rsid w:val="002C06E7"/>
    <w:rsid w:val="002C31D1"/>
    <w:rsid w:val="002C470B"/>
    <w:rsid w:val="002C6AD0"/>
    <w:rsid w:val="002C7F21"/>
    <w:rsid w:val="002D1E0E"/>
    <w:rsid w:val="002E4AC3"/>
    <w:rsid w:val="002F4197"/>
    <w:rsid w:val="002F7972"/>
    <w:rsid w:val="002F7CD4"/>
    <w:rsid w:val="003042A7"/>
    <w:rsid w:val="00306A3E"/>
    <w:rsid w:val="00306A60"/>
    <w:rsid w:val="0031200D"/>
    <w:rsid w:val="00313428"/>
    <w:rsid w:val="00314764"/>
    <w:rsid w:val="003158D5"/>
    <w:rsid w:val="00315FEB"/>
    <w:rsid w:val="00316079"/>
    <w:rsid w:val="003165A3"/>
    <w:rsid w:val="00323576"/>
    <w:rsid w:val="00331775"/>
    <w:rsid w:val="0033177D"/>
    <w:rsid w:val="00334497"/>
    <w:rsid w:val="00334599"/>
    <w:rsid w:val="00336D47"/>
    <w:rsid w:val="00336E69"/>
    <w:rsid w:val="00343473"/>
    <w:rsid w:val="003535D2"/>
    <w:rsid w:val="00353ABD"/>
    <w:rsid w:val="00357A3B"/>
    <w:rsid w:val="0036240C"/>
    <w:rsid w:val="00366274"/>
    <w:rsid w:val="0037033F"/>
    <w:rsid w:val="00373093"/>
    <w:rsid w:val="003742E6"/>
    <w:rsid w:val="003762AD"/>
    <w:rsid w:val="00377A8B"/>
    <w:rsid w:val="00381334"/>
    <w:rsid w:val="003840CE"/>
    <w:rsid w:val="003859F8"/>
    <w:rsid w:val="00386CCF"/>
    <w:rsid w:val="003878D4"/>
    <w:rsid w:val="003900A9"/>
    <w:rsid w:val="00392DCF"/>
    <w:rsid w:val="00393370"/>
    <w:rsid w:val="00393E65"/>
    <w:rsid w:val="00394B44"/>
    <w:rsid w:val="00395EED"/>
    <w:rsid w:val="00396E93"/>
    <w:rsid w:val="003A1E0B"/>
    <w:rsid w:val="003A3C21"/>
    <w:rsid w:val="003A5760"/>
    <w:rsid w:val="003B6C5E"/>
    <w:rsid w:val="003B7F0E"/>
    <w:rsid w:val="003C1736"/>
    <w:rsid w:val="003C2C79"/>
    <w:rsid w:val="003C31A0"/>
    <w:rsid w:val="003C5E2E"/>
    <w:rsid w:val="003D0EF0"/>
    <w:rsid w:val="003D29BF"/>
    <w:rsid w:val="003D378C"/>
    <w:rsid w:val="003D48D5"/>
    <w:rsid w:val="003D59E4"/>
    <w:rsid w:val="003D5B56"/>
    <w:rsid w:val="003D7EE1"/>
    <w:rsid w:val="003E116D"/>
    <w:rsid w:val="003E5B8E"/>
    <w:rsid w:val="003F34D5"/>
    <w:rsid w:val="003F5D2D"/>
    <w:rsid w:val="003F6B71"/>
    <w:rsid w:val="003F6FBD"/>
    <w:rsid w:val="003F7AC5"/>
    <w:rsid w:val="00402013"/>
    <w:rsid w:val="00402BC4"/>
    <w:rsid w:val="0040689F"/>
    <w:rsid w:val="00406900"/>
    <w:rsid w:val="004101E7"/>
    <w:rsid w:val="00412479"/>
    <w:rsid w:val="00414486"/>
    <w:rsid w:val="004174C1"/>
    <w:rsid w:val="00420258"/>
    <w:rsid w:val="00422FF4"/>
    <w:rsid w:val="004256D4"/>
    <w:rsid w:val="00425B40"/>
    <w:rsid w:val="0043199D"/>
    <w:rsid w:val="00433436"/>
    <w:rsid w:val="004403EE"/>
    <w:rsid w:val="0044270C"/>
    <w:rsid w:val="00451596"/>
    <w:rsid w:val="004522CB"/>
    <w:rsid w:val="00452533"/>
    <w:rsid w:val="0045269E"/>
    <w:rsid w:val="004539C7"/>
    <w:rsid w:val="00457FFA"/>
    <w:rsid w:val="004615AB"/>
    <w:rsid w:val="00464AE1"/>
    <w:rsid w:val="0046545C"/>
    <w:rsid w:val="004673CF"/>
    <w:rsid w:val="00467EDB"/>
    <w:rsid w:val="00471107"/>
    <w:rsid w:val="00471F36"/>
    <w:rsid w:val="00475841"/>
    <w:rsid w:val="00481099"/>
    <w:rsid w:val="00481E9F"/>
    <w:rsid w:val="0048223B"/>
    <w:rsid w:val="004842CD"/>
    <w:rsid w:val="00494490"/>
    <w:rsid w:val="00495D70"/>
    <w:rsid w:val="004977AD"/>
    <w:rsid w:val="004A15B0"/>
    <w:rsid w:val="004A3389"/>
    <w:rsid w:val="004A630A"/>
    <w:rsid w:val="004B0AA3"/>
    <w:rsid w:val="004B39FD"/>
    <w:rsid w:val="004C1F45"/>
    <w:rsid w:val="004C2B20"/>
    <w:rsid w:val="004C46FD"/>
    <w:rsid w:val="004C5749"/>
    <w:rsid w:val="004D4C9F"/>
    <w:rsid w:val="004D7413"/>
    <w:rsid w:val="004D75C3"/>
    <w:rsid w:val="004D7DF8"/>
    <w:rsid w:val="004E271D"/>
    <w:rsid w:val="004E555A"/>
    <w:rsid w:val="004F3605"/>
    <w:rsid w:val="004F5D09"/>
    <w:rsid w:val="004F63B8"/>
    <w:rsid w:val="005013FA"/>
    <w:rsid w:val="00503C24"/>
    <w:rsid w:val="0050760E"/>
    <w:rsid w:val="00510791"/>
    <w:rsid w:val="005121DB"/>
    <w:rsid w:val="00513AB3"/>
    <w:rsid w:val="00516570"/>
    <w:rsid w:val="00520D65"/>
    <w:rsid w:val="00521FEB"/>
    <w:rsid w:val="00523668"/>
    <w:rsid w:val="005254A1"/>
    <w:rsid w:val="0053315D"/>
    <w:rsid w:val="00535061"/>
    <w:rsid w:val="00536EE6"/>
    <w:rsid w:val="0054650F"/>
    <w:rsid w:val="00546A44"/>
    <w:rsid w:val="00560D5C"/>
    <w:rsid w:val="005615AF"/>
    <w:rsid w:val="00562B8F"/>
    <w:rsid w:val="00562DDA"/>
    <w:rsid w:val="00563889"/>
    <w:rsid w:val="00566635"/>
    <w:rsid w:val="00575155"/>
    <w:rsid w:val="00577357"/>
    <w:rsid w:val="0058428F"/>
    <w:rsid w:val="005848F6"/>
    <w:rsid w:val="00586DFA"/>
    <w:rsid w:val="00592DB5"/>
    <w:rsid w:val="00593E55"/>
    <w:rsid w:val="00594ED0"/>
    <w:rsid w:val="005961A9"/>
    <w:rsid w:val="00597DDF"/>
    <w:rsid w:val="005A1995"/>
    <w:rsid w:val="005A259B"/>
    <w:rsid w:val="005A39AB"/>
    <w:rsid w:val="005A3BE7"/>
    <w:rsid w:val="005A41AA"/>
    <w:rsid w:val="005A617F"/>
    <w:rsid w:val="005A7589"/>
    <w:rsid w:val="005A7593"/>
    <w:rsid w:val="005B1D3B"/>
    <w:rsid w:val="005B3719"/>
    <w:rsid w:val="005B6B8A"/>
    <w:rsid w:val="005B78ED"/>
    <w:rsid w:val="005C1F02"/>
    <w:rsid w:val="005D09A8"/>
    <w:rsid w:val="005D0D06"/>
    <w:rsid w:val="005D67AC"/>
    <w:rsid w:val="005E1FF5"/>
    <w:rsid w:val="005E357F"/>
    <w:rsid w:val="005E66BC"/>
    <w:rsid w:val="005F0741"/>
    <w:rsid w:val="005F0975"/>
    <w:rsid w:val="00607F56"/>
    <w:rsid w:val="00610525"/>
    <w:rsid w:val="00611A2F"/>
    <w:rsid w:val="00612E2D"/>
    <w:rsid w:val="00614047"/>
    <w:rsid w:val="006163BB"/>
    <w:rsid w:val="00616F49"/>
    <w:rsid w:val="0061768A"/>
    <w:rsid w:val="00631D15"/>
    <w:rsid w:val="00633DFA"/>
    <w:rsid w:val="006443B6"/>
    <w:rsid w:val="006448BF"/>
    <w:rsid w:val="00644BD7"/>
    <w:rsid w:val="00644C72"/>
    <w:rsid w:val="00645093"/>
    <w:rsid w:val="00646641"/>
    <w:rsid w:val="00646660"/>
    <w:rsid w:val="006518B0"/>
    <w:rsid w:val="00652872"/>
    <w:rsid w:val="00655149"/>
    <w:rsid w:val="006628E3"/>
    <w:rsid w:val="00663DE2"/>
    <w:rsid w:val="006642C6"/>
    <w:rsid w:val="00664BD8"/>
    <w:rsid w:val="00667DE5"/>
    <w:rsid w:val="006778FE"/>
    <w:rsid w:val="00681F66"/>
    <w:rsid w:val="00684C2E"/>
    <w:rsid w:val="00690289"/>
    <w:rsid w:val="00690B08"/>
    <w:rsid w:val="006924DB"/>
    <w:rsid w:val="00692824"/>
    <w:rsid w:val="006929B4"/>
    <w:rsid w:val="0069419C"/>
    <w:rsid w:val="006A0315"/>
    <w:rsid w:val="006A14DA"/>
    <w:rsid w:val="006A21D2"/>
    <w:rsid w:val="006A3D59"/>
    <w:rsid w:val="006A47CC"/>
    <w:rsid w:val="006A513F"/>
    <w:rsid w:val="006A6A04"/>
    <w:rsid w:val="006A71BF"/>
    <w:rsid w:val="006B10DB"/>
    <w:rsid w:val="006B198B"/>
    <w:rsid w:val="006B1A47"/>
    <w:rsid w:val="006B2A09"/>
    <w:rsid w:val="006B73DD"/>
    <w:rsid w:val="006C0304"/>
    <w:rsid w:val="006C38BF"/>
    <w:rsid w:val="006C6A64"/>
    <w:rsid w:val="006D0FEC"/>
    <w:rsid w:val="006D13FE"/>
    <w:rsid w:val="006D277F"/>
    <w:rsid w:val="006D4311"/>
    <w:rsid w:val="006D6F46"/>
    <w:rsid w:val="006E20A6"/>
    <w:rsid w:val="006E25CB"/>
    <w:rsid w:val="006E4197"/>
    <w:rsid w:val="006E4C43"/>
    <w:rsid w:val="006F320A"/>
    <w:rsid w:val="006F5D7F"/>
    <w:rsid w:val="00700773"/>
    <w:rsid w:val="00700A46"/>
    <w:rsid w:val="0070357A"/>
    <w:rsid w:val="00706C92"/>
    <w:rsid w:val="0071189D"/>
    <w:rsid w:val="00711DA1"/>
    <w:rsid w:val="00711DEF"/>
    <w:rsid w:val="00712F53"/>
    <w:rsid w:val="007162DE"/>
    <w:rsid w:val="00720DEB"/>
    <w:rsid w:val="00727592"/>
    <w:rsid w:val="00727CE3"/>
    <w:rsid w:val="00731DDD"/>
    <w:rsid w:val="007332CF"/>
    <w:rsid w:val="0073552F"/>
    <w:rsid w:val="00736730"/>
    <w:rsid w:val="00736E2C"/>
    <w:rsid w:val="007413F9"/>
    <w:rsid w:val="00745181"/>
    <w:rsid w:val="00746E00"/>
    <w:rsid w:val="00747A7D"/>
    <w:rsid w:val="00750236"/>
    <w:rsid w:val="00750FF8"/>
    <w:rsid w:val="0075248A"/>
    <w:rsid w:val="0075279F"/>
    <w:rsid w:val="00754C96"/>
    <w:rsid w:val="00754E72"/>
    <w:rsid w:val="007566E7"/>
    <w:rsid w:val="007569BB"/>
    <w:rsid w:val="00756B84"/>
    <w:rsid w:val="00760D04"/>
    <w:rsid w:val="00761609"/>
    <w:rsid w:val="0076298F"/>
    <w:rsid w:val="00762B77"/>
    <w:rsid w:val="00762CCE"/>
    <w:rsid w:val="00763614"/>
    <w:rsid w:val="007741A7"/>
    <w:rsid w:val="0077700F"/>
    <w:rsid w:val="00777343"/>
    <w:rsid w:val="007802B3"/>
    <w:rsid w:val="007808FB"/>
    <w:rsid w:val="00784A33"/>
    <w:rsid w:val="00786007"/>
    <w:rsid w:val="00787EA7"/>
    <w:rsid w:val="00793D2D"/>
    <w:rsid w:val="007943C7"/>
    <w:rsid w:val="00795019"/>
    <w:rsid w:val="007A19AD"/>
    <w:rsid w:val="007A3D18"/>
    <w:rsid w:val="007A6035"/>
    <w:rsid w:val="007B0325"/>
    <w:rsid w:val="007B4F3C"/>
    <w:rsid w:val="007C09B4"/>
    <w:rsid w:val="007C1285"/>
    <w:rsid w:val="007D2DAA"/>
    <w:rsid w:val="007D2F54"/>
    <w:rsid w:val="007E0AE2"/>
    <w:rsid w:val="007E2F65"/>
    <w:rsid w:val="007E6265"/>
    <w:rsid w:val="007E6431"/>
    <w:rsid w:val="007E7834"/>
    <w:rsid w:val="007F1FC6"/>
    <w:rsid w:val="007F426F"/>
    <w:rsid w:val="00800315"/>
    <w:rsid w:val="0080161A"/>
    <w:rsid w:val="00801770"/>
    <w:rsid w:val="00802DF9"/>
    <w:rsid w:val="00804407"/>
    <w:rsid w:val="00804A93"/>
    <w:rsid w:val="00805534"/>
    <w:rsid w:val="00806403"/>
    <w:rsid w:val="008102CC"/>
    <w:rsid w:val="00812BE1"/>
    <w:rsid w:val="008162A9"/>
    <w:rsid w:val="00816B4C"/>
    <w:rsid w:val="0081748C"/>
    <w:rsid w:val="00832B3C"/>
    <w:rsid w:val="008350A8"/>
    <w:rsid w:val="00835569"/>
    <w:rsid w:val="008407B3"/>
    <w:rsid w:val="0084129D"/>
    <w:rsid w:val="0084130F"/>
    <w:rsid w:val="00845CBB"/>
    <w:rsid w:val="00847F7C"/>
    <w:rsid w:val="00852692"/>
    <w:rsid w:val="0085285E"/>
    <w:rsid w:val="00855AA8"/>
    <w:rsid w:val="0085602A"/>
    <w:rsid w:val="00861117"/>
    <w:rsid w:val="00865FF1"/>
    <w:rsid w:val="00866FA5"/>
    <w:rsid w:val="0087043C"/>
    <w:rsid w:val="008707AC"/>
    <w:rsid w:val="00872C2C"/>
    <w:rsid w:val="0088435C"/>
    <w:rsid w:val="00887BB0"/>
    <w:rsid w:val="00893024"/>
    <w:rsid w:val="00895B5A"/>
    <w:rsid w:val="008A07F0"/>
    <w:rsid w:val="008A2850"/>
    <w:rsid w:val="008A511F"/>
    <w:rsid w:val="008A5F8B"/>
    <w:rsid w:val="008B4A07"/>
    <w:rsid w:val="008B5770"/>
    <w:rsid w:val="008C02B6"/>
    <w:rsid w:val="008C173B"/>
    <w:rsid w:val="008C2CE2"/>
    <w:rsid w:val="008C3133"/>
    <w:rsid w:val="008C434D"/>
    <w:rsid w:val="008C59FA"/>
    <w:rsid w:val="008D072D"/>
    <w:rsid w:val="008D2A88"/>
    <w:rsid w:val="008E6485"/>
    <w:rsid w:val="008E6532"/>
    <w:rsid w:val="008F1633"/>
    <w:rsid w:val="008F2CDD"/>
    <w:rsid w:val="008F46CE"/>
    <w:rsid w:val="008F659A"/>
    <w:rsid w:val="009063A4"/>
    <w:rsid w:val="009120D4"/>
    <w:rsid w:val="00914A2B"/>
    <w:rsid w:val="00916634"/>
    <w:rsid w:val="009170D2"/>
    <w:rsid w:val="00920769"/>
    <w:rsid w:val="00926D45"/>
    <w:rsid w:val="00926DB2"/>
    <w:rsid w:val="0093013E"/>
    <w:rsid w:val="00932F7C"/>
    <w:rsid w:val="00934EF8"/>
    <w:rsid w:val="00942090"/>
    <w:rsid w:val="00952D69"/>
    <w:rsid w:val="00952F31"/>
    <w:rsid w:val="00957556"/>
    <w:rsid w:val="009646DF"/>
    <w:rsid w:val="00971540"/>
    <w:rsid w:val="009815C6"/>
    <w:rsid w:val="00983180"/>
    <w:rsid w:val="009841E4"/>
    <w:rsid w:val="00984634"/>
    <w:rsid w:val="00990231"/>
    <w:rsid w:val="00992904"/>
    <w:rsid w:val="00992D6D"/>
    <w:rsid w:val="00995160"/>
    <w:rsid w:val="00997271"/>
    <w:rsid w:val="009A2FDA"/>
    <w:rsid w:val="009A414B"/>
    <w:rsid w:val="009A5EE4"/>
    <w:rsid w:val="009B108F"/>
    <w:rsid w:val="009B731D"/>
    <w:rsid w:val="009C451B"/>
    <w:rsid w:val="009D5E71"/>
    <w:rsid w:val="009E0994"/>
    <w:rsid w:val="009E46BD"/>
    <w:rsid w:val="009F0F3C"/>
    <w:rsid w:val="009F1F22"/>
    <w:rsid w:val="009F3234"/>
    <w:rsid w:val="009F37D2"/>
    <w:rsid w:val="009F3B41"/>
    <w:rsid w:val="009F768B"/>
    <w:rsid w:val="00A00459"/>
    <w:rsid w:val="00A02B41"/>
    <w:rsid w:val="00A04CE0"/>
    <w:rsid w:val="00A1126D"/>
    <w:rsid w:val="00A139FC"/>
    <w:rsid w:val="00A13F6F"/>
    <w:rsid w:val="00A1562C"/>
    <w:rsid w:val="00A205F4"/>
    <w:rsid w:val="00A24BB3"/>
    <w:rsid w:val="00A26ECF"/>
    <w:rsid w:val="00A276A7"/>
    <w:rsid w:val="00A30E4D"/>
    <w:rsid w:val="00A31446"/>
    <w:rsid w:val="00A31C32"/>
    <w:rsid w:val="00A32411"/>
    <w:rsid w:val="00A34236"/>
    <w:rsid w:val="00A34802"/>
    <w:rsid w:val="00A35E66"/>
    <w:rsid w:val="00A36388"/>
    <w:rsid w:val="00A36921"/>
    <w:rsid w:val="00A37328"/>
    <w:rsid w:val="00A46690"/>
    <w:rsid w:val="00A46729"/>
    <w:rsid w:val="00A46D1F"/>
    <w:rsid w:val="00A54615"/>
    <w:rsid w:val="00A55CE8"/>
    <w:rsid w:val="00A60E2F"/>
    <w:rsid w:val="00A63F05"/>
    <w:rsid w:val="00A652D0"/>
    <w:rsid w:val="00A65484"/>
    <w:rsid w:val="00A676BF"/>
    <w:rsid w:val="00A73F81"/>
    <w:rsid w:val="00A77A92"/>
    <w:rsid w:val="00A80610"/>
    <w:rsid w:val="00A8084A"/>
    <w:rsid w:val="00A81660"/>
    <w:rsid w:val="00A82362"/>
    <w:rsid w:val="00A8707D"/>
    <w:rsid w:val="00A91C5D"/>
    <w:rsid w:val="00A95299"/>
    <w:rsid w:val="00A966F2"/>
    <w:rsid w:val="00AA2F60"/>
    <w:rsid w:val="00AA737B"/>
    <w:rsid w:val="00AB0799"/>
    <w:rsid w:val="00AB18B2"/>
    <w:rsid w:val="00AB2815"/>
    <w:rsid w:val="00AB4BA1"/>
    <w:rsid w:val="00AC0110"/>
    <w:rsid w:val="00AC20E9"/>
    <w:rsid w:val="00AD32EC"/>
    <w:rsid w:val="00AD41E9"/>
    <w:rsid w:val="00AD58FF"/>
    <w:rsid w:val="00AD7833"/>
    <w:rsid w:val="00AE0194"/>
    <w:rsid w:val="00AE0289"/>
    <w:rsid w:val="00AE28C4"/>
    <w:rsid w:val="00AE3FEF"/>
    <w:rsid w:val="00AE4113"/>
    <w:rsid w:val="00AE6581"/>
    <w:rsid w:val="00AF5529"/>
    <w:rsid w:val="00AF5A99"/>
    <w:rsid w:val="00AF7B29"/>
    <w:rsid w:val="00B00AF4"/>
    <w:rsid w:val="00B02B56"/>
    <w:rsid w:val="00B06D59"/>
    <w:rsid w:val="00B12E65"/>
    <w:rsid w:val="00B212FB"/>
    <w:rsid w:val="00B33064"/>
    <w:rsid w:val="00B36182"/>
    <w:rsid w:val="00B37D8C"/>
    <w:rsid w:val="00B4013D"/>
    <w:rsid w:val="00B412DD"/>
    <w:rsid w:val="00B420D9"/>
    <w:rsid w:val="00B439F5"/>
    <w:rsid w:val="00B44013"/>
    <w:rsid w:val="00B46117"/>
    <w:rsid w:val="00B46278"/>
    <w:rsid w:val="00B46BCD"/>
    <w:rsid w:val="00B4796E"/>
    <w:rsid w:val="00B52816"/>
    <w:rsid w:val="00B52FB6"/>
    <w:rsid w:val="00B546D8"/>
    <w:rsid w:val="00B54BB6"/>
    <w:rsid w:val="00B6012C"/>
    <w:rsid w:val="00B676E9"/>
    <w:rsid w:val="00B72D4F"/>
    <w:rsid w:val="00B802A0"/>
    <w:rsid w:val="00B8268A"/>
    <w:rsid w:val="00B8376A"/>
    <w:rsid w:val="00B84DD7"/>
    <w:rsid w:val="00B85194"/>
    <w:rsid w:val="00B86CB0"/>
    <w:rsid w:val="00B87097"/>
    <w:rsid w:val="00B87365"/>
    <w:rsid w:val="00BA1C7A"/>
    <w:rsid w:val="00BA4FFB"/>
    <w:rsid w:val="00BA6011"/>
    <w:rsid w:val="00BA7980"/>
    <w:rsid w:val="00BB0AA6"/>
    <w:rsid w:val="00BB0CA0"/>
    <w:rsid w:val="00BB6237"/>
    <w:rsid w:val="00BC47E6"/>
    <w:rsid w:val="00BC4F4A"/>
    <w:rsid w:val="00BD248E"/>
    <w:rsid w:val="00BD4AC3"/>
    <w:rsid w:val="00BD7D5C"/>
    <w:rsid w:val="00BE0A61"/>
    <w:rsid w:val="00BE0EB5"/>
    <w:rsid w:val="00BE1F46"/>
    <w:rsid w:val="00BE25C9"/>
    <w:rsid w:val="00BE57DD"/>
    <w:rsid w:val="00BE62D5"/>
    <w:rsid w:val="00BF2CCC"/>
    <w:rsid w:val="00BF42D1"/>
    <w:rsid w:val="00BF589A"/>
    <w:rsid w:val="00C01595"/>
    <w:rsid w:val="00C03F34"/>
    <w:rsid w:val="00C04346"/>
    <w:rsid w:val="00C07791"/>
    <w:rsid w:val="00C14C04"/>
    <w:rsid w:val="00C14E6F"/>
    <w:rsid w:val="00C2519A"/>
    <w:rsid w:val="00C26D1F"/>
    <w:rsid w:val="00C327B4"/>
    <w:rsid w:val="00C34AB5"/>
    <w:rsid w:val="00C36BBE"/>
    <w:rsid w:val="00C40D66"/>
    <w:rsid w:val="00C43331"/>
    <w:rsid w:val="00C4392F"/>
    <w:rsid w:val="00C5029F"/>
    <w:rsid w:val="00C53E3B"/>
    <w:rsid w:val="00C55B88"/>
    <w:rsid w:val="00C57B1B"/>
    <w:rsid w:val="00C60E09"/>
    <w:rsid w:val="00C626CB"/>
    <w:rsid w:val="00C67CEA"/>
    <w:rsid w:val="00C707D2"/>
    <w:rsid w:val="00C75181"/>
    <w:rsid w:val="00C75D58"/>
    <w:rsid w:val="00C76BA6"/>
    <w:rsid w:val="00C77B44"/>
    <w:rsid w:val="00C84A9E"/>
    <w:rsid w:val="00C8596C"/>
    <w:rsid w:val="00C90CE6"/>
    <w:rsid w:val="00C91D8C"/>
    <w:rsid w:val="00C9205C"/>
    <w:rsid w:val="00C9224A"/>
    <w:rsid w:val="00C94E7F"/>
    <w:rsid w:val="00CA0333"/>
    <w:rsid w:val="00CA46CD"/>
    <w:rsid w:val="00CA58D7"/>
    <w:rsid w:val="00CA5C5C"/>
    <w:rsid w:val="00CA6369"/>
    <w:rsid w:val="00CA6D6C"/>
    <w:rsid w:val="00CB0946"/>
    <w:rsid w:val="00CB1D27"/>
    <w:rsid w:val="00CB1E13"/>
    <w:rsid w:val="00CB2F7D"/>
    <w:rsid w:val="00CB7D1E"/>
    <w:rsid w:val="00CC002E"/>
    <w:rsid w:val="00CC1D99"/>
    <w:rsid w:val="00CC2DDE"/>
    <w:rsid w:val="00CC41F8"/>
    <w:rsid w:val="00CC58C9"/>
    <w:rsid w:val="00CC662A"/>
    <w:rsid w:val="00CC7D60"/>
    <w:rsid w:val="00CD1D3C"/>
    <w:rsid w:val="00CD2299"/>
    <w:rsid w:val="00CD3223"/>
    <w:rsid w:val="00CD3587"/>
    <w:rsid w:val="00CD4870"/>
    <w:rsid w:val="00CE5C3E"/>
    <w:rsid w:val="00CF6C26"/>
    <w:rsid w:val="00D003E2"/>
    <w:rsid w:val="00D07A68"/>
    <w:rsid w:val="00D12FFE"/>
    <w:rsid w:val="00D146C5"/>
    <w:rsid w:val="00D16885"/>
    <w:rsid w:val="00D16FE3"/>
    <w:rsid w:val="00D2312C"/>
    <w:rsid w:val="00D2362D"/>
    <w:rsid w:val="00D236B5"/>
    <w:rsid w:val="00D261CD"/>
    <w:rsid w:val="00D3039E"/>
    <w:rsid w:val="00D3430E"/>
    <w:rsid w:val="00D3445A"/>
    <w:rsid w:val="00D353E3"/>
    <w:rsid w:val="00D35B9D"/>
    <w:rsid w:val="00D37E25"/>
    <w:rsid w:val="00D42BAF"/>
    <w:rsid w:val="00D50881"/>
    <w:rsid w:val="00D511BB"/>
    <w:rsid w:val="00D550D2"/>
    <w:rsid w:val="00D5618C"/>
    <w:rsid w:val="00D57A30"/>
    <w:rsid w:val="00D6036C"/>
    <w:rsid w:val="00D6050E"/>
    <w:rsid w:val="00D610A6"/>
    <w:rsid w:val="00D625E1"/>
    <w:rsid w:val="00D62D1A"/>
    <w:rsid w:val="00D64398"/>
    <w:rsid w:val="00D66A5B"/>
    <w:rsid w:val="00D75E06"/>
    <w:rsid w:val="00D769EF"/>
    <w:rsid w:val="00D85590"/>
    <w:rsid w:val="00D87080"/>
    <w:rsid w:val="00D913CD"/>
    <w:rsid w:val="00D917A9"/>
    <w:rsid w:val="00D97540"/>
    <w:rsid w:val="00D97D5D"/>
    <w:rsid w:val="00DA791A"/>
    <w:rsid w:val="00DB12B2"/>
    <w:rsid w:val="00DB228E"/>
    <w:rsid w:val="00DB7A65"/>
    <w:rsid w:val="00DC0C04"/>
    <w:rsid w:val="00DC11F2"/>
    <w:rsid w:val="00DC1CFA"/>
    <w:rsid w:val="00DC3E37"/>
    <w:rsid w:val="00DC5FDF"/>
    <w:rsid w:val="00DC7A27"/>
    <w:rsid w:val="00DD3118"/>
    <w:rsid w:val="00DD32E2"/>
    <w:rsid w:val="00DD7A45"/>
    <w:rsid w:val="00DE1D99"/>
    <w:rsid w:val="00DE440F"/>
    <w:rsid w:val="00E01423"/>
    <w:rsid w:val="00E02506"/>
    <w:rsid w:val="00E03D4D"/>
    <w:rsid w:val="00E05CC5"/>
    <w:rsid w:val="00E0643B"/>
    <w:rsid w:val="00E1092F"/>
    <w:rsid w:val="00E15181"/>
    <w:rsid w:val="00E16271"/>
    <w:rsid w:val="00E166DC"/>
    <w:rsid w:val="00E204C3"/>
    <w:rsid w:val="00E207A8"/>
    <w:rsid w:val="00E21A08"/>
    <w:rsid w:val="00E24289"/>
    <w:rsid w:val="00E25A9C"/>
    <w:rsid w:val="00E2608B"/>
    <w:rsid w:val="00E26A32"/>
    <w:rsid w:val="00E301AC"/>
    <w:rsid w:val="00E30C50"/>
    <w:rsid w:val="00E30FE2"/>
    <w:rsid w:val="00E31A82"/>
    <w:rsid w:val="00E31ED3"/>
    <w:rsid w:val="00E41A05"/>
    <w:rsid w:val="00E42299"/>
    <w:rsid w:val="00E44384"/>
    <w:rsid w:val="00E514D6"/>
    <w:rsid w:val="00E51D18"/>
    <w:rsid w:val="00E53AFF"/>
    <w:rsid w:val="00E66D36"/>
    <w:rsid w:val="00E702D7"/>
    <w:rsid w:val="00E71345"/>
    <w:rsid w:val="00E72895"/>
    <w:rsid w:val="00E74AA0"/>
    <w:rsid w:val="00E755C5"/>
    <w:rsid w:val="00E76CB7"/>
    <w:rsid w:val="00E77974"/>
    <w:rsid w:val="00E8048B"/>
    <w:rsid w:val="00E8747E"/>
    <w:rsid w:val="00E979E6"/>
    <w:rsid w:val="00EA00F7"/>
    <w:rsid w:val="00EA29C0"/>
    <w:rsid w:val="00EA302D"/>
    <w:rsid w:val="00EA381B"/>
    <w:rsid w:val="00EA4A2B"/>
    <w:rsid w:val="00EB086F"/>
    <w:rsid w:val="00EB27A2"/>
    <w:rsid w:val="00EB389F"/>
    <w:rsid w:val="00EB3A31"/>
    <w:rsid w:val="00EC0949"/>
    <w:rsid w:val="00EC0E22"/>
    <w:rsid w:val="00EC47EF"/>
    <w:rsid w:val="00ED070E"/>
    <w:rsid w:val="00ED139B"/>
    <w:rsid w:val="00ED1654"/>
    <w:rsid w:val="00ED2E44"/>
    <w:rsid w:val="00ED531D"/>
    <w:rsid w:val="00EE3A53"/>
    <w:rsid w:val="00EE3C38"/>
    <w:rsid w:val="00EE486C"/>
    <w:rsid w:val="00EE56F8"/>
    <w:rsid w:val="00EF00B7"/>
    <w:rsid w:val="00EF0D47"/>
    <w:rsid w:val="00EF2A05"/>
    <w:rsid w:val="00F00369"/>
    <w:rsid w:val="00F0379A"/>
    <w:rsid w:val="00F0474B"/>
    <w:rsid w:val="00F05D90"/>
    <w:rsid w:val="00F05F15"/>
    <w:rsid w:val="00F06AE3"/>
    <w:rsid w:val="00F06F7C"/>
    <w:rsid w:val="00F079DD"/>
    <w:rsid w:val="00F16016"/>
    <w:rsid w:val="00F160A7"/>
    <w:rsid w:val="00F16135"/>
    <w:rsid w:val="00F16CB4"/>
    <w:rsid w:val="00F16E6F"/>
    <w:rsid w:val="00F17E86"/>
    <w:rsid w:val="00F20BB6"/>
    <w:rsid w:val="00F21953"/>
    <w:rsid w:val="00F22EF7"/>
    <w:rsid w:val="00F23D27"/>
    <w:rsid w:val="00F259CC"/>
    <w:rsid w:val="00F3049B"/>
    <w:rsid w:val="00F317B3"/>
    <w:rsid w:val="00F32B92"/>
    <w:rsid w:val="00F422C1"/>
    <w:rsid w:val="00F429D7"/>
    <w:rsid w:val="00F434E0"/>
    <w:rsid w:val="00F4603C"/>
    <w:rsid w:val="00F55F98"/>
    <w:rsid w:val="00F571BC"/>
    <w:rsid w:val="00F603B8"/>
    <w:rsid w:val="00F60437"/>
    <w:rsid w:val="00F63EBB"/>
    <w:rsid w:val="00F70700"/>
    <w:rsid w:val="00F70F02"/>
    <w:rsid w:val="00F742AE"/>
    <w:rsid w:val="00F7483D"/>
    <w:rsid w:val="00F7576C"/>
    <w:rsid w:val="00F77E86"/>
    <w:rsid w:val="00F81041"/>
    <w:rsid w:val="00F83146"/>
    <w:rsid w:val="00F84102"/>
    <w:rsid w:val="00F84D56"/>
    <w:rsid w:val="00F91F70"/>
    <w:rsid w:val="00F921AC"/>
    <w:rsid w:val="00F942D2"/>
    <w:rsid w:val="00F96C22"/>
    <w:rsid w:val="00F97E54"/>
    <w:rsid w:val="00FA0FBB"/>
    <w:rsid w:val="00FA15F5"/>
    <w:rsid w:val="00FA31F4"/>
    <w:rsid w:val="00FA6F16"/>
    <w:rsid w:val="00FB759A"/>
    <w:rsid w:val="00FC077E"/>
    <w:rsid w:val="00FC1E26"/>
    <w:rsid w:val="00FC4630"/>
    <w:rsid w:val="00FC4AEC"/>
    <w:rsid w:val="00FC4DE5"/>
    <w:rsid w:val="00FC6E38"/>
    <w:rsid w:val="00FC743A"/>
    <w:rsid w:val="00FC7F5C"/>
    <w:rsid w:val="00FD4289"/>
    <w:rsid w:val="00FE3BE1"/>
    <w:rsid w:val="00FE6276"/>
    <w:rsid w:val="00FE6A11"/>
    <w:rsid w:val="00FF57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CDF4BD"/>
  <w15:chartTrackingRefBased/>
  <w15:docId w15:val="{DB5EB1D4-3CFB-4A76-97CE-DC3452B20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013D"/>
    <w:pPr>
      <w:spacing w:before="60" w:after="0" w:line="240" w:lineRule="auto"/>
    </w:pPr>
    <w:rPr>
      <w:rFonts w:eastAsia="Calibri" w:cs="Times New Roman"/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B4013D"/>
    <w:pPr>
      <w:pBdr>
        <w:bottom w:val="inset" w:sz="6" w:space="4" w:color="auto"/>
      </w:pBdr>
      <w:spacing w:before="360" w:after="120"/>
      <w:jc w:val="center"/>
      <w:outlineLvl w:val="0"/>
    </w:pPr>
    <w:rPr>
      <w:rFonts w:asciiTheme="majorHAnsi" w:hAnsiTheme="majorHAnsi" w:cs="Tahoma"/>
      <w:b/>
      <w:color w:val="000000"/>
      <w:spacing w:val="10"/>
      <w:sz w:val="28"/>
      <w:szCs w:val="28"/>
    </w:rPr>
  </w:style>
  <w:style w:type="paragraph" w:styleId="Heading2">
    <w:name w:val="heading 2"/>
    <w:basedOn w:val="BodyText"/>
    <w:next w:val="Normal"/>
    <w:link w:val="Heading2Char"/>
    <w:uiPriority w:val="9"/>
    <w:unhideWhenUsed/>
    <w:qFormat/>
    <w:rsid w:val="00B4013D"/>
    <w:pPr>
      <w:spacing w:before="240"/>
      <w:jc w:val="center"/>
      <w:outlineLvl w:val="1"/>
    </w:pPr>
    <w:rPr>
      <w:rFonts w:asciiTheme="minorHAnsi" w:hAnsiTheme="minorHAnsi" w:cstheme="minorHAnsi"/>
      <w:sz w:val="21"/>
      <w:szCs w:val="21"/>
      <w:u w:val="single"/>
    </w:rPr>
  </w:style>
  <w:style w:type="paragraph" w:styleId="Heading3">
    <w:name w:val="heading 3"/>
    <w:basedOn w:val="BodyText"/>
    <w:next w:val="Normal"/>
    <w:link w:val="Heading3Char"/>
    <w:uiPriority w:val="9"/>
    <w:unhideWhenUsed/>
    <w:qFormat/>
    <w:rsid w:val="00B4013D"/>
    <w:pPr>
      <w:tabs>
        <w:tab w:val="right" w:pos="360"/>
      </w:tabs>
      <w:outlineLvl w:val="2"/>
    </w:pPr>
    <w:rPr>
      <w:rFonts w:asciiTheme="minorHAnsi" w:hAnsiTheme="minorHAnsi" w:cstheme="minorHAnsi"/>
      <w:b/>
      <w:color w:val="000000"/>
      <w:sz w:val="21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401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013D"/>
  </w:style>
  <w:style w:type="paragraph" w:styleId="Footer">
    <w:name w:val="footer"/>
    <w:basedOn w:val="Normal"/>
    <w:link w:val="FooterChar"/>
    <w:uiPriority w:val="99"/>
    <w:unhideWhenUsed/>
    <w:rsid w:val="00B401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013D"/>
  </w:style>
  <w:style w:type="character" w:customStyle="1" w:styleId="Heading1Char">
    <w:name w:val="Heading 1 Char"/>
    <w:basedOn w:val="DefaultParagraphFont"/>
    <w:link w:val="Heading1"/>
    <w:uiPriority w:val="9"/>
    <w:rsid w:val="00B4013D"/>
    <w:rPr>
      <w:rFonts w:asciiTheme="majorHAnsi" w:eastAsia="Calibri" w:hAnsiTheme="majorHAnsi" w:cs="Tahoma"/>
      <w:b/>
      <w:color w:val="000000"/>
      <w:spacing w:val="1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B4013D"/>
    <w:rPr>
      <w:rFonts w:eastAsia="Times New Roman" w:cstheme="minorHAnsi"/>
      <w:sz w:val="21"/>
      <w:szCs w:val="21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B4013D"/>
    <w:rPr>
      <w:rFonts w:eastAsia="Times New Roman" w:cstheme="minorHAnsi"/>
      <w:b/>
      <w:color w:val="000000"/>
      <w:sz w:val="21"/>
      <w:szCs w:val="20"/>
    </w:rPr>
  </w:style>
  <w:style w:type="paragraph" w:styleId="BodyText">
    <w:name w:val="Body Text"/>
    <w:basedOn w:val="Normal"/>
    <w:link w:val="BodyTextChar"/>
    <w:unhideWhenUsed/>
    <w:rsid w:val="00B4013D"/>
    <w:pPr>
      <w:jc w:val="both"/>
    </w:pPr>
    <w:rPr>
      <w:rFonts w:ascii="Book Antiqua" w:eastAsia="Times New Roman" w:hAnsi="Book Antiqua"/>
      <w:sz w:val="20"/>
      <w:szCs w:val="24"/>
    </w:rPr>
  </w:style>
  <w:style w:type="character" w:customStyle="1" w:styleId="BodyTextChar">
    <w:name w:val="Body Text Char"/>
    <w:basedOn w:val="DefaultParagraphFont"/>
    <w:link w:val="BodyText"/>
    <w:rsid w:val="00B4013D"/>
    <w:rPr>
      <w:rFonts w:ascii="Book Antiqua" w:eastAsia="Times New Roman" w:hAnsi="Book Antiqua" w:cs="Times New Roman"/>
      <w:sz w:val="20"/>
      <w:szCs w:val="24"/>
    </w:rPr>
  </w:style>
  <w:style w:type="paragraph" w:customStyle="1" w:styleId="CoreCompetenciesItem">
    <w:name w:val="Core Competencies Item"/>
    <w:basedOn w:val="BodyText"/>
    <w:qFormat/>
    <w:rsid w:val="00B4013D"/>
    <w:pPr>
      <w:numPr>
        <w:numId w:val="2"/>
      </w:numPr>
      <w:tabs>
        <w:tab w:val="right" w:pos="360"/>
        <w:tab w:val="left" w:pos="11520"/>
      </w:tabs>
      <w:spacing w:before="0" w:line="264" w:lineRule="auto"/>
    </w:pPr>
    <w:rPr>
      <w:rFonts w:asciiTheme="minorHAnsi" w:hAnsiTheme="minorHAnsi" w:cstheme="minorHAnsi"/>
      <w:spacing w:val="-4"/>
      <w:sz w:val="21"/>
      <w:szCs w:val="21"/>
      <w:lang w:val="en-AU"/>
    </w:rPr>
  </w:style>
  <w:style w:type="table" w:customStyle="1" w:styleId="CoreCompetenciesTable">
    <w:name w:val="Core Competencies Table"/>
    <w:basedOn w:val="TableNormal"/>
    <w:uiPriority w:val="99"/>
    <w:rsid w:val="00B4013D"/>
    <w:pPr>
      <w:spacing w:after="0" w:line="240" w:lineRule="auto"/>
    </w:pPr>
    <w:rPr>
      <w:rFonts w:eastAsia="Cambria" w:cs="Times New Roman"/>
      <w:sz w:val="21"/>
      <w:szCs w:val="20"/>
    </w:rPr>
    <w:tblPr>
      <w:jc w:val="center"/>
    </w:tblPr>
    <w:trPr>
      <w:jc w:val="center"/>
    </w:trPr>
  </w:style>
  <w:style w:type="paragraph" w:customStyle="1" w:styleId="ProfessionalExperienceDuties">
    <w:name w:val="Professional Experience Duties"/>
    <w:basedOn w:val="BodyText"/>
    <w:qFormat/>
    <w:rsid w:val="00B4013D"/>
    <w:pPr>
      <w:tabs>
        <w:tab w:val="right" w:pos="360"/>
      </w:tabs>
    </w:pPr>
    <w:rPr>
      <w:rFonts w:asciiTheme="minorHAnsi" w:hAnsiTheme="minorHAnsi" w:cstheme="minorHAnsi"/>
      <w:bCs/>
      <w:sz w:val="21"/>
      <w:szCs w:val="21"/>
    </w:rPr>
  </w:style>
  <w:style w:type="paragraph" w:customStyle="1" w:styleId="CoreCompetenciesHeading">
    <w:name w:val="Core Competencies Heading"/>
    <w:basedOn w:val="BodyText"/>
    <w:qFormat/>
    <w:rsid w:val="00B4013D"/>
    <w:pPr>
      <w:tabs>
        <w:tab w:val="right" w:pos="10800"/>
      </w:tabs>
      <w:spacing w:before="120" w:after="120"/>
    </w:pPr>
    <w:rPr>
      <w:rFonts w:asciiTheme="minorHAnsi" w:hAnsiTheme="minorHAnsi" w:cstheme="minorHAnsi"/>
      <w:b/>
      <w:i/>
      <w:color w:val="000000"/>
      <w:sz w:val="21"/>
      <w:szCs w:val="21"/>
    </w:rPr>
  </w:style>
  <w:style w:type="paragraph" w:styleId="List">
    <w:name w:val="List"/>
    <w:basedOn w:val="BodyText"/>
    <w:uiPriority w:val="99"/>
    <w:unhideWhenUsed/>
    <w:rsid w:val="00B4013D"/>
    <w:pPr>
      <w:spacing w:before="120"/>
      <w:jc w:val="center"/>
    </w:pPr>
    <w:rPr>
      <w:rFonts w:asciiTheme="minorHAnsi" w:hAnsiTheme="minorHAnsi" w:cstheme="minorHAnsi"/>
      <w:sz w:val="21"/>
      <w:szCs w:val="21"/>
    </w:rPr>
  </w:style>
  <w:style w:type="paragraph" w:customStyle="1" w:styleId="ProfessionalExperienceContributionList">
    <w:name w:val="Professional Experience Contribution List"/>
    <w:basedOn w:val="BodyText"/>
    <w:qFormat/>
    <w:rsid w:val="00B4013D"/>
    <w:pPr>
      <w:numPr>
        <w:numId w:val="1"/>
      </w:numPr>
      <w:tabs>
        <w:tab w:val="right" w:pos="360"/>
      </w:tabs>
      <w:ind w:left="360" w:hanging="270"/>
    </w:pPr>
    <w:rPr>
      <w:rFonts w:asciiTheme="minorHAnsi" w:hAnsiTheme="minorHAnsi" w:cstheme="minorHAnsi"/>
      <w:bCs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B4013D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B4013D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4013D"/>
    <w:rPr>
      <w:rFonts w:eastAsia="Calibri" w:cs="Times New Roman"/>
      <w:sz w:val="24"/>
      <w:szCs w:val="24"/>
    </w:rPr>
  </w:style>
  <w:style w:type="paragraph" w:styleId="ListParagraph">
    <w:name w:val="List Paragraph"/>
    <w:basedOn w:val="Normal"/>
    <w:uiPriority w:val="34"/>
    <w:unhideWhenUsed/>
    <w:qFormat/>
    <w:rsid w:val="00B4013D"/>
    <w:pPr>
      <w:spacing w:before="0" w:after="80" w:line="288" w:lineRule="auto"/>
      <w:ind w:left="720"/>
      <w:contextualSpacing/>
    </w:pPr>
    <w:rPr>
      <w:rFonts w:eastAsiaTheme="minorEastAsia" w:cstheme="minorBidi"/>
      <w:color w:val="000000" w:themeColor="text1"/>
      <w:sz w:val="22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013D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013D"/>
    <w:rPr>
      <w:rFonts w:ascii="Segoe UI" w:eastAsia="Calibri" w:hAnsi="Segoe UI" w:cs="Segoe UI"/>
      <w:sz w:val="18"/>
      <w:szCs w:val="18"/>
    </w:rPr>
  </w:style>
  <w:style w:type="paragraph" w:styleId="ListBullet">
    <w:name w:val="List Bullet"/>
    <w:basedOn w:val="Normal"/>
    <w:uiPriority w:val="10"/>
    <w:qFormat/>
    <w:rsid w:val="00A676BF"/>
    <w:pPr>
      <w:numPr>
        <w:numId w:val="7"/>
      </w:numPr>
      <w:spacing w:before="0" w:after="80"/>
    </w:pPr>
    <w:rPr>
      <w:rFonts w:eastAsiaTheme="minorHAnsi" w:cstheme="minorBidi"/>
      <w:color w:val="404040" w:themeColor="text1" w:themeTint="BF"/>
      <w:sz w:val="22"/>
      <w:lang w:eastAsia="ja-JP"/>
    </w:rPr>
  </w:style>
  <w:style w:type="paragraph" w:customStyle="1" w:styleId="TableContents">
    <w:name w:val="Table Contents"/>
    <w:basedOn w:val="Normal"/>
    <w:rsid w:val="006929B4"/>
    <w:pPr>
      <w:widowControl w:val="0"/>
      <w:suppressLineNumbers/>
      <w:suppressAutoHyphens/>
      <w:spacing w:before="0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styleId="NormalWeb">
    <w:name w:val="Normal (Web)"/>
    <w:basedOn w:val="Normal"/>
    <w:uiPriority w:val="99"/>
    <w:semiHidden/>
    <w:unhideWhenUsed/>
    <w:rsid w:val="00861117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61117"/>
    <w:rPr>
      <w:b/>
      <w:bCs/>
    </w:rPr>
  </w:style>
  <w:style w:type="character" w:styleId="Hyperlink">
    <w:name w:val="Hyperlink"/>
    <w:basedOn w:val="DefaultParagraphFont"/>
    <w:uiPriority w:val="99"/>
    <w:unhideWhenUsed/>
    <w:rsid w:val="00FC077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C077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156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3881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3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13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59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3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954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18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mailto:jackyhuynh87@gmail.com" TargetMode="Externa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C9EF1921BAA64996D234F7BA3CC37E" ma:contentTypeVersion="7" ma:contentTypeDescription="Create a new document." ma:contentTypeScope="" ma:versionID="8499b41c39b503fe00c0f9d56f7373e7">
  <xsd:schema xmlns:xsd="http://www.w3.org/2001/XMLSchema" xmlns:xs="http://www.w3.org/2001/XMLSchema" xmlns:p="http://schemas.microsoft.com/office/2006/metadata/properties" xmlns:ns3="9bf9c1fe-a254-4172-b37f-7925a4ee4e66" xmlns:ns4="c69e9ab8-2abb-44e5-9e64-2c65ab8a17bb" targetNamespace="http://schemas.microsoft.com/office/2006/metadata/properties" ma:root="true" ma:fieldsID="a84c9f9a6614fe1ea5ab9bafc5ce61ea" ns3:_="" ns4:_="">
    <xsd:import namespace="9bf9c1fe-a254-4172-b37f-7925a4ee4e66"/>
    <xsd:import namespace="c69e9ab8-2abb-44e5-9e64-2c65ab8a17b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f9c1fe-a254-4172-b37f-7925a4ee4e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9e9ab8-2abb-44e5-9e64-2c65ab8a17b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sisl xmlns:xsi="http://www.w3.org/2001/XMLSchema-instance" xmlns:xsd="http://www.w3.org/2001/XMLSchema" xmlns="http://www.boldonjames.com/2008/01/sie/internal/label" sislVersion="0" policy="cde53ac1-bf5f-4aae-9cf1-07509e23a4b0" origin="defaultValue">
  <element uid="bba94c65-ac3d-4f34-b2e1-8de11ef6f01c" value=""/>
</sisl>
</file>

<file path=customXml/item3.xml><?xml version="1.0" encoding="utf-8"?>
<WrappedLabelHistory xmlns:xsi="http://www.w3.org/2001/XMLSchema-instance" xmlns:xsd="http://www.w3.org/2001/XMLSchema" xmlns="http://www.boldonjames.com/2016/02/Classifier/internal/wrappedLabelHistory">
  <Value>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JjZGU1M2FjMS1iZjVmLTRhYWUtOWNmMS0wNzUwOWUyM2E0YjAiIG9yaWdpbj0iZGVmYXVsdFZhbHVlIj48ZWxlbWVudCB1aWQ9ImJiYTk0YzY1LWFjM2QtNGYzNC1iMmUxLThkZTExZWY2ZjAxYyIgdmFsdWU9IiIgeG1sbnM9Imh0dHA6Ly93d3cuYm9sZG9uamFtZXMuY29tLzIwMDgvMDEvc2llL2ludGVybmFsL2xhYmVsIiAvPjwvc2lzbD48VXNlck5hbWU+VVNcamRkaW5oPC9Vc2VyTmFtZT48RGF0ZVRpbWU+NC8xOS8yMDE4IDE6MDM6NDkgQU08L0RhdGVUaW1lPjxMYWJlbFN0cmluZz5PcmlnaW4gSnVyaXNkaWN0aW9uOiBVUyA8L0xhYmVsU3RyaW5nPjwvaXRlbT48L2xhYmVsSGlzdG9yeT4=</Value>
</WrappedLabelHistory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F9C9CF9-E94D-41E4-A01B-237C2BE357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f9c1fe-a254-4172-b37f-7925a4ee4e66"/>
    <ds:schemaRef ds:uri="c69e9ab8-2abb-44e5-9e64-2c65ab8a17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C879E10-C575-4C1B-A9C9-574A5C7E3E0A}">
  <ds:schemaRefs>
    <ds:schemaRef ds:uri="http://www.w3.org/2001/XMLSchema"/>
    <ds:schemaRef ds:uri="http://www.boldonjames.com/2008/01/sie/internal/label"/>
  </ds:schemaRefs>
</ds:datastoreItem>
</file>

<file path=customXml/itemProps3.xml><?xml version="1.0" encoding="utf-8"?>
<ds:datastoreItem xmlns:ds="http://schemas.openxmlformats.org/officeDocument/2006/customXml" ds:itemID="{8D1DE32F-CA3B-4592-9771-91916B97512D}">
  <ds:schemaRefs>
    <ds:schemaRef ds:uri="http://www.w3.org/2001/XMLSchema"/>
    <ds:schemaRef ds:uri="http://www.boldonjames.com/2016/02/Classifier/internal/wrappedLabelHistory"/>
  </ds:schemaRefs>
</ds:datastoreItem>
</file>

<file path=customXml/itemProps4.xml><?xml version="1.0" encoding="utf-8"?>
<ds:datastoreItem xmlns:ds="http://schemas.openxmlformats.org/officeDocument/2006/customXml" ds:itemID="{66CA3CB2-DE92-489E-A050-AD24176A5A5C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1BA275EF-C1E1-47F6-A0AD-6D24D549B74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6.xml><?xml version="1.0" encoding="utf-8"?>
<ds:datastoreItem xmlns:ds="http://schemas.openxmlformats.org/officeDocument/2006/customXml" ds:itemID="{CF7F3759-C0CF-4AA8-9923-8B75446C528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722</Words>
  <Characters>412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aytheon</Company>
  <LinksUpToDate>false</LinksUpToDate>
  <CharactersWithSpaces>4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[rtnipcontrolcode:rtnipcontrolcodenone||rtnexportcontrolcountry:usa|rtnexportcontrolcode:rtnexportcontrolcodenone||]</dc:subject>
  <dc:creator>John D Dinh</dc:creator>
  <cp:keywords/>
  <dc:description/>
  <cp:lastModifiedBy>Truc Huynh</cp:lastModifiedBy>
  <cp:revision>4</cp:revision>
  <cp:lastPrinted>2020-08-02T18:09:00Z</cp:lastPrinted>
  <dcterms:created xsi:type="dcterms:W3CDTF">2021-01-23T18:16:00Z</dcterms:created>
  <dcterms:modified xsi:type="dcterms:W3CDTF">2021-01-23T1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06ed7ab4-e090-4b4b-80a8-9e3ebf53a11c</vt:lpwstr>
  </property>
  <property fmtid="{D5CDD505-2E9C-101B-9397-08002B2CF9AE}" pid="3" name="bjDocumentLabelXML">
    <vt:lpwstr>&lt;?xml version="1.0" encoding="us-ascii"?&gt;&lt;sisl xmlns:xsi="http://www.w3.org/2001/XMLSchema-instance" xmlns:xsd="http://www.w3.org/2001/XMLSchema" sislVersion="0" policy="cde53ac1-bf5f-4aae-9cf1-07509e23a4b0" origin="defaultValue" xmlns="http://www.boldonj</vt:lpwstr>
  </property>
  <property fmtid="{D5CDD505-2E9C-101B-9397-08002B2CF9AE}" pid="4" name="bjDocumentLabelXML-0">
    <vt:lpwstr>ames.com/2008/01/sie/internal/label"&gt;&lt;element uid="bba94c65-ac3d-4f34-b2e1-8de11ef6f01c" value="" /&gt;&lt;/sisl&gt;</vt:lpwstr>
  </property>
  <property fmtid="{D5CDD505-2E9C-101B-9397-08002B2CF9AE}" pid="5" name="bjDocumentSecurityLabel">
    <vt:lpwstr>Origin Jurisdiction: US </vt:lpwstr>
  </property>
  <property fmtid="{D5CDD505-2E9C-101B-9397-08002B2CF9AE}" pid="6" name="rtnipcontrolcode">
    <vt:lpwstr>rtnipcontrolcodenone</vt:lpwstr>
  </property>
  <property fmtid="{D5CDD505-2E9C-101B-9397-08002B2CF9AE}" pid="7" name="rtnexportcontrolcountry">
    <vt:lpwstr>usa</vt:lpwstr>
  </property>
  <property fmtid="{D5CDD505-2E9C-101B-9397-08002B2CF9AE}" pid="8" name="rtnexportcontrolcode">
    <vt:lpwstr>rtnexportcontrolcodenone</vt:lpwstr>
  </property>
  <property fmtid="{D5CDD505-2E9C-101B-9397-08002B2CF9AE}" pid="9" name="bjSaver">
    <vt:lpwstr>y8aoAqNEGWZ0E+e3w9RxBuX/4heyysSK</vt:lpwstr>
  </property>
  <property fmtid="{D5CDD505-2E9C-101B-9397-08002B2CF9AE}" pid="10" name="bjLabelHistoryID">
    <vt:lpwstr>{8D1DE32F-CA3B-4592-9771-91916B97512D}</vt:lpwstr>
  </property>
  <property fmtid="{D5CDD505-2E9C-101B-9397-08002B2CF9AE}" pid="11" name="ContentTypeId">
    <vt:lpwstr>0x01010054C9EF1921BAA64996D234F7BA3CC37E</vt:lpwstr>
  </property>
</Properties>
</file>